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3233A8" w14:textId="77777777" w:rsidR="0033031F" w:rsidRPr="003D2366" w:rsidRDefault="00954562" w:rsidP="00DC2DFD">
      <w:pPr>
        <w:spacing w:after="0" w:line="240" w:lineRule="auto"/>
        <w:jc w:val="both"/>
        <w:rPr>
          <w:rFonts w:ascii="Times New Roman" w:hAnsi="Times New Roman" w:cs="Times New Roman"/>
          <w:sz w:val="24"/>
          <w:lang w:val="en-GB"/>
        </w:rPr>
      </w:pPr>
      <w:r w:rsidRPr="003D2366">
        <w:rPr>
          <w:rFonts w:ascii="Times New Roman" w:hAnsi="Times New Roman" w:cs="Times New Roman"/>
          <w:sz w:val="24"/>
          <w:lang w:val="en-GB"/>
        </w:rPr>
        <w:t>___________________________________________________________________________</w:t>
      </w:r>
    </w:p>
    <w:p w14:paraId="58DFB91C" w14:textId="77777777" w:rsidR="00954562" w:rsidRPr="003D2366" w:rsidRDefault="00954562" w:rsidP="00DC2DFD">
      <w:pPr>
        <w:spacing w:after="0" w:line="240" w:lineRule="auto"/>
        <w:jc w:val="both"/>
        <w:rPr>
          <w:rFonts w:ascii="Times New Roman" w:hAnsi="Times New Roman" w:cs="Times New Roman"/>
          <w:lang w:val="en-GB"/>
        </w:rPr>
      </w:pPr>
    </w:p>
    <w:p w14:paraId="7A87AC5C" w14:textId="77777777" w:rsidR="00335491" w:rsidRPr="003D2366" w:rsidRDefault="00335491" w:rsidP="00335491">
      <w:pPr>
        <w:spacing w:after="0" w:line="240" w:lineRule="auto"/>
        <w:rPr>
          <w:rFonts w:ascii="Times New Roman" w:hAnsi="Times New Roman" w:cs="Times New Roman"/>
          <w:b/>
          <w:sz w:val="28"/>
          <w:lang w:val="en-GB"/>
        </w:rPr>
      </w:pPr>
      <w:r w:rsidRPr="003D2366">
        <w:rPr>
          <w:rFonts w:ascii="Times New Roman" w:eastAsia="Times New Roman" w:hAnsi="Times New Roman" w:cs="Times New Roman"/>
          <w:b/>
          <w:bCs/>
          <w:color w:val="1F497D" w:themeColor="text2"/>
          <w:kern w:val="28"/>
          <w:sz w:val="32"/>
          <w:szCs w:val="32"/>
          <w:lang w:val="en-GB"/>
        </w:rPr>
        <w:t>INSTRUCTIONS FOR AUTHORS</w:t>
      </w:r>
      <w:r w:rsidRPr="003D2366">
        <w:rPr>
          <w:rFonts w:ascii="Times New Roman" w:hAnsi="Times New Roman" w:cs="Times New Roman"/>
          <w:b/>
          <w:sz w:val="28"/>
          <w:lang w:val="en-GB"/>
        </w:rPr>
        <w:t xml:space="preserve"> </w:t>
      </w:r>
    </w:p>
    <w:p w14:paraId="73AB3198" w14:textId="1521C6A7" w:rsidR="004B0435" w:rsidRPr="003D2366" w:rsidRDefault="001B064C" w:rsidP="00335491">
      <w:pPr>
        <w:spacing w:after="0" w:line="240" w:lineRule="auto"/>
        <w:rPr>
          <w:rFonts w:ascii="Times New Roman" w:hAnsi="Times New Roman" w:cs="Times New Roman"/>
          <w:sz w:val="24"/>
          <w:lang w:val="en-GB"/>
        </w:rPr>
      </w:pPr>
      <w:r w:rsidRPr="003D2366">
        <w:rPr>
          <w:rFonts w:ascii="Times New Roman" w:eastAsia="Times New Roman" w:hAnsi="Times New Roman" w:cs="Times New Roman"/>
          <w:bCs/>
          <w:color w:val="1F497D" w:themeColor="text2"/>
          <w:kern w:val="28"/>
          <w:sz w:val="28"/>
          <w:szCs w:val="32"/>
          <w:lang w:val="en-GB"/>
        </w:rPr>
        <w:t>Proceedings of the 3</w:t>
      </w:r>
      <w:r w:rsidRPr="003D2366">
        <w:rPr>
          <w:rFonts w:ascii="Times New Roman" w:eastAsia="Times New Roman" w:hAnsi="Times New Roman" w:cs="Times New Roman"/>
          <w:bCs/>
          <w:color w:val="1F497D" w:themeColor="text2"/>
          <w:kern w:val="28"/>
          <w:sz w:val="28"/>
          <w:szCs w:val="32"/>
          <w:vertAlign w:val="superscript"/>
          <w:lang w:val="en-GB"/>
        </w:rPr>
        <w:t>rd</w:t>
      </w:r>
      <w:r w:rsidRPr="003D2366">
        <w:rPr>
          <w:rFonts w:ascii="Times New Roman" w:eastAsia="Times New Roman" w:hAnsi="Times New Roman" w:cs="Times New Roman"/>
          <w:bCs/>
          <w:color w:val="1F497D" w:themeColor="text2"/>
          <w:kern w:val="28"/>
          <w:sz w:val="28"/>
          <w:szCs w:val="32"/>
          <w:lang w:val="en-GB"/>
        </w:rPr>
        <w:t xml:space="preserve"> International Conference on Sustainable Transport</w:t>
      </w:r>
    </w:p>
    <w:p w14:paraId="099A8391" w14:textId="77777777" w:rsidR="00D32204" w:rsidRPr="003D2366" w:rsidRDefault="00D32204" w:rsidP="00D32204">
      <w:pPr>
        <w:spacing w:after="0" w:line="240" w:lineRule="auto"/>
        <w:jc w:val="both"/>
        <w:rPr>
          <w:rFonts w:ascii="Times New Roman" w:hAnsi="Times New Roman" w:cs="Times New Roman"/>
          <w:lang w:val="en-GB"/>
        </w:rPr>
      </w:pPr>
    </w:p>
    <w:p w14:paraId="333E1D89" w14:textId="77777777" w:rsidR="00515778" w:rsidRPr="003D2366" w:rsidRDefault="000411FA" w:rsidP="00E27D49">
      <w:pPr>
        <w:spacing w:after="60" w:line="240" w:lineRule="auto"/>
        <w:jc w:val="both"/>
        <w:rPr>
          <w:rFonts w:ascii="Times New Roman" w:hAnsi="Times New Roman" w:cs="Times New Roman"/>
          <w:lang w:val="en-GB"/>
        </w:rPr>
      </w:pPr>
      <w:r w:rsidRPr="003D2366">
        <w:rPr>
          <w:rFonts w:ascii="Times New Roman" w:hAnsi="Times New Roman" w:cs="Times New Roman"/>
          <w:lang w:val="en-GB"/>
        </w:rPr>
        <w:t xml:space="preserve">Dear authors, </w:t>
      </w:r>
    </w:p>
    <w:p w14:paraId="0D21E41B" w14:textId="340BD75C" w:rsidR="008B0376" w:rsidRPr="003D2366" w:rsidRDefault="00432E48" w:rsidP="00191A7F">
      <w:pPr>
        <w:spacing w:after="0" w:line="240" w:lineRule="auto"/>
        <w:jc w:val="both"/>
        <w:rPr>
          <w:rFonts w:ascii="Times New Roman" w:hAnsi="Times New Roman" w:cs="Times New Roman"/>
          <w:lang w:val="en-GB"/>
        </w:rPr>
      </w:pPr>
      <w:r w:rsidRPr="003D2366">
        <w:rPr>
          <w:rFonts w:ascii="Times New Roman" w:hAnsi="Times New Roman" w:cs="Times New Roman"/>
          <w:lang w:val="en-GB"/>
        </w:rPr>
        <w:t>P</w:t>
      </w:r>
      <w:r w:rsidR="000411FA" w:rsidRPr="003D2366">
        <w:rPr>
          <w:rFonts w:ascii="Times New Roman" w:hAnsi="Times New Roman" w:cs="Times New Roman"/>
          <w:lang w:val="en-GB"/>
        </w:rPr>
        <w:t xml:space="preserve">lease </w:t>
      </w:r>
      <w:r w:rsidR="00244E8A" w:rsidRPr="003D2366">
        <w:rPr>
          <w:rFonts w:ascii="Times New Roman" w:hAnsi="Times New Roman" w:cs="Times New Roman"/>
          <w:lang w:val="en-GB"/>
        </w:rPr>
        <w:t>follow</w:t>
      </w:r>
      <w:r w:rsidR="000411FA" w:rsidRPr="003D2366">
        <w:rPr>
          <w:rFonts w:ascii="Times New Roman" w:hAnsi="Times New Roman" w:cs="Times New Roman"/>
          <w:lang w:val="en-GB"/>
        </w:rPr>
        <w:t xml:space="preserve"> the proposed </w:t>
      </w:r>
      <w:r w:rsidR="00244E8A" w:rsidRPr="003D2366">
        <w:rPr>
          <w:rFonts w:ascii="Times New Roman" w:hAnsi="Times New Roman" w:cs="Times New Roman"/>
          <w:lang w:val="en-GB"/>
        </w:rPr>
        <w:t xml:space="preserve">instructions for </w:t>
      </w:r>
      <w:r w:rsidR="00F2408A" w:rsidRPr="003D2366">
        <w:rPr>
          <w:rFonts w:ascii="Times New Roman" w:hAnsi="Times New Roman" w:cs="Times New Roman"/>
          <w:lang w:val="en-GB"/>
        </w:rPr>
        <w:t xml:space="preserve">the </w:t>
      </w:r>
      <w:r w:rsidR="00244E8A" w:rsidRPr="003D2366">
        <w:rPr>
          <w:rFonts w:ascii="Times New Roman" w:hAnsi="Times New Roman" w:cs="Times New Roman"/>
          <w:lang w:val="en-GB"/>
        </w:rPr>
        <w:t xml:space="preserve">preparation of </w:t>
      </w:r>
      <w:r w:rsidR="000411FA" w:rsidRPr="003D2366">
        <w:rPr>
          <w:rFonts w:ascii="Times New Roman" w:hAnsi="Times New Roman" w:cs="Times New Roman"/>
          <w:lang w:val="en-GB"/>
        </w:rPr>
        <w:t>your</w:t>
      </w:r>
      <w:r w:rsidR="00244E8A" w:rsidRPr="003D2366">
        <w:rPr>
          <w:rFonts w:ascii="Times New Roman" w:hAnsi="Times New Roman" w:cs="Times New Roman"/>
          <w:lang w:val="en-GB"/>
        </w:rPr>
        <w:t xml:space="preserve"> manuscripts to be considered </w:t>
      </w:r>
      <w:r w:rsidR="00164C8D" w:rsidRPr="003D2366">
        <w:rPr>
          <w:rFonts w:ascii="Times New Roman" w:hAnsi="Times New Roman" w:cs="Times New Roman"/>
          <w:lang w:val="en-GB"/>
        </w:rPr>
        <w:t xml:space="preserve">for publication </w:t>
      </w:r>
      <w:r w:rsidR="00244E8A" w:rsidRPr="003D2366">
        <w:rPr>
          <w:rFonts w:ascii="Times New Roman" w:hAnsi="Times New Roman" w:cs="Times New Roman"/>
          <w:lang w:val="en-GB"/>
        </w:rPr>
        <w:t>in the</w:t>
      </w:r>
      <w:r w:rsidR="00045B79" w:rsidRPr="003D2366">
        <w:rPr>
          <w:rFonts w:ascii="Times New Roman" w:hAnsi="Times New Roman" w:cs="Times New Roman"/>
          <w:lang w:val="en-GB"/>
        </w:rPr>
        <w:t xml:space="preserve"> Proceedings of the</w:t>
      </w:r>
      <w:r w:rsidR="004A70E2" w:rsidRPr="003D2366">
        <w:rPr>
          <w:rFonts w:ascii="Times New Roman" w:hAnsi="Times New Roman" w:cs="Times New Roman"/>
          <w:lang w:val="en-GB"/>
        </w:rPr>
        <w:t xml:space="preserve"> </w:t>
      </w:r>
      <w:r w:rsidR="004A70E2" w:rsidRPr="003D2366">
        <w:rPr>
          <w:rFonts w:ascii="Times New Roman" w:hAnsi="Times New Roman" w:cs="Times New Roman"/>
          <w:i/>
          <w:lang w:val="en-GB"/>
        </w:rPr>
        <w:t xml:space="preserve">3rd International Conference on Sustainable Transport </w:t>
      </w:r>
      <w:r w:rsidR="001F70F6" w:rsidRPr="003D2366">
        <w:rPr>
          <w:rFonts w:ascii="Times New Roman" w:hAnsi="Times New Roman" w:cs="Times New Roman"/>
          <w:szCs w:val="24"/>
          <w:lang w:val="en-GB"/>
        </w:rPr>
        <w:t>(</w:t>
      </w:r>
      <w:proofErr w:type="spellStart"/>
      <w:r w:rsidR="002945D3" w:rsidRPr="003D2366">
        <w:rPr>
          <w:rFonts w:ascii="Times New Roman" w:hAnsi="Times New Roman" w:cs="Times New Roman"/>
          <w:szCs w:val="24"/>
          <w:lang w:val="en-GB"/>
        </w:rPr>
        <w:t>e</w:t>
      </w:r>
      <w:r w:rsidR="001F70F6" w:rsidRPr="003D2366">
        <w:rPr>
          <w:rFonts w:ascii="Times New Roman" w:hAnsi="Times New Roman" w:cs="Times New Roman"/>
          <w:szCs w:val="24"/>
          <w:lang w:val="en-GB"/>
        </w:rPr>
        <w:t>ISSN</w:t>
      </w:r>
      <w:proofErr w:type="spellEnd"/>
      <w:r w:rsidR="001F70F6" w:rsidRPr="003D2366">
        <w:rPr>
          <w:rFonts w:ascii="Times New Roman" w:hAnsi="Times New Roman" w:cs="Times New Roman"/>
          <w:szCs w:val="24"/>
          <w:lang w:val="en-GB"/>
        </w:rPr>
        <w:t xml:space="preserve"> </w:t>
      </w:r>
      <w:r w:rsidR="004A70E2" w:rsidRPr="003D2366">
        <w:rPr>
          <w:rFonts w:ascii="Times New Roman" w:hAnsi="Times New Roman" w:cs="Times New Roman"/>
          <w:szCs w:val="24"/>
          <w:lang w:val="en-GB"/>
        </w:rPr>
        <w:t>3102</w:t>
      </w:r>
      <w:r w:rsidR="001F70F6" w:rsidRPr="003D2366">
        <w:rPr>
          <w:rFonts w:ascii="Times New Roman" w:hAnsi="Times New Roman" w:cs="Times New Roman"/>
          <w:szCs w:val="24"/>
          <w:lang w:val="en-GB"/>
        </w:rPr>
        <w:t>-</w:t>
      </w:r>
      <w:r w:rsidR="004A70E2" w:rsidRPr="003D2366">
        <w:rPr>
          <w:rFonts w:ascii="Times New Roman" w:hAnsi="Times New Roman" w:cs="Times New Roman"/>
          <w:szCs w:val="24"/>
          <w:lang w:val="en-GB"/>
        </w:rPr>
        <w:t>20</w:t>
      </w:r>
      <w:r w:rsidR="001F70F6" w:rsidRPr="003D2366">
        <w:rPr>
          <w:rFonts w:ascii="Times New Roman" w:hAnsi="Times New Roman" w:cs="Times New Roman"/>
          <w:szCs w:val="24"/>
          <w:lang w:val="en-GB"/>
        </w:rPr>
        <w:t>81</w:t>
      </w:r>
      <w:r w:rsidR="002945D3" w:rsidRPr="003D2366">
        <w:rPr>
          <w:rFonts w:ascii="Times New Roman" w:hAnsi="Times New Roman" w:cs="Times New Roman"/>
          <w:szCs w:val="24"/>
          <w:lang w:val="en-GB"/>
        </w:rPr>
        <w:t>)</w:t>
      </w:r>
      <w:r w:rsidR="00244E8A" w:rsidRPr="003D2366">
        <w:rPr>
          <w:rFonts w:ascii="Times New Roman" w:hAnsi="Times New Roman" w:cs="Times New Roman"/>
          <w:szCs w:val="24"/>
          <w:lang w:val="en-GB"/>
        </w:rPr>
        <w:t>.</w:t>
      </w:r>
      <w:r w:rsidR="00BB2384" w:rsidRPr="003D2366">
        <w:rPr>
          <w:rFonts w:ascii="Times New Roman" w:hAnsi="Times New Roman" w:cs="Times New Roman"/>
          <w:szCs w:val="24"/>
          <w:lang w:val="en-GB"/>
        </w:rPr>
        <w:t xml:space="preserve"> </w:t>
      </w:r>
      <w:r w:rsidR="003D7A58" w:rsidRPr="003D2366">
        <w:rPr>
          <w:rFonts w:ascii="Times New Roman" w:hAnsi="Times New Roman" w:cs="Times New Roman"/>
          <w:lang w:val="en-GB"/>
        </w:rPr>
        <w:t xml:space="preserve">Manuscripts </w:t>
      </w:r>
      <w:r w:rsidR="008B0376" w:rsidRPr="003D2366">
        <w:rPr>
          <w:rFonts w:ascii="Times New Roman" w:hAnsi="Times New Roman" w:cs="Times New Roman"/>
          <w:lang w:val="en-GB"/>
        </w:rPr>
        <w:t>that do not comply with the template will be returned without review.</w:t>
      </w:r>
    </w:p>
    <w:p w14:paraId="52512C2A" w14:textId="1E092E7E" w:rsidR="000B232B" w:rsidRPr="00E44221" w:rsidRDefault="000B232B" w:rsidP="00F167C0">
      <w:pPr>
        <w:pStyle w:val="Heading2"/>
        <w:spacing w:after="60"/>
        <w:rPr>
          <w:rFonts w:ascii="Times New Roman" w:hAnsi="Times New Roman" w:cs="Times New Roman"/>
          <w:u w:val="single"/>
          <w:lang w:val="en-GB"/>
        </w:rPr>
      </w:pPr>
      <w:r w:rsidRPr="00E44221">
        <w:rPr>
          <w:rFonts w:ascii="Times New Roman" w:hAnsi="Times New Roman" w:cs="Times New Roman"/>
          <w:u w:val="single"/>
          <w:lang w:val="en-GB"/>
        </w:rPr>
        <w:t>1 Scope and general requirements</w:t>
      </w:r>
    </w:p>
    <w:p w14:paraId="06256F23" w14:textId="4C7AE39A" w:rsidR="00CD7BCC" w:rsidRPr="003D2366" w:rsidRDefault="00CD7BCC" w:rsidP="004D3BAC">
      <w:pPr>
        <w:spacing w:after="0"/>
        <w:jc w:val="both"/>
        <w:rPr>
          <w:rFonts w:ascii="Times New Roman" w:hAnsi="Times New Roman" w:cs="Times New Roman"/>
          <w:b/>
          <w:lang w:val="en-GB"/>
        </w:rPr>
      </w:pPr>
      <w:r w:rsidRPr="003D2366">
        <w:rPr>
          <w:rFonts w:ascii="Times New Roman" w:hAnsi="Times New Roman" w:cs="Times New Roman"/>
          <w:b/>
          <w:lang w:val="en-GB"/>
        </w:rPr>
        <w:t xml:space="preserve">Paper length </w:t>
      </w:r>
    </w:p>
    <w:p w14:paraId="318925D5" w14:textId="5CE4599F" w:rsidR="00CD7BCC" w:rsidRPr="003D2366" w:rsidRDefault="00CD7BCC" w:rsidP="004D3BAC">
      <w:pPr>
        <w:pStyle w:val="ListParagraph"/>
        <w:numPr>
          <w:ilvl w:val="0"/>
          <w:numId w:val="16"/>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 xml:space="preserve">6 – </w:t>
      </w:r>
      <w:r w:rsidR="00E13763">
        <w:rPr>
          <w:rFonts w:ascii="Times New Roman" w:hAnsi="Times New Roman" w:cs="Times New Roman"/>
          <w:lang w:val="en-GB"/>
        </w:rPr>
        <w:t>8</w:t>
      </w:r>
      <w:r w:rsidRPr="003D2366">
        <w:rPr>
          <w:rFonts w:ascii="Times New Roman" w:hAnsi="Times New Roman" w:cs="Times New Roman"/>
          <w:lang w:val="en-GB"/>
        </w:rPr>
        <w:t xml:space="preserve"> pages</w:t>
      </w:r>
      <w:r w:rsidR="008117FD" w:rsidRPr="003D2366">
        <w:rPr>
          <w:rFonts w:ascii="Times New Roman" w:hAnsi="Times New Roman" w:cs="Times New Roman"/>
          <w:lang w:val="en-GB"/>
        </w:rPr>
        <w:t xml:space="preserve"> (references included)</w:t>
      </w:r>
    </w:p>
    <w:p w14:paraId="1CA9A70A" w14:textId="0A933592" w:rsidR="00FA6C0E" w:rsidRPr="003D2366" w:rsidRDefault="00CD7BCC" w:rsidP="004D3BAC">
      <w:pPr>
        <w:spacing w:after="0"/>
        <w:jc w:val="both"/>
        <w:rPr>
          <w:rFonts w:ascii="Times New Roman" w:hAnsi="Times New Roman" w:cs="Times New Roman"/>
          <w:b/>
          <w:lang w:val="en-GB"/>
        </w:rPr>
      </w:pPr>
      <w:r w:rsidRPr="003D2366">
        <w:rPr>
          <w:rFonts w:ascii="Times New Roman" w:hAnsi="Times New Roman" w:cs="Times New Roman"/>
          <w:b/>
          <w:lang w:val="en-GB"/>
        </w:rPr>
        <w:t>Language</w:t>
      </w:r>
    </w:p>
    <w:p w14:paraId="44C8A39C" w14:textId="3379DA70" w:rsidR="00CD7BCC" w:rsidRPr="003D2366" w:rsidRDefault="00CD7BCC" w:rsidP="004D3BAC">
      <w:pPr>
        <w:pStyle w:val="ListParagraph"/>
        <w:numPr>
          <w:ilvl w:val="0"/>
          <w:numId w:val="16"/>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English (UK preferred)</w:t>
      </w:r>
    </w:p>
    <w:p w14:paraId="632FD166" w14:textId="77777777" w:rsidR="0095737A" w:rsidRPr="003D2366" w:rsidRDefault="00FA6C0E" w:rsidP="004D3BAC">
      <w:pPr>
        <w:pStyle w:val="ListParagraph"/>
        <w:numPr>
          <w:ilvl w:val="0"/>
          <w:numId w:val="16"/>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Authors are responsible for language quality</w:t>
      </w:r>
    </w:p>
    <w:p w14:paraId="64BDD02E" w14:textId="43195250" w:rsidR="00FA6C0E" w:rsidRPr="003D2366" w:rsidRDefault="0095737A" w:rsidP="004D3BAC">
      <w:pPr>
        <w:spacing w:after="0"/>
        <w:jc w:val="both"/>
        <w:rPr>
          <w:rFonts w:ascii="Times New Roman" w:hAnsi="Times New Roman" w:cs="Times New Roman"/>
          <w:b/>
          <w:lang w:val="en-GB"/>
        </w:rPr>
      </w:pPr>
      <w:r w:rsidRPr="003D2366">
        <w:rPr>
          <w:rFonts w:ascii="Times New Roman" w:hAnsi="Times New Roman" w:cs="Times New Roman"/>
          <w:b/>
          <w:lang w:val="en-GB"/>
        </w:rPr>
        <w:t>Originality and ethics</w:t>
      </w:r>
      <w:r w:rsidR="00FA6C0E" w:rsidRPr="003D2366">
        <w:rPr>
          <w:rFonts w:ascii="Times New Roman" w:hAnsi="Times New Roman" w:cs="Times New Roman"/>
          <w:b/>
          <w:lang w:val="en-GB"/>
        </w:rPr>
        <w:t xml:space="preserve"> </w:t>
      </w:r>
    </w:p>
    <w:p w14:paraId="2D92BB6B" w14:textId="77777777" w:rsidR="000302F4" w:rsidRPr="003D2366" w:rsidRDefault="000302F4" w:rsidP="004D3BAC">
      <w:pPr>
        <w:pStyle w:val="ListParagraph"/>
        <w:numPr>
          <w:ilvl w:val="0"/>
          <w:numId w:val="17"/>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The paper must not be previously published or under review elsewhere</w:t>
      </w:r>
    </w:p>
    <w:p w14:paraId="712CCE56" w14:textId="77777777" w:rsidR="000302F4" w:rsidRPr="003D2366" w:rsidRDefault="000302F4" w:rsidP="004D3BAC">
      <w:pPr>
        <w:pStyle w:val="ListParagraph"/>
        <w:numPr>
          <w:ilvl w:val="0"/>
          <w:numId w:val="17"/>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All authors must be properly listed</w:t>
      </w:r>
    </w:p>
    <w:p w14:paraId="3D778C4C" w14:textId="698A38B0" w:rsidR="000302F4" w:rsidRPr="003D2366" w:rsidRDefault="000302F4" w:rsidP="004D3BAC">
      <w:pPr>
        <w:pStyle w:val="ListParagraph"/>
        <w:numPr>
          <w:ilvl w:val="0"/>
          <w:numId w:val="17"/>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Ethical standards must be respected</w:t>
      </w:r>
    </w:p>
    <w:p w14:paraId="49EA64AC" w14:textId="1A13FE59" w:rsidR="005D5F55" w:rsidRDefault="005D5F55" w:rsidP="00BF16BD">
      <w:pPr>
        <w:pStyle w:val="ListParagraph"/>
        <w:numPr>
          <w:ilvl w:val="0"/>
          <w:numId w:val="17"/>
        </w:numPr>
        <w:spacing w:after="0"/>
        <w:contextualSpacing w:val="0"/>
        <w:jc w:val="both"/>
        <w:rPr>
          <w:rFonts w:ascii="Times New Roman" w:hAnsi="Times New Roman" w:cs="Times New Roman"/>
          <w:lang w:val="en-GB"/>
        </w:rPr>
      </w:pPr>
      <w:r w:rsidRPr="005D5F55">
        <w:rPr>
          <w:rFonts w:ascii="Times New Roman" w:hAnsi="Times New Roman" w:cs="Times New Roman"/>
          <w:lang w:val="en-GB"/>
        </w:rPr>
        <w:t>The use of AI tools must be transparently disclosed. Authors remain fully responsible for the accuracy, originality, and integrity of the content. AI tools must not be listed as authors. Any AI-assisted or AI-generated content must be critically reviewed and verified by the authors</w:t>
      </w:r>
    </w:p>
    <w:p w14:paraId="07B06475" w14:textId="28812C35" w:rsidR="00DD4F4B" w:rsidRDefault="00DD4F4B" w:rsidP="00BF16BD">
      <w:pPr>
        <w:pStyle w:val="ListParagraph"/>
        <w:numPr>
          <w:ilvl w:val="0"/>
          <w:numId w:val="17"/>
        </w:numPr>
        <w:spacing w:after="0"/>
        <w:contextualSpacing w:val="0"/>
        <w:jc w:val="both"/>
        <w:rPr>
          <w:rFonts w:ascii="Times New Roman" w:hAnsi="Times New Roman" w:cs="Times New Roman"/>
          <w:lang w:val="en-GB"/>
        </w:rPr>
      </w:pPr>
      <w:r w:rsidRPr="00DD4F4B">
        <w:rPr>
          <w:rFonts w:ascii="Times New Roman" w:hAnsi="Times New Roman" w:cs="Times New Roman"/>
          <w:lang w:val="en-GB"/>
        </w:rPr>
        <w:t xml:space="preserve">If applicable, include a short </w:t>
      </w:r>
      <w:r w:rsidR="00FE5C95" w:rsidRPr="00FE5C95">
        <w:rPr>
          <w:rFonts w:ascii="Times New Roman" w:hAnsi="Times New Roman" w:cs="Times New Roman"/>
          <w:lang w:val="en-GB"/>
        </w:rPr>
        <w:t>“</w:t>
      </w:r>
      <w:r w:rsidRPr="00FE5C95">
        <w:rPr>
          <w:rFonts w:ascii="Times New Roman" w:hAnsi="Times New Roman" w:cs="Times New Roman"/>
          <w:lang w:val="en-GB"/>
        </w:rPr>
        <w:t>Use of AI tools</w:t>
      </w:r>
      <w:r w:rsidR="00FE5C95" w:rsidRPr="00FE5C95">
        <w:rPr>
          <w:rFonts w:ascii="Times New Roman" w:hAnsi="Times New Roman" w:cs="Times New Roman"/>
          <w:lang w:val="en-GB"/>
        </w:rPr>
        <w:t>”</w:t>
      </w:r>
      <w:r w:rsidRPr="00DD4F4B">
        <w:rPr>
          <w:rFonts w:ascii="Times New Roman" w:hAnsi="Times New Roman" w:cs="Times New Roman"/>
          <w:lang w:val="en-GB"/>
        </w:rPr>
        <w:t xml:space="preserve"> statement at the end of the manuscript</w:t>
      </w:r>
    </w:p>
    <w:p w14:paraId="5197E921" w14:textId="25E163C5" w:rsidR="009733E4" w:rsidRPr="009733E4" w:rsidRDefault="009733E4" w:rsidP="009733E4">
      <w:pPr>
        <w:spacing w:after="0"/>
        <w:jc w:val="both"/>
        <w:rPr>
          <w:rFonts w:ascii="Times New Roman" w:hAnsi="Times New Roman" w:cs="Times New Roman"/>
          <w:lang w:val="en-GB"/>
        </w:rPr>
      </w:pPr>
      <w:r w:rsidRPr="007422EF">
        <w:rPr>
          <w:rFonts w:ascii="Times New Roman" w:hAnsi="Times New Roman" w:cs="Times New Roman"/>
          <w:b/>
          <w:lang w:val="en-GB"/>
        </w:rPr>
        <w:t>Publication opportunities and types of submissions</w:t>
      </w:r>
    </w:p>
    <w:p w14:paraId="2D206B90" w14:textId="77777777" w:rsidR="007F7F39" w:rsidRDefault="003F1BDA" w:rsidP="00C9035B">
      <w:pPr>
        <w:pStyle w:val="ListParagraph"/>
        <w:numPr>
          <w:ilvl w:val="0"/>
          <w:numId w:val="17"/>
        </w:numPr>
        <w:spacing w:after="0"/>
        <w:contextualSpacing w:val="0"/>
        <w:jc w:val="both"/>
        <w:rPr>
          <w:rFonts w:ascii="Times New Roman" w:hAnsi="Times New Roman" w:cs="Times New Roman"/>
          <w:lang w:val="en-GB"/>
        </w:rPr>
      </w:pPr>
      <w:r>
        <w:rPr>
          <w:rFonts w:ascii="Times New Roman" w:hAnsi="Times New Roman" w:cs="Times New Roman"/>
          <w:lang w:val="en-GB"/>
        </w:rPr>
        <w:t xml:space="preserve">The conference accepts </w:t>
      </w:r>
    </w:p>
    <w:p w14:paraId="6C8CB24F" w14:textId="77777777" w:rsidR="00363EE6" w:rsidRDefault="00C9035B" w:rsidP="007F7F39">
      <w:pPr>
        <w:pStyle w:val="ListParagraph"/>
        <w:numPr>
          <w:ilvl w:val="1"/>
          <w:numId w:val="17"/>
        </w:numPr>
        <w:spacing w:after="0"/>
        <w:contextualSpacing w:val="0"/>
        <w:jc w:val="both"/>
        <w:rPr>
          <w:rFonts w:ascii="Times New Roman" w:hAnsi="Times New Roman" w:cs="Times New Roman"/>
          <w:lang w:val="en-GB"/>
        </w:rPr>
      </w:pPr>
      <w:r w:rsidRPr="003A48AD">
        <w:rPr>
          <w:rFonts w:ascii="Times New Roman" w:hAnsi="Times New Roman" w:cs="Times New Roman"/>
          <w:b/>
          <w:lang w:val="en-GB"/>
        </w:rPr>
        <w:t>abstract</w:t>
      </w:r>
      <w:r w:rsidR="00D07E9A" w:rsidRPr="003A48AD">
        <w:rPr>
          <w:rFonts w:ascii="Times New Roman" w:hAnsi="Times New Roman" w:cs="Times New Roman"/>
          <w:b/>
          <w:lang w:val="en-GB"/>
        </w:rPr>
        <w:t>s</w:t>
      </w:r>
      <w:r>
        <w:rPr>
          <w:rFonts w:ascii="Times New Roman" w:hAnsi="Times New Roman" w:cs="Times New Roman"/>
          <w:lang w:val="en-GB"/>
        </w:rPr>
        <w:t xml:space="preserve"> (for presentation only)</w:t>
      </w:r>
      <w:r w:rsidR="0036160B">
        <w:rPr>
          <w:rFonts w:ascii="Times New Roman" w:hAnsi="Times New Roman" w:cs="Times New Roman"/>
          <w:lang w:val="en-GB"/>
        </w:rPr>
        <w:t xml:space="preserve"> </w:t>
      </w:r>
    </w:p>
    <w:p w14:paraId="349F72F0" w14:textId="09481D66" w:rsidR="009733E4" w:rsidRDefault="0036160B" w:rsidP="007F7F39">
      <w:pPr>
        <w:pStyle w:val="ListParagraph"/>
        <w:numPr>
          <w:ilvl w:val="1"/>
          <w:numId w:val="17"/>
        </w:numPr>
        <w:spacing w:after="0"/>
        <w:contextualSpacing w:val="0"/>
        <w:jc w:val="both"/>
        <w:rPr>
          <w:rFonts w:ascii="Times New Roman" w:hAnsi="Times New Roman" w:cs="Times New Roman"/>
          <w:lang w:val="en-GB"/>
        </w:rPr>
      </w:pPr>
      <w:r w:rsidRPr="003A48AD">
        <w:rPr>
          <w:rFonts w:ascii="Times New Roman" w:hAnsi="Times New Roman" w:cs="Times New Roman"/>
          <w:b/>
          <w:lang w:val="en-GB"/>
        </w:rPr>
        <w:t>full papers</w:t>
      </w:r>
      <w:r>
        <w:rPr>
          <w:rFonts w:ascii="Times New Roman" w:hAnsi="Times New Roman" w:cs="Times New Roman"/>
          <w:lang w:val="en-GB"/>
        </w:rPr>
        <w:t xml:space="preserve"> (published in the conference proceedings)</w:t>
      </w:r>
    </w:p>
    <w:p w14:paraId="2E9C8130" w14:textId="6DA20F1A" w:rsidR="00182C00" w:rsidRDefault="006E6A88" w:rsidP="006E6A88">
      <w:pPr>
        <w:pStyle w:val="ListParagraph"/>
        <w:numPr>
          <w:ilvl w:val="0"/>
          <w:numId w:val="17"/>
        </w:numPr>
        <w:spacing w:after="0"/>
        <w:contextualSpacing w:val="0"/>
        <w:jc w:val="both"/>
        <w:rPr>
          <w:rFonts w:ascii="Times New Roman" w:hAnsi="Times New Roman" w:cs="Times New Roman"/>
          <w:lang w:val="en-GB"/>
        </w:rPr>
      </w:pPr>
      <w:r w:rsidRPr="006E6A88">
        <w:rPr>
          <w:rFonts w:ascii="Times New Roman" w:hAnsi="Times New Roman" w:cs="Times New Roman"/>
          <w:lang w:val="en-GB"/>
        </w:rPr>
        <w:t xml:space="preserve">Authors submitting a full paper </w:t>
      </w:r>
      <w:r w:rsidRPr="005953E3">
        <w:rPr>
          <w:rFonts w:ascii="Times New Roman" w:hAnsi="Times New Roman" w:cs="Times New Roman"/>
          <w:b/>
          <w:lang w:val="en-GB"/>
        </w:rPr>
        <w:t>are also required to submit a separate abstract</w:t>
      </w:r>
    </w:p>
    <w:p w14:paraId="4444F171" w14:textId="77777777" w:rsidR="00F473A3" w:rsidRDefault="00A83605" w:rsidP="006E2BB5">
      <w:pPr>
        <w:pStyle w:val="ListParagraph"/>
        <w:numPr>
          <w:ilvl w:val="0"/>
          <w:numId w:val="17"/>
        </w:numPr>
        <w:spacing w:after="0"/>
        <w:contextualSpacing w:val="0"/>
        <w:jc w:val="both"/>
        <w:rPr>
          <w:rFonts w:ascii="Times New Roman" w:hAnsi="Times New Roman" w:cs="Times New Roman"/>
          <w:lang w:val="en-GB"/>
        </w:rPr>
      </w:pPr>
      <w:r w:rsidRPr="00AB63CA">
        <w:rPr>
          <w:rFonts w:ascii="Times New Roman" w:hAnsi="Times New Roman" w:cs="Times New Roman"/>
          <w:lang w:val="en-GB"/>
        </w:rPr>
        <w:t>Selected full papers may be invited for submission of extended versions to partner journals</w:t>
      </w:r>
    </w:p>
    <w:p w14:paraId="4495BCA4" w14:textId="26ACBD9F" w:rsidR="00A83605" w:rsidRDefault="00A83605" w:rsidP="006E2BB5">
      <w:pPr>
        <w:pStyle w:val="ListParagraph"/>
        <w:numPr>
          <w:ilvl w:val="0"/>
          <w:numId w:val="17"/>
        </w:numPr>
        <w:spacing w:after="0"/>
        <w:contextualSpacing w:val="0"/>
        <w:jc w:val="both"/>
        <w:rPr>
          <w:rFonts w:ascii="Times New Roman" w:hAnsi="Times New Roman" w:cs="Times New Roman"/>
          <w:lang w:val="en-GB"/>
        </w:rPr>
      </w:pPr>
      <w:r w:rsidRPr="00AB63CA">
        <w:rPr>
          <w:rFonts w:ascii="Times New Roman" w:hAnsi="Times New Roman" w:cs="Times New Roman"/>
          <w:lang w:val="en-GB"/>
        </w:rPr>
        <w:t>Extended manuscripts must contain substantial new material beyond the conference paper and will undergo a separate peer review process in accordance with the journal’s editorial policy.</w:t>
      </w:r>
      <w:r w:rsidR="001C031E" w:rsidRPr="00AB63CA">
        <w:rPr>
          <w:rFonts w:ascii="Times New Roman" w:hAnsi="Times New Roman" w:cs="Times New Roman"/>
          <w:lang w:val="en-GB"/>
        </w:rPr>
        <w:t xml:space="preserve"> </w:t>
      </w:r>
      <w:r w:rsidRPr="00AB63CA">
        <w:rPr>
          <w:rFonts w:ascii="Times New Roman" w:hAnsi="Times New Roman" w:cs="Times New Roman"/>
          <w:lang w:val="en-GB"/>
        </w:rPr>
        <w:t>An invitation to submit does not guarantee acceptance for publication</w:t>
      </w:r>
    </w:p>
    <w:p w14:paraId="1111FF0C" w14:textId="77777777" w:rsidR="00CD7BCC" w:rsidRPr="00E44221" w:rsidRDefault="0058684A" w:rsidP="00F167C0">
      <w:pPr>
        <w:pStyle w:val="Heading2"/>
        <w:spacing w:after="60"/>
        <w:rPr>
          <w:rFonts w:ascii="Times New Roman" w:hAnsi="Times New Roman" w:cs="Times New Roman"/>
          <w:u w:val="single"/>
          <w:lang w:val="en-GB"/>
        </w:rPr>
      </w:pPr>
      <w:r w:rsidRPr="00E44221">
        <w:rPr>
          <w:rFonts w:ascii="Times New Roman" w:hAnsi="Times New Roman" w:cs="Times New Roman"/>
          <w:u w:val="single"/>
          <w:lang w:val="en-GB"/>
        </w:rPr>
        <w:t>2 Submission requirements</w:t>
      </w:r>
    </w:p>
    <w:p w14:paraId="2415AB0D" w14:textId="77777777" w:rsidR="001D4E0D" w:rsidRPr="003D2366" w:rsidRDefault="00BC0841" w:rsidP="004D3BAC">
      <w:pPr>
        <w:pStyle w:val="ListParagraph"/>
        <w:numPr>
          <w:ilvl w:val="0"/>
          <w:numId w:val="18"/>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File format: .docx</w:t>
      </w:r>
      <w:r w:rsidR="0088293B" w:rsidRPr="003D2366">
        <w:rPr>
          <w:rFonts w:ascii="Times New Roman" w:hAnsi="Times New Roman" w:cs="Times New Roman"/>
          <w:lang w:val="en-GB"/>
        </w:rPr>
        <w:t xml:space="preserve"> (mandatory) and .</w:t>
      </w:r>
      <w:r w:rsidR="000F432A" w:rsidRPr="003D2366">
        <w:rPr>
          <w:rFonts w:ascii="Times New Roman" w:hAnsi="Times New Roman" w:cs="Times New Roman"/>
          <w:lang w:val="en-GB"/>
        </w:rPr>
        <w:t>pdf</w:t>
      </w:r>
      <w:r w:rsidR="0088293B" w:rsidRPr="003D2366">
        <w:rPr>
          <w:rFonts w:ascii="Times New Roman" w:hAnsi="Times New Roman" w:cs="Times New Roman"/>
          <w:lang w:val="en-GB"/>
        </w:rPr>
        <w:t xml:space="preserve"> (optional)</w:t>
      </w:r>
    </w:p>
    <w:p w14:paraId="530754EF" w14:textId="3161893F" w:rsidR="0015109B" w:rsidRPr="003D2366" w:rsidRDefault="001D4E0D" w:rsidP="004D3BAC">
      <w:pPr>
        <w:pStyle w:val="ListParagraph"/>
        <w:numPr>
          <w:ilvl w:val="0"/>
          <w:numId w:val="18"/>
        </w:numPr>
        <w:spacing w:after="0"/>
        <w:contextualSpacing w:val="0"/>
        <w:jc w:val="both"/>
        <w:rPr>
          <w:rFonts w:ascii="Times New Roman" w:hAnsi="Times New Roman" w:cs="Times New Roman"/>
          <w:sz w:val="24"/>
          <w:lang w:val="en-GB"/>
        </w:rPr>
      </w:pPr>
      <w:r w:rsidRPr="003D2366">
        <w:rPr>
          <w:rFonts w:ascii="Times New Roman" w:hAnsi="Times New Roman" w:cs="Times New Roman"/>
          <w:lang w:val="en-GB"/>
        </w:rPr>
        <w:t>File name: Surname_FirstAuthor_Su</w:t>
      </w:r>
      <w:r w:rsidR="006A2B54" w:rsidRPr="003D2366">
        <w:rPr>
          <w:rFonts w:ascii="Times New Roman" w:hAnsi="Times New Roman" w:cs="Times New Roman"/>
          <w:lang w:val="en-GB"/>
        </w:rPr>
        <w:t>T</w:t>
      </w:r>
      <w:r w:rsidRPr="003D2366">
        <w:rPr>
          <w:rFonts w:ascii="Times New Roman" w:hAnsi="Times New Roman" w:cs="Times New Roman"/>
          <w:lang w:val="en-GB"/>
        </w:rPr>
        <w:t>ra2026.docx</w:t>
      </w:r>
    </w:p>
    <w:p w14:paraId="0F40240F" w14:textId="081F2349" w:rsidR="0015109B" w:rsidRPr="00E44221" w:rsidRDefault="0015109B" w:rsidP="00F167C0">
      <w:pPr>
        <w:pStyle w:val="Heading2"/>
        <w:spacing w:after="60"/>
        <w:rPr>
          <w:rFonts w:ascii="Times New Roman" w:eastAsia="Times New Roman" w:hAnsi="Times New Roman" w:cs="Times New Roman"/>
          <w:u w:val="single"/>
          <w:lang w:val="en-GB"/>
        </w:rPr>
      </w:pPr>
      <w:r w:rsidRPr="00E44221">
        <w:rPr>
          <w:rFonts w:ascii="Times New Roman" w:eastAsia="Times New Roman" w:hAnsi="Times New Roman" w:cs="Times New Roman"/>
          <w:u w:val="single"/>
          <w:lang w:val="en-GB"/>
        </w:rPr>
        <w:t>3</w:t>
      </w:r>
      <w:r w:rsidRPr="00E44221">
        <w:rPr>
          <w:rFonts w:ascii="Times New Roman" w:eastAsia="Times New Roman" w:hAnsi="Times New Roman" w:cs="Times New Roman"/>
          <w:b w:val="0"/>
          <w:u w:val="single"/>
          <w:lang w:val="en-GB"/>
        </w:rPr>
        <w:t xml:space="preserve"> </w:t>
      </w:r>
      <w:r w:rsidRPr="00E44221">
        <w:rPr>
          <w:rFonts w:ascii="Times New Roman" w:eastAsia="Times New Roman" w:hAnsi="Times New Roman" w:cs="Times New Roman"/>
          <w:u w:val="single"/>
          <w:lang w:val="en-GB"/>
        </w:rPr>
        <w:t>Structure of the paper</w:t>
      </w:r>
    </w:p>
    <w:p w14:paraId="3AC6A008" w14:textId="77777777" w:rsidR="0015109B" w:rsidRPr="003D2366" w:rsidRDefault="0015109B" w:rsidP="004D3BAC">
      <w:pPr>
        <w:spacing w:after="0"/>
        <w:jc w:val="both"/>
        <w:rPr>
          <w:rFonts w:ascii="Times New Roman" w:hAnsi="Times New Roman" w:cs="Times New Roman"/>
          <w:b/>
          <w:lang w:val="en-GB"/>
        </w:rPr>
      </w:pPr>
      <w:r w:rsidRPr="003D2366">
        <w:rPr>
          <w:rFonts w:ascii="Times New Roman" w:hAnsi="Times New Roman" w:cs="Times New Roman"/>
          <w:b/>
          <w:lang w:val="en-GB"/>
        </w:rPr>
        <w:t>Front matter</w:t>
      </w:r>
    </w:p>
    <w:p w14:paraId="70F61EE2" w14:textId="77777777" w:rsidR="0015109B" w:rsidRPr="003D2366" w:rsidRDefault="0015109B" w:rsidP="004D3BAC">
      <w:pPr>
        <w:pStyle w:val="ListParagraph"/>
        <w:numPr>
          <w:ilvl w:val="0"/>
          <w:numId w:val="19"/>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Title</w:t>
      </w:r>
    </w:p>
    <w:p w14:paraId="2D0BA4FC" w14:textId="77777777" w:rsidR="0015109B" w:rsidRPr="003D2366" w:rsidRDefault="0015109B" w:rsidP="004D3BAC">
      <w:pPr>
        <w:pStyle w:val="ListParagraph"/>
        <w:numPr>
          <w:ilvl w:val="0"/>
          <w:numId w:val="19"/>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Author(s) and affiliation(s)</w:t>
      </w:r>
    </w:p>
    <w:p w14:paraId="32C52C24" w14:textId="77777777" w:rsidR="0015109B" w:rsidRPr="003D2366" w:rsidRDefault="0015109B" w:rsidP="004D3BAC">
      <w:pPr>
        <w:pStyle w:val="ListParagraph"/>
        <w:numPr>
          <w:ilvl w:val="0"/>
          <w:numId w:val="19"/>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Abstract (150–250 words, single paragraph)</w:t>
      </w:r>
    </w:p>
    <w:p w14:paraId="513B3DB0" w14:textId="77777777" w:rsidR="0015109B" w:rsidRPr="003D2366" w:rsidRDefault="0015109B" w:rsidP="004D3BAC">
      <w:pPr>
        <w:pStyle w:val="ListParagraph"/>
        <w:numPr>
          <w:ilvl w:val="0"/>
          <w:numId w:val="19"/>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Keywords (4–6)</w:t>
      </w:r>
    </w:p>
    <w:p w14:paraId="03AA132C" w14:textId="46CD5DF5" w:rsidR="0019199D" w:rsidRPr="003D2366" w:rsidRDefault="0015109B" w:rsidP="0019199D">
      <w:pPr>
        <w:spacing w:after="0"/>
        <w:jc w:val="both"/>
        <w:rPr>
          <w:rFonts w:ascii="Times New Roman" w:hAnsi="Times New Roman" w:cs="Times New Roman"/>
          <w:i/>
          <w:lang w:val="en-GB"/>
        </w:rPr>
      </w:pPr>
      <w:r w:rsidRPr="003D2366">
        <w:rPr>
          <w:rFonts w:ascii="Times New Roman" w:hAnsi="Times New Roman" w:cs="Times New Roman"/>
          <w:b/>
          <w:lang w:val="en-GB"/>
        </w:rPr>
        <w:t>Main text</w:t>
      </w:r>
      <w:r w:rsidR="0019199D">
        <w:rPr>
          <w:rFonts w:ascii="Times New Roman" w:hAnsi="Times New Roman" w:cs="Times New Roman"/>
          <w:b/>
          <w:lang w:val="en-GB"/>
        </w:rPr>
        <w:t xml:space="preserve"> </w:t>
      </w:r>
    </w:p>
    <w:p w14:paraId="54579C57" w14:textId="77777777" w:rsidR="0015109B" w:rsidRPr="003D2366" w:rsidRDefault="0015109B" w:rsidP="004D3BAC">
      <w:pPr>
        <w:pStyle w:val="ListParagraph"/>
        <w:numPr>
          <w:ilvl w:val="0"/>
          <w:numId w:val="20"/>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Introduction</w:t>
      </w:r>
    </w:p>
    <w:p w14:paraId="401591B1" w14:textId="77777777" w:rsidR="0015109B" w:rsidRPr="003D2366" w:rsidRDefault="0015109B" w:rsidP="004D3BAC">
      <w:pPr>
        <w:pStyle w:val="ListParagraph"/>
        <w:numPr>
          <w:ilvl w:val="0"/>
          <w:numId w:val="20"/>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Background / Literature review</w:t>
      </w:r>
    </w:p>
    <w:p w14:paraId="16831635" w14:textId="77777777" w:rsidR="0015109B" w:rsidRPr="003D2366" w:rsidRDefault="0015109B" w:rsidP="004D3BAC">
      <w:pPr>
        <w:pStyle w:val="ListParagraph"/>
        <w:numPr>
          <w:ilvl w:val="0"/>
          <w:numId w:val="20"/>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Methodology</w:t>
      </w:r>
    </w:p>
    <w:p w14:paraId="3DF7C01A" w14:textId="77777777" w:rsidR="0015109B" w:rsidRPr="003D2366" w:rsidRDefault="0015109B" w:rsidP="004D3BAC">
      <w:pPr>
        <w:pStyle w:val="ListParagraph"/>
        <w:numPr>
          <w:ilvl w:val="0"/>
          <w:numId w:val="20"/>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Results</w:t>
      </w:r>
    </w:p>
    <w:p w14:paraId="64917EE8" w14:textId="77777777" w:rsidR="0015109B" w:rsidRPr="003D2366" w:rsidRDefault="0015109B" w:rsidP="004D3BAC">
      <w:pPr>
        <w:pStyle w:val="ListParagraph"/>
        <w:numPr>
          <w:ilvl w:val="0"/>
          <w:numId w:val="20"/>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lastRenderedPageBreak/>
        <w:t>Discussion</w:t>
      </w:r>
    </w:p>
    <w:p w14:paraId="3CBE85D7" w14:textId="4F9A5E90" w:rsidR="0015109B" w:rsidRDefault="0015109B" w:rsidP="004D3BAC">
      <w:pPr>
        <w:pStyle w:val="ListParagraph"/>
        <w:numPr>
          <w:ilvl w:val="0"/>
          <w:numId w:val="20"/>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Conclusion</w:t>
      </w:r>
    </w:p>
    <w:p w14:paraId="702A9CFE" w14:textId="5CBB960F" w:rsidR="005417BA" w:rsidRPr="005417BA" w:rsidRDefault="005417BA" w:rsidP="005417BA">
      <w:pPr>
        <w:spacing w:after="0"/>
        <w:jc w:val="both"/>
        <w:rPr>
          <w:rFonts w:ascii="Times New Roman" w:hAnsi="Times New Roman" w:cs="Times New Roman"/>
          <w:lang w:val="en-GB"/>
        </w:rPr>
      </w:pPr>
      <w:r w:rsidRPr="003D2366">
        <w:rPr>
          <w:rFonts w:ascii="Times New Roman" w:hAnsi="Times New Roman" w:cs="Times New Roman"/>
          <w:i/>
          <w:lang w:val="en-GB"/>
        </w:rPr>
        <w:t>(Sections may be combined where appropriate)</w:t>
      </w:r>
    </w:p>
    <w:p w14:paraId="7429F8EC" w14:textId="77777777" w:rsidR="0015109B" w:rsidRPr="003D2366" w:rsidRDefault="0015109B" w:rsidP="004D3BAC">
      <w:pPr>
        <w:spacing w:after="0"/>
        <w:jc w:val="both"/>
        <w:rPr>
          <w:rFonts w:ascii="Times New Roman" w:hAnsi="Times New Roman" w:cs="Times New Roman"/>
          <w:b/>
          <w:lang w:val="en-GB"/>
        </w:rPr>
      </w:pPr>
      <w:r w:rsidRPr="003D2366">
        <w:rPr>
          <w:rFonts w:ascii="Times New Roman" w:hAnsi="Times New Roman" w:cs="Times New Roman"/>
          <w:b/>
          <w:lang w:val="en-GB"/>
        </w:rPr>
        <w:t>Back matter</w:t>
      </w:r>
    </w:p>
    <w:p w14:paraId="093F6F7F" w14:textId="5F253B5B" w:rsidR="0015109B" w:rsidRDefault="0015109B" w:rsidP="004D3BAC">
      <w:pPr>
        <w:pStyle w:val="ListParagraph"/>
        <w:numPr>
          <w:ilvl w:val="0"/>
          <w:numId w:val="20"/>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Acknowledgements (optional)</w:t>
      </w:r>
    </w:p>
    <w:p w14:paraId="3262F231" w14:textId="2C859C04" w:rsidR="00A374D2" w:rsidRPr="003D2366" w:rsidRDefault="00A374D2" w:rsidP="004D3BAC">
      <w:pPr>
        <w:pStyle w:val="ListParagraph"/>
        <w:numPr>
          <w:ilvl w:val="0"/>
          <w:numId w:val="20"/>
        </w:numPr>
        <w:spacing w:after="0"/>
        <w:contextualSpacing w:val="0"/>
        <w:jc w:val="both"/>
        <w:rPr>
          <w:rFonts w:ascii="Times New Roman" w:hAnsi="Times New Roman" w:cs="Times New Roman"/>
          <w:lang w:val="en-GB"/>
        </w:rPr>
      </w:pPr>
      <w:r>
        <w:rPr>
          <w:rFonts w:ascii="Times New Roman" w:hAnsi="Times New Roman" w:cs="Times New Roman"/>
          <w:lang w:val="en-GB"/>
        </w:rPr>
        <w:t xml:space="preserve">Use of AI tools </w:t>
      </w:r>
      <w:r w:rsidR="002E63C0">
        <w:rPr>
          <w:rFonts w:ascii="Times New Roman" w:hAnsi="Times New Roman" w:cs="Times New Roman"/>
          <w:lang w:val="en-GB"/>
        </w:rPr>
        <w:t xml:space="preserve">statement </w:t>
      </w:r>
      <w:r>
        <w:rPr>
          <w:rFonts w:ascii="Times New Roman" w:hAnsi="Times New Roman" w:cs="Times New Roman"/>
          <w:lang w:val="en-GB"/>
        </w:rPr>
        <w:t>(if applicable)</w:t>
      </w:r>
    </w:p>
    <w:p w14:paraId="2D99559A" w14:textId="61A5150E" w:rsidR="0015109B" w:rsidRPr="003D2366" w:rsidRDefault="0015109B" w:rsidP="004D3BAC">
      <w:pPr>
        <w:pStyle w:val="ListParagraph"/>
        <w:numPr>
          <w:ilvl w:val="0"/>
          <w:numId w:val="20"/>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References (mandatory)</w:t>
      </w:r>
    </w:p>
    <w:p w14:paraId="47A0454E" w14:textId="518B0D74" w:rsidR="00423225" w:rsidRPr="00E44221" w:rsidRDefault="00AD3562" w:rsidP="00F167C0">
      <w:pPr>
        <w:pStyle w:val="Heading2"/>
        <w:spacing w:after="60"/>
        <w:rPr>
          <w:rFonts w:ascii="Times New Roman" w:eastAsia="Times New Roman" w:hAnsi="Times New Roman" w:cs="Times New Roman"/>
          <w:u w:val="single"/>
          <w:lang w:val="en-GB"/>
        </w:rPr>
      </w:pPr>
      <w:r w:rsidRPr="00E44221">
        <w:rPr>
          <w:rFonts w:ascii="Times New Roman" w:eastAsia="Times New Roman" w:hAnsi="Times New Roman" w:cs="Times New Roman"/>
          <w:u w:val="single"/>
          <w:lang w:val="en-GB"/>
        </w:rPr>
        <w:t>4</w:t>
      </w:r>
      <w:r w:rsidR="00423225" w:rsidRPr="00E44221">
        <w:rPr>
          <w:rFonts w:ascii="Times New Roman" w:eastAsia="Times New Roman" w:hAnsi="Times New Roman" w:cs="Times New Roman"/>
          <w:b w:val="0"/>
          <w:u w:val="single"/>
          <w:lang w:val="en-GB"/>
        </w:rPr>
        <w:t xml:space="preserve"> </w:t>
      </w:r>
      <w:r w:rsidR="00423225" w:rsidRPr="00E44221">
        <w:rPr>
          <w:rFonts w:ascii="Times New Roman" w:eastAsia="Times New Roman" w:hAnsi="Times New Roman" w:cs="Times New Roman"/>
          <w:u w:val="single"/>
          <w:lang w:val="en-GB"/>
        </w:rPr>
        <w:t>Content requirements</w:t>
      </w:r>
    </w:p>
    <w:p w14:paraId="7745F580" w14:textId="3728AD0B" w:rsidR="00853442" w:rsidRPr="003D2366" w:rsidRDefault="00853442" w:rsidP="004D3BAC">
      <w:pPr>
        <w:spacing w:after="0"/>
        <w:jc w:val="both"/>
        <w:rPr>
          <w:rFonts w:ascii="Times New Roman" w:hAnsi="Times New Roman" w:cs="Times New Roman"/>
          <w:lang w:val="en-GB"/>
        </w:rPr>
      </w:pPr>
      <w:r w:rsidRPr="003D2366">
        <w:rPr>
          <w:rFonts w:ascii="Times New Roman" w:hAnsi="Times New Roman" w:cs="Times New Roman"/>
          <w:lang w:val="en-GB"/>
        </w:rPr>
        <w:t>The manuscript must clearly present</w:t>
      </w:r>
      <w:r w:rsidR="00E47F12" w:rsidRPr="003D2366">
        <w:rPr>
          <w:rFonts w:ascii="Times New Roman" w:hAnsi="Times New Roman" w:cs="Times New Roman"/>
          <w:lang w:val="en-GB"/>
        </w:rPr>
        <w:t>:</w:t>
      </w:r>
    </w:p>
    <w:p w14:paraId="5435B5A8" w14:textId="77777777" w:rsidR="00853442" w:rsidRPr="003D2366" w:rsidRDefault="00853442" w:rsidP="004D3BAC">
      <w:pPr>
        <w:pStyle w:val="ListParagraph"/>
        <w:numPr>
          <w:ilvl w:val="0"/>
          <w:numId w:val="21"/>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research objective</w:t>
      </w:r>
    </w:p>
    <w:p w14:paraId="2B86C819" w14:textId="77777777" w:rsidR="00853442" w:rsidRPr="003D2366" w:rsidRDefault="00853442" w:rsidP="004D3BAC">
      <w:pPr>
        <w:pStyle w:val="ListParagraph"/>
        <w:numPr>
          <w:ilvl w:val="0"/>
          <w:numId w:val="21"/>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methodology (reproducible)</w:t>
      </w:r>
    </w:p>
    <w:p w14:paraId="6CB7274B" w14:textId="77777777" w:rsidR="00853442" w:rsidRPr="003D2366" w:rsidRDefault="00853442" w:rsidP="004D3BAC">
      <w:pPr>
        <w:pStyle w:val="ListParagraph"/>
        <w:numPr>
          <w:ilvl w:val="0"/>
          <w:numId w:val="21"/>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results</w:t>
      </w:r>
    </w:p>
    <w:p w14:paraId="496B5BA3" w14:textId="77777777" w:rsidR="00853442" w:rsidRPr="003D2366" w:rsidRDefault="00853442" w:rsidP="004D3BAC">
      <w:pPr>
        <w:pStyle w:val="ListParagraph"/>
        <w:numPr>
          <w:ilvl w:val="0"/>
          <w:numId w:val="21"/>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scientific or professional contribution</w:t>
      </w:r>
    </w:p>
    <w:p w14:paraId="3670AC2B" w14:textId="4B0ABADD" w:rsidR="00853442" w:rsidRPr="003D2366" w:rsidRDefault="00853442" w:rsidP="004D3BAC">
      <w:pPr>
        <w:spacing w:after="0"/>
        <w:jc w:val="both"/>
        <w:rPr>
          <w:rFonts w:ascii="Times New Roman" w:hAnsi="Times New Roman" w:cs="Times New Roman"/>
          <w:lang w:val="en-GB"/>
        </w:rPr>
      </w:pPr>
      <w:r w:rsidRPr="003D2366">
        <w:rPr>
          <w:rFonts w:ascii="Times New Roman" w:hAnsi="Times New Roman" w:cs="Times New Roman"/>
          <w:lang w:val="en-GB"/>
        </w:rPr>
        <w:t>Results must be interpreted and discussed in relation to existing research. Limitations and future work should be stated.</w:t>
      </w:r>
    </w:p>
    <w:p w14:paraId="742EECFF" w14:textId="7F8C94E3" w:rsidR="00622007" w:rsidRPr="00E44221" w:rsidRDefault="00AD3562" w:rsidP="00F167C0">
      <w:pPr>
        <w:pStyle w:val="Heading2"/>
        <w:spacing w:after="60"/>
        <w:rPr>
          <w:rFonts w:ascii="Times New Roman" w:eastAsia="Times New Roman" w:hAnsi="Times New Roman" w:cs="Times New Roman"/>
          <w:u w:val="single"/>
          <w:lang w:val="en-GB"/>
        </w:rPr>
      </w:pPr>
      <w:r w:rsidRPr="00E44221">
        <w:rPr>
          <w:rFonts w:ascii="Times New Roman" w:eastAsia="Times New Roman" w:hAnsi="Times New Roman" w:cs="Times New Roman"/>
          <w:u w:val="single"/>
          <w:lang w:val="en-GB"/>
        </w:rPr>
        <w:t>5</w:t>
      </w:r>
      <w:r w:rsidR="00622007" w:rsidRPr="00E44221">
        <w:rPr>
          <w:rFonts w:ascii="Times New Roman" w:eastAsia="Times New Roman" w:hAnsi="Times New Roman" w:cs="Times New Roman"/>
          <w:b w:val="0"/>
          <w:u w:val="single"/>
          <w:lang w:val="en-GB"/>
        </w:rPr>
        <w:t xml:space="preserve"> </w:t>
      </w:r>
      <w:r w:rsidR="00622007" w:rsidRPr="00E44221">
        <w:rPr>
          <w:rFonts w:ascii="Times New Roman" w:eastAsia="Times New Roman" w:hAnsi="Times New Roman" w:cs="Times New Roman"/>
          <w:u w:val="single"/>
          <w:lang w:val="en-GB"/>
        </w:rPr>
        <w:t>Formatting guidelines</w:t>
      </w:r>
    </w:p>
    <w:p w14:paraId="67951247" w14:textId="6811AAA9" w:rsidR="00244F5A" w:rsidRPr="003D2366" w:rsidRDefault="00244F5A" w:rsidP="004D3BAC">
      <w:pPr>
        <w:spacing w:after="0"/>
        <w:jc w:val="both"/>
        <w:rPr>
          <w:rFonts w:ascii="Times New Roman" w:hAnsi="Times New Roman" w:cs="Times New Roman"/>
          <w:lang w:val="en-GB"/>
        </w:rPr>
      </w:pPr>
      <w:r w:rsidRPr="003D2366">
        <w:rPr>
          <w:rFonts w:ascii="Times New Roman" w:hAnsi="Times New Roman" w:cs="Times New Roman"/>
          <w:lang w:val="en-GB"/>
        </w:rPr>
        <w:t>Authors must strictly use the provided template.</w:t>
      </w:r>
      <w:r w:rsidR="00F167C0">
        <w:rPr>
          <w:rFonts w:ascii="Times New Roman" w:hAnsi="Times New Roman" w:cs="Times New Roman"/>
          <w:lang w:val="en-GB"/>
        </w:rPr>
        <w:t xml:space="preserve"> </w:t>
      </w:r>
      <w:r w:rsidRPr="003D2366">
        <w:rPr>
          <w:rFonts w:ascii="Times New Roman" w:hAnsi="Times New Roman" w:cs="Times New Roman"/>
          <w:lang w:val="en-GB"/>
        </w:rPr>
        <w:t>Do not modify predefined styles.</w:t>
      </w:r>
    </w:p>
    <w:p w14:paraId="416DCE0E" w14:textId="77777777" w:rsidR="00244F5A" w:rsidRPr="003D2366" w:rsidRDefault="00244F5A" w:rsidP="004D3BAC">
      <w:pPr>
        <w:spacing w:after="0"/>
        <w:jc w:val="both"/>
        <w:rPr>
          <w:rFonts w:ascii="Times New Roman" w:hAnsi="Times New Roman" w:cs="Times New Roman"/>
          <w:b/>
          <w:lang w:val="en-GB"/>
        </w:rPr>
      </w:pPr>
      <w:r w:rsidRPr="003D2366">
        <w:rPr>
          <w:rFonts w:ascii="Times New Roman" w:hAnsi="Times New Roman" w:cs="Times New Roman"/>
          <w:b/>
          <w:lang w:val="en-GB"/>
        </w:rPr>
        <w:t>General layout</w:t>
      </w:r>
    </w:p>
    <w:p w14:paraId="2C86CEEC" w14:textId="77777777" w:rsidR="00244F5A" w:rsidRPr="003D2366" w:rsidRDefault="00244F5A" w:rsidP="004D3BAC">
      <w:pPr>
        <w:pStyle w:val="ListParagraph"/>
        <w:numPr>
          <w:ilvl w:val="0"/>
          <w:numId w:val="22"/>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Format: A4</w:t>
      </w:r>
    </w:p>
    <w:p w14:paraId="4ABCF36C" w14:textId="77777777" w:rsidR="00244F5A" w:rsidRPr="003D2366" w:rsidRDefault="00244F5A" w:rsidP="004D3BAC">
      <w:pPr>
        <w:pStyle w:val="ListParagraph"/>
        <w:numPr>
          <w:ilvl w:val="0"/>
          <w:numId w:val="22"/>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Margins: 2.5 cm</w:t>
      </w:r>
    </w:p>
    <w:p w14:paraId="4DD35F35" w14:textId="77777777" w:rsidR="00244F5A" w:rsidRPr="003D2366" w:rsidRDefault="00244F5A" w:rsidP="004D3BAC">
      <w:pPr>
        <w:pStyle w:val="ListParagraph"/>
        <w:numPr>
          <w:ilvl w:val="0"/>
          <w:numId w:val="22"/>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Font: Times New Roman</w:t>
      </w:r>
    </w:p>
    <w:p w14:paraId="40F86073" w14:textId="77777777" w:rsidR="00244F5A" w:rsidRPr="003D2366" w:rsidRDefault="00244F5A" w:rsidP="004D3BAC">
      <w:pPr>
        <w:pStyle w:val="ListParagraph"/>
        <w:numPr>
          <w:ilvl w:val="0"/>
          <w:numId w:val="22"/>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Line spacing: single</w:t>
      </w:r>
    </w:p>
    <w:p w14:paraId="139900B5" w14:textId="77777777" w:rsidR="00244F5A" w:rsidRPr="003D2366" w:rsidRDefault="00244F5A" w:rsidP="004D3BAC">
      <w:pPr>
        <w:pStyle w:val="ListParagraph"/>
        <w:numPr>
          <w:ilvl w:val="0"/>
          <w:numId w:val="22"/>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Text alignment: justified</w:t>
      </w:r>
    </w:p>
    <w:p w14:paraId="6FBCECED" w14:textId="77777777" w:rsidR="00244F5A" w:rsidRPr="003D2366" w:rsidRDefault="00244F5A" w:rsidP="004D3BAC">
      <w:pPr>
        <w:spacing w:after="0"/>
        <w:jc w:val="both"/>
        <w:rPr>
          <w:rFonts w:ascii="Times New Roman" w:hAnsi="Times New Roman" w:cs="Times New Roman"/>
          <w:b/>
          <w:lang w:val="en-GB"/>
        </w:rPr>
      </w:pPr>
      <w:r w:rsidRPr="003D2366">
        <w:rPr>
          <w:rFonts w:ascii="Times New Roman" w:hAnsi="Times New Roman" w:cs="Times New Roman"/>
          <w:b/>
          <w:lang w:val="en-GB"/>
        </w:rPr>
        <w:t>Font sizes</w:t>
      </w:r>
    </w:p>
    <w:p w14:paraId="3DDA43BF" w14:textId="77777777" w:rsidR="00244F5A" w:rsidRPr="003D2366" w:rsidRDefault="00244F5A" w:rsidP="004D3BAC">
      <w:pPr>
        <w:pStyle w:val="ListParagraph"/>
        <w:numPr>
          <w:ilvl w:val="0"/>
          <w:numId w:val="23"/>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 xml:space="preserve">Body text: 12 </w:t>
      </w:r>
      <w:proofErr w:type="spellStart"/>
      <w:r w:rsidRPr="003D2366">
        <w:rPr>
          <w:rFonts w:ascii="Times New Roman" w:hAnsi="Times New Roman" w:cs="Times New Roman"/>
          <w:lang w:val="en-GB"/>
        </w:rPr>
        <w:t>pt</w:t>
      </w:r>
      <w:proofErr w:type="spellEnd"/>
    </w:p>
    <w:p w14:paraId="7965D5C4" w14:textId="6966CE7C" w:rsidR="00244F5A" w:rsidRPr="003D2366" w:rsidRDefault="00244F5A" w:rsidP="004D3BAC">
      <w:pPr>
        <w:pStyle w:val="ListParagraph"/>
        <w:numPr>
          <w:ilvl w:val="0"/>
          <w:numId w:val="23"/>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 xml:space="preserve">Abstract, keywords, </w:t>
      </w:r>
      <w:r w:rsidR="00DB3BC8" w:rsidRPr="003D2366">
        <w:rPr>
          <w:rFonts w:ascii="Times New Roman" w:hAnsi="Times New Roman" w:cs="Times New Roman"/>
          <w:lang w:val="en-GB"/>
        </w:rPr>
        <w:t>acknowledgements</w:t>
      </w:r>
      <w:r w:rsidR="00EB43BD" w:rsidRPr="003D2366">
        <w:rPr>
          <w:rFonts w:ascii="Times New Roman" w:hAnsi="Times New Roman" w:cs="Times New Roman"/>
          <w:lang w:val="en-GB"/>
        </w:rPr>
        <w:t xml:space="preserve">, </w:t>
      </w:r>
      <w:r w:rsidRPr="003D2366">
        <w:rPr>
          <w:rFonts w:ascii="Times New Roman" w:hAnsi="Times New Roman" w:cs="Times New Roman"/>
          <w:lang w:val="en-GB"/>
        </w:rPr>
        <w:t xml:space="preserve">references: 11 </w:t>
      </w:r>
      <w:proofErr w:type="spellStart"/>
      <w:r w:rsidRPr="003D2366">
        <w:rPr>
          <w:rFonts w:ascii="Times New Roman" w:hAnsi="Times New Roman" w:cs="Times New Roman"/>
          <w:lang w:val="en-GB"/>
        </w:rPr>
        <w:t>pt</w:t>
      </w:r>
      <w:proofErr w:type="spellEnd"/>
    </w:p>
    <w:p w14:paraId="52C6C92C" w14:textId="77777777" w:rsidR="00244F5A" w:rsidRPr="003D2366" w:rsidRDefault="00244F5A" w:rsidP="004D3BAC">
      <w:pPr>
        <w:pStyle w:val="ListParagraph"/>
        <w:numPr>
          <w:ilvl w:val="0"/>
          <w:numId w:val="23"/>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 xml:space="preserve">Figure/Table captions: 10 </w:t>
      </w:r>
      <w:proofErr w:type="spellStart"/>
      <w:r w:rsidRPr="003D2366">
        <w:rPr>
          <w:rFonts w:ascii="Times New Roman" w:hAnsi="Times New Roman" w:cs="Times New Roman"/>
          <w:lang w:val="en-GB"/>
        </w:rPr>
        <w:t>pt</w:t>
      </w:r>
      <w:proofErr w:type="spellEnd"/>
    </w:p>
    <w:p w14:paraId="2F207853" w14:textId="77777777" w:rsidR="00244F5A" w:rsidRPr="003D2366" w:rsidRDefault="00244F5A" w:rsidP="004D3BAC">
      <w:pPr>
        <w:spacing w:after="0"/>
        <w:jc w:val="both"/>
        <w:rPr>
          <w:rFonts w:ascii="Times New Roman" w:hAnsi="Times New Roman" w:cs="Times New Roman"/>
          <w:b/>
          <w:lang w:val="en-GB"/>
        </w:rPr>
      </w:pPr>
      <w:r w:rsidRPr="003D2366">
        <w:rPr>
          <w:rFonts w:ascii="Times New Roman" w:hAnsi="Times New Roman" w:cs="Times New Roman"/>
          <w:b/>
          <w:lang w:val="en-GB"/>
        </w:rPr>
        <w:t>Headings</w:t>
      </w:r>
    </w:p>
    <w:p w14:paraId="0BB4CBBE" w14:textId="77777777" w:rsidR="00244F5A" w:rsidRPr="003D2366" w:rsidRDefault="00244F5A" w:rsidP="004D3BAC">
      <w:pPr>
        <w:pStyle w:val="ListParagraph"/>
        <w:numPr>
          <w:ilvl w:val="0"/>
          <w:numId w:val="24"/>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Numbered manually (1, 1.1, 1.1.1)</w:t>
      </w:r>
    </w:p>
    <w:p w14:paraId="31F8E55B" w14:textId="77777777" w:rsidR="00244F5A" w:rsidRPr="003D2366" w:rsidRDefault="00244F5A" w:rsidP="004D3BAC">
      <w:pPr>
        <w:spacing w:after="0"/>
        <w:jc w:val="both"/>
        <w:rPr>
          <w:rFonts w:ascii="Times New Roman" w:hAnsi="Times New Roman" w:cs="Times New Roman"/>
          <w:b/>
          <w:lang w:val="en-GB"/>
        </w:rPr>
      </w:pPr>
      <w:r w:rsidRPr="003D2366">
        <w:rPr>
          <w:rFonts w:ascii="Times New Roman" w:hAnsi="Times New Roman" w:cs="Times New Roman"/>
          <w:b/>
          <w:lang w:val="en-GB"/>
        </w:rPr>
        <w:t>Additional rules</w:t>
      </w:r>
    </w:p>
    <w:p w14:paraId="3483A9C7" w14:textId="77777777" w:rsidR="00244F5A" w:rsidRPr="003D2366" w:rsidRDefault="00244F5A" w:rsidP="004D3BAC">
      <w:pPr>
        <w:pStyle w:val="ListParagraph"/>
        <w:numPr>
          <w:ilvl w:val="0"/>
          <w:numId w:val="25"/>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Use SI units</w:t>
      </w:r>
    </w:p>
    <w:p w14:paraId="3A150957" w14:textId="77777777" w:rsidR="00244F5A" w:rsidRPr="003D2366" w:rsidRDefault="00244F5A" w:rsidP="004D3BAC">
      <w:pPr>
        <w:pStyle w:val="ListParagraph"/>
        <w:numPr>
          <w:ilvl w:val="0"/>
          <w:numId w:val="25"/>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Define abbreviations at first use</w:t>
      </w:r>
    </w:p>
    <w:p w14:paraId="18ACE2FE" w14:textId="54142479" w:rsidR="00244F5A" w:rsidRPr="003D2366" w:rsidRDefault="00244F5A" w:rsidP="004D3BAC">
      <w:pPr>
        <w:pStyle w:val="ListParagraph"/>
        <w:numPr>
          <w:ilvl w:val="0"/>
          <w:numId w:val="25"/>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Avoid footnotes</w:t>
      </w:r>
    </w:p>
    <w:p w14:paraId="78389482" w14:textId="5D53608B" w:rsidR="00E9647E" w:rsidRPr="00E44221" w:rsidRDefault="00E9647E" w:rsidP="00F167C0">
      <w:pPr>
        <w:pStyle w:val="Heading2"/>
        <w:spacing w:after="60"/>
        <w:rPr>
          <w:rFonts w:ascii="Times New Roman" w:eastAsia="Times New Roman" w:hAnsi="Times New Roman" w:cs="Times New Roman"/>
          <w:u w:val="single"/>
          <w:lang w:val="en-GB"/>
        </w:rPr>
      </w:pPr>
      <w:r w:rsidRPr="00E44221">
        <w:rPr>
          <w:rFonts w:ascii="Times New Roman" w:eastAsia="Times New Roman" w:hAnsi="Times New Roman" w:cs="Times New Roman"/>
          <w:u w:val="single"/>
          <w:lang w:val="en-GB"/>
        </w:rPr>
        <w:t>6</w:t>
      </w:r>
      <w:r w:rsidRPr="00E44221">
        <w:rPr>
          <w:rFonts w:ascii="Times New Roman" w:eastAsia="Times New Roman" w:hAnsi="Times New Roman" w:cs="Times New Roman"/>
          <w:b w:val="0"/>
          <w:u w:val="single"/>
          <w:lang w:val="en-GB"/>
        </w:rPr>
        <w:t xml:space="preserve"> </w:t>
      </w:r>
      <w:r w:rsidRPr="00E44221">
        <w:rPr>
          <w:rFonts w:ascii="Times New Roman" w:eastAsia="Times New Roman" w:hAnsi="Times New Roman" w:cs="Times New Roman"/>
          <w:u w:val="single"/>
          <w:lang w:val="en-GB"/>
        </w:rPr>
        <w:t xml:space="preserve">Figures, tables and equations </w:t>
      </w:r>
    </w:p>
    <w:p w14:paraId="11766345" w14:textId="673BCDB4" w:rsidR="003D2B40" w:rsidRPr="003D2366" w:rsidRDefault="003D2B40" w:rsidP="004D3BAC">
      <w:pPr>
        <w:spacing w:after="0"/>
        <w:jc w:val="both"/>
        <w:rPr>
          <w:rFonts w:ascii="Times New Roman" w:hAnsi="Times New Roman" w:cs="Times New Roman"/>
          <w:lang w:val="en-GB"/>
        </w:rPr>
      </w:pPr>
      <w:r w:rsidRPr="003D2366">
        <w:rPr>
          <w:rFonts w:ascii="Times New Roman" w:hAnsi="Times New Roman" w:cs="Times New Roman"/>
          <w:lang w:val="en-GB"/>
        </w:rPr>
        <w:t xml:space="preserve">All graphical content is treated as a </w:t>
      </w:r>
      <w:r w:rsidRPr="003D2366">
        <w:rPr>
          <w:rFonts w:ascii="Times New Roman" w:hAnsi="Times New Roman" w:cs="Times New Roman"/>
          <w:i/>
          <w:lang w:val="en-GB"/>
        </w:rPr>
        <w:t>Figure</w:t>
      </w:r>
      <w:r w:rsidRPr="003D2366">
        <w:rPr>
          <w:rFonts w:ascii="Times New Roman" w:hAnsi="Times New Roman" w:cs="Times New Roman"/>
          <w:lang w:val="en-GB"/>
        </w:rPr>
        <w:t>, including graphs, charts, diagrams, schemes, and photographs</w:t>
      </w:r>
      <w:r w:rsidR="00D04042" w:rsidRPr="003D2366">
        <w:rPr>
          <w:rFonts w:ascii="Times New Roman" w:hAnsi="Times New Roman" w:cs="Times New Roman"/>
          <w:lang w:val="en-GB"/>
        </w:rPr>
        <w:t>.</w:t>
      </w:r>
    </w:p>
    <w:p w14:paraId="7C4F596A" w14:textId="410B0B86" w:rsidR="00D01363" w:rsidRPr="003D2366" w:rsidRDefault="00D01363" w:rsidP="004D3BAC">
      <w:pPr>
        <w:spacing w:after="0"/>
        <w:jc w:val="both"/>
        <w:rPr>
          <w:rFonts w:ascii="Times New Roman" w:hAnsi="Times New Roman" w:cs="Times New Roman"/>
          <w:b/>
          <w:lang w:val="en-GB"/>
        </w:rPr>
      </w:pPr>
      <w:r w:rsidRPr="003D2366">
        <w:rPr>
          <w:rFonts w:ascii="Times New Roman" w:hAnsi="Times New Roman" w:cs="Times New Roman"/>
          <w:b/>
          <w:lang w:val="en-GB"/>
        </w:rPr>
        <w:t>Figures</w:t>
      </w:r>
    </w:p>
    <w:p w14:paraId="62B7249F" w14:textId="3125C800" w:rsidR="001F13BE" w:rsidRPr="003D2366" w:rsidRDefault="001F13BE" w:rsidP="004D3BAC">
      <w:pPr>
        <w:pStyle w:val="ListParagraph"/>
        <w:numPr>
          <w:ilvl w:val="0"/>
          <w:numId w:val="26"/>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Numbered consecutively (Figure 1, Figure 2…)</w:t>
      </w:r>
    </w:p>
    <w:p w14:paraId="2704DA67" w14:textId="6D6EA05B" w:rsidR="001F13BE" w:rsidRPr="003D2366" w:rsidRDefault="001F13BE" w:rsidP="004D3BAC">
      <w:pPr>
        <w:pStyle w:val="ListParagraph"/>
        <w:numPr>
          <w:ilvl w:val="0"/>
          <w:numId w:val="26"/>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Caption below</w:t>
      </w:r>
    </w:p>
    <w:p w14:paraId="480AB4A6" w14:textId="78FF095D" w:rsidR="00B55B24" w:rsidRPr="003D2366" w:rsidRDefault="00B55B24" w:rsidP="004D3BAC">
      <w:pPr>
        <w:pStyle w:val="ListParagraph"/>
        <w:numPr>
          <w:ilvl w:val="0"/>
          <w:numId w:val="26"/>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 xml:space="preserve">Source below (if applicable. </w:t>
      </w:r>
      <w:r w:rsidR="00AF0D87" w:rsidRPr="003D2366">
        <w:rPr>
          <w:rFonts w:ascii="Times New Roman" w:hAnsi="Times New Roman" w:cs="Times New Roman"/>
          <w:lang w:val="en-GB"/>
        </w:rPr>
        <w:t>Otherwise, indicate: “Made by authors”</w:t>
      </w:r>
      <w:r w:rsidRPr="003D2366">
        <w:rPr>
          <w:rFonts w:ascii="Times New Roman" w:hAnsi="Times New Roman" w:cs="Times New Roman"/>
          <w:lang w:val="en-GB"/>
        </w:rPr>
        <w:t xml:space="preserve">) </w:t>
      </w:r>
    </w:p>
    <w:p w14:paraId="003B77D1" w14:textId="77777777" w:rsidR="001F13BE" w:rsidRPr="003D2366" w:rsidRDefault="001F13BE" w:rsidP="004D3BAC">
      <w:pPr>
        <w:pStyle w:val="ListParagraph"/>
        <w:numPr>
          <w:ilvl w:val="0"/>
          <w:numId w:val="26"/>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Minimum resolution: 300 dpi</w:t>
      </w:r>
    </w:p>
    <w:p w14:paraId="04702A9A" w14:textId="77777777" w:rsidR="001F13BE" w:rsidRPr="003D2366" w:rsidRDefault="001F13BE" w:rsidP="004D3BAC">
      <w:pPr>
        <w:spacing w:after="0"/>
        <w:jc w:val="both"/>
        <w:rPr>
          <w:rFonts w:ascii="Times New Roman" w:hAnsi="Times New Roman" w:cs="Times New Roman"/>
          <w:b/>
          <w:lang w:val="en-GB"/>
        </w:rPr>
      </w:pPr>
      <w:r w:rsidRPr="003D2366">
        <w:rPr>
          <w:rFonts w:ascii="Times New Roman" w:hAnsi="Times New Roman" w:cs="Times New Roman"/>
          <w:b/>
          <w:lang w:val="en-GB"/>
        </w:rPr>
        <w:t>Tables</w:t>
      </w:r>
    </w:p>
    <w:p w14:paraId="5E1F06B9" w14:textId="77777777" w:rsidR="001F13BE" w:rsidRPr="003D2366" w:rsidRDefault="001F13BE" w:rsidP="004D3BAC">
      <w:pPr>
        <w:pStyle w:val="ListParagraph"/>
        <w:numPr>
          <w:ilvl w:val="0"/>
          <w:numId w:val="27"/>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Numbered consecutively (Table 1, Table 2…)</w:t>
      </w:r>
    </w:p>
    <w:p w14:paraId="6751D8EF" w14:textId="77777777" w:rsidR="001F13BE" w:rsidRPr="003D2366" w:rsidRDefault="001F13BE" w:rsidP="004D3BAC">
      <w:pPr>
        <w:pStyle w:val="ListParagraph"/>
        <w:numPr>
          <w:ilvl w:val="0"/>
          <w:numId w:val="27"/>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Title above</w:t>
      </w:r>
    </w:p>
    <w:p w14:paraId="49FC27D5" w14:textId="7F3B1D2E" w:rsidR="001F13BE" w:rsidRPr="003D2366" w:rsidRDefault="001F13BE" w:rsidP="004D3BAC">
      <w:pPr>
        <w:pStyle w:val="ListParagraph"/>
        <w:numPr>
          <w:ilvl w:val="0"/>
          <w:numId w:val="27"/>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Source below (if applicable</w:t>
      </w:r>
      <w:r w:rsidR="00227C7E" w:rsidRPr="003D2366">
        <w:rPr>
          <w:rFonts w:ascii="Times New Roman" w:hAnsi="Times New Roman" w:cs="Times New Roman"/>
          <w:lang w:val="en-GB"/>
        </w:rPr>
        <w:t xml:space="preserve">. </w:t>
      </w:r>
      <w:r w:rsidR="00BC5BC1" w:rsidRPr="003D2366">
        <w:rPr>
          <w:rFonts w:ascii="Times New Roman" w:hAnsi="Times New Roman" w:cs="Times New Roman"/>
          <w:lang w:val="en-GB"/>
        </w:rPr>
        <w:t>Otherwise, indicate: “Made by authors”</w:t>
      </w:r>
      <w:r w:rsidRPr="003D2366">
        <w:rPr>
          <w:rFonts w:ascii="Times New Roman" w:hAnsi="Times New Roman" w:cs="Times New Roman"/>
          <w:lang w:val="en-GB"/>
        </w:rPr>
        <w:t>)</w:t>
      </w:r>
    </w:p>
    <w:p w14:paraId="6990FC81" w14:textId="77777777" w:rsidR="001F13BE" w:rsidRPr="003D2366" w:rsidRDefault="001F13BE" w:rsidP="004D3BAC">
      <w:pPr>
        <w:spacing w:after="0"/>
        <w:jc w:val="both"/>
        <w:rPr>
          <w:rFonts w:ascii="Times New Roman" w:hAnsi="Times New Roman" w:cs="Times New Roman"/>
          <w:b/>
          <w:lang w:val="en-GB"/>
        </w:rPr>
      </w:pPr>
      <w:r w:rsidRPr="003D2366">
        <w:rPr>
          <w:rFonts w:ascii="Times New Roman" w:hAnsi="Times New Roman" w:cs="Times New Roman"/>
          <w:b/>
          <w:lang w:val="en-GB"/>
        </w:rPr>
        <w:lastRenderedPageBreak/>
        <w:t>Equations</w:t>
      </w:r>
    </w:p>
    <w:p w14:paraId="7A33D0CE" w14:textId="77777777" w:rsidR="001F13BE" w:rsidRPr="003D2366" w:rsidRDefault="001F13BE" w:rsidP="004D3BAC">
      <w:pPr>
        <w:pStyle w:val="ListParagraph"/>
        <w:numPr>
          <w:ilvl w:val="0"/>
          <w:numId w:val="28"/>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Created using Equation Editor</w:t>
      </w:r>
    </w:p>
    <w:p w14:paraId="30DE56EA" w14:textId="77777777" w:rsidR="001F13BE" w:rsidRPr="003D2366" w:rsidRDefault="001F13BE" w:rsidP="004D3BAC">
      <w:pPr>
        <w:pStyle w:val="ListParagraph"/>
        <w:numPr>
          <w:ilvl w:val="0"/>
          <w:numId w:val="28"/>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Numbered consecutively</w:t>
      </w:r>
    </w:p>
    <w:p w14:paraId="3B653AE0" w14:textId="77777777" w:rsidR="007619E9" w:rsidRPr="003D2366" w:rsidRDefault="001F13BE" w:rsidP="004D3BAC">
      <w:pPr>
        <w:spacing w:after="0"/>
        <w:jc w:val="both"/>
        <w:rPr>
          <w:rFonts w:ascii="Times New Roman" w:hAnsi="Times New Roman" w:cs="Times New Roman"/>
          <w:lang w:val="en-GB"/>
        </w:rPr>
      </w:pPr>
      <w:r w:rsidRPr="003D2366">
        <w:rPr>
          <w:rFonts w:ascii="Times New Roman" w:hAnsi="Times New Roman" w:cs="Times New Roman"/>
          <w:lang w:val="en-GB"/>
        </w:rPr>
        <w:t>All figures and tables must be referenced in the text.</w:t>
      </w:r>
    </w:p>
    <w:p w14:paraId="35906C48" w14:textId="4A9C68A9" w:rsidR="007619E9" w:rsidRPr="00E44221" w:rsidRDefault="00D9011B" w:rsidP="00F167C0">
      <w:pPr>
        <w:pStyle w:val="Heading2"/>
        <w:spacing w:after="60"/>
        <w:rPr>
          <w:rFonts w:ascii="Times New Roman" w:eastAsia="Times New Roman" w:hAnsi="Times New Roman" w:cs="Times New Roman"/>
          <w:u w:val="single"/>
          <w:lang w:val="en-GB"/>
        </w:rPr>
      </w:pPr>
      <w:r w:rsidRPr="00E44221">
        <w:rPr>
          <w:rFonts w:ascii="Times New Roman" w:eastAsia="Times New Roman" w:hAnsi="Times New Roman" w:cs="Times New Roman"/>
          <w:u w:val="single"/>
          <w:lang w:val="en-GB"/>
        </w:rPr>
        <w:t>7</w:t>
      </w:r>
      <w:r w:rsidR="007619E9" w:rsidRPr="00E44221">
        <w:rPr>
          <w:rFonts w:ascii="Times New Roman" w:eastAsia="Times New Roman" w:hAnsi="Times New Roman" w:cs="Times New Roman"/>
          <w:b w:val="0"/>
          <w:u w:val="single"/>
          <w:lang w:val="en-GB"/>
        </w:rPr>
        <w:t xml:space="preserve"> </w:t>
      </w:r>
      <w:r w:rsidRPr="00E44221">
        <w:rPr>
          <w:rFonts w:ascii="Times New Roman" w:eastAsia="Times New Roman" w:hAnsi="Times New Roman" w:cs="Times New Roman"/>
          <w:u w:val="single"/>
          <w:lang w:val="en-GB"/>
        </w:rPr>
        <w:t xml:space="preserve">References </w:t>
      </w:r>
    </w:p>
    <w:p w14:paraId="04894D7A" w14:textId="00116789" w:rsidR="00D9011B" w:rsidRPr="003D2366" w:rsidRDefault="00D9011B" w:rsidP="00CA63FC">
      <w:pPr>
        <w:spacing w:after="0"/>
        <w:jc w:val="both"/>
        <w:rPr>
          <w:rFonts w:ascii="Times New Roman" w:hAnsi="Times New Roman" w:cs="Times New Roman"/>
          <w:b/>
          <w:lang w:val="en-GB"/>
        </w:rPr>
      </w:pPr>
      <w:r w:rsidRPr="003D2366">
        <w:rPr>
          <w:rFonts w:ascii="Times New Roman" w:hAnsi="Times New Roman" w:cs="Times New Roman"/>
          <w:b/>
          <w:lang w:val="en-GB"/>
        </w:rPr>
        <w:t>General principle</w:t>
      </w:r>
    </w:p>
    <w:p w14:paraId="1F3C2144" w14:textId="5F49B840" w:rsidR="00D9011B" w:rsidRPr="003D2366" w:rsidRDefault="00D9011B" w:rsidP="00CA63FC">
      <w:pPr>
        <w:spacing w:after="0"/>
        <w:jc w:val="both"/>
        <w:rPr>
          <w:rFonts w:ascii="Times New Roman" w:hAnsi="Times New Roman" w:cs="Times New Roman"/>
          <w:lang w:val="en-GB"/>
        </w:rPr>
      </w:pPr>
      <w:r w:rsidRPr="003D2366">
        <w:rPr>
          <w:rFonts w:ascii="Times New Roman" w:hAnsi="Times New Roman" w:cs="Times New Roman"/>
          <w:lang w:val="en-GB"/>
        </w:rPr>
        <w:t xml:space="preserve">Authors may use a recognised referencing style (e.g. APA, Harvard, IEEE or similar). </w:t>
      </w:r>
      <w:r w:rsidRPr="003D2366">
        <w:rPr>
          <w:rFonts w:ascii="Times New Roman" w:hAnsi="Times New Roman" w:cs="Times New Roman"/>
          <w:b/>
          <w:lang w:val="en-GB"/>
        </w:rPr>
        <w:t>However</w:t>
      </w:r>
      <w:r w:rsidRPr="003D2366">
        <w:rPr>
          <w:rFonts w:ascii="Times New Roman" w:hAnsi="Times New Roman" w:cs="Times New Roman"/>
          <w:lang w:val="en-GB"/>
        </w:rPr>
        <w:t>, only one referencing style must be used consistently throughout the entire manuscript</w:t>
      </w:r>
      <w:r w:rsidR="005D1C0D" w:rsidRPr="003D2366">
        <w:rPr>
          <w:rFonts w:ascii="Times New Roman" w:hAnsi="Times New Roman" w:cs="Times New Roman"/>
          <w:lang w:val="en-GB"/>
        </w:rPr>
        <w:t>. Mixing different referencing styles within one manuscript is not permitted.</w:t>
      </w:r>
    </w:p>
    <w:p w14:paraId="642DF818" w14:textId="639088F7" w:rsidR="00D9011B" w:rsidRPr="003D2366" w:rsidRDefault="00D9011B" w:rsidP="00CA63FC">
      <w:pPr>
        <w:spacing w:after="0"/>
        <w:jc w:val="both"/>
        <w:rPr>
          <w:rFonts w:ascii="Times New Roman" w:hAnsi="Times New Roman" w:cs="Times New Roman"/>
          <w:b/>
          <w:lang w:val="en-GB"/>
        </w:rPr>
      </w:pPr>
      <w:r w:rsidRPr="003D2366">
        <w:rPr>
          <w:rFonts w:ascii="Times New Roman" w:hAnsi="Times New Roman" w:cs="Times New Roman"/>
          <w:b/>
          <w:lang w:val="en-GB"/>
        </w:rPr>
        <w:t>Citation in text</w:t>
      </w:r>
    </w:p>
    <w:p w14:paraId="555C9490" w14:textId="50659169" w:rsidR="00B81315" w:rsidRPr="003D2366" w:rsidRDefault="00D9011B" w:rsidP="00CA63FC">
      <w:pPr>
        <w:pStyle w:val="ListParagraph"/>
        <w:numPr>
          <w:ilvl w:val="0"/>
          <w:numId w:val="29"/>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In-text citations must follow the selected referencing style and be applied consistently</w:t>
      </w:r>
    </w:p>
    <w:p w14:paraId="3F5B59DA" w14:textId="0024F0B4" w:rsidR="00D9011B" w:rsidRPr="003D2366" w:rsidRDefault="00D9011B" w:rsidP="00CA63FC">
      <w:pPr>
        <w:spacing w:after="0"/>
        <w:jc w:val="both"/>
        <w:rPr>
          <w:rFonts w:ascii="Times New Roman" w:hAnsi="Times New Roman" w:cs="Times New Roman"/>
          <w:b/>
          <w:lang w:val="en-GB"/>
        </w:rPr>
      </w:pPr>
      <w:r w:rsidRPr="003D2366">
        <w:rPr>
          <w:rFonts w:ascii="Times New Roman" w:hAnsi="Times New Roman" w:cs="Times New Roman"/>
          <w:b/>
          <w:lang w:val="en-GB"/>
        </w:rPr>
        <w:t>Reference list</w:t>
      </w:r>
    </w:p>
    <w:p w14:paraId="2E92DD55" w14:textId="77777777" w:rsidR="00D9011B" w:rsidRPr="003D2366" w:rsidRDefault="00D9011B" w:rsidP="00CA63FC">
      <w:pPr>
        <w:pStyle w:val="ListParagraph"/>
        <w:numPr>
          <w:ilvl w:val="0"/>
          <w:numId w:val="30"/>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References must be listed in alphabetical order (if applicable to the chosen style)</w:t>
      </w:r>
    </w:p>
    <w:p w14:paraId="5341D740" w14:textId="77777777" w:rsidR="00D9011B" w:rsidRPr="003D2366" w:rsidRDefault="00D9011B" w:rsidP="00CA63FC">
      <w:pPr>
        <w:pStyle w:val="ListParagraph"/>
        <w:numPr>
          <w:ilvl w:val="0"/>
          <w:numId w:val="30"/>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Only sources cited in the text may be included</w:t>
      </w:r>
    </w:p>
    <w:p w14:paraId="1FEB9622" w14:textId="77777777" w:rsidR="00D9011B" w:rsidRPr="003D2366" w:rsidRDefault="00D9011B" w:rsidP="00CA63FC">
      <w:pPr>
        <w:pStyle w:val="ListParagraph"/>
        <w:numPr>
          <w:ilvl w:val="0"/>
          <w:numId w:val="30"/>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All references must be complete and consistent</w:t>
      </w:r>
    </w:p>
    <w:p w14:paraId="2BEB4EB3" w14:textId="3A352BDC" w:rsidR="00D9011B" w:rsidRPr="003D2366" w:rsidRDefault="00D9011B" w:rsidP="00CA63FC">
      <w:pPr>
        <w:spacing w:after="0"/>
        <w:jc w:val="both"/>
        <w:rPr>
          <w:rFonts w:ascii="Times New Roman" w:hAnsi="Times New Roman" w:cs="Times New Roman"/>
          <w:b/>
          <w:lang w:val="en-GB"/>
        </w:rPr>
      </w:pPr>
      <w:r w:rsidRPr="003D2366">
        <w:rPr>
          <w:rFonts w:ascii="Times New Roman" w:hAnsi="Times New Roman" w:cs="Times New Roman"/>
          <w:b/>
          <w:lang w:val="en-GB"/>
        </w:rPr>
        <w:t>Consistency requirement</w:t>
      </w:r>
    </w:p>
    <w:p w14:paraId="401FEB38" w14:textId="77777777" w:rsidR="00D9011B" w:rsidRPr="003D2366" w:rsidRDefault="00D9011B" w:rsidP="00CA63FC">
      <w:pPr>
        <w:spacing w:after="0"/>
        <w:jc w:val="both"/>
        <w:rPr>
          <w:rFonts w:ascii="Times New Roman" w:hAnsi="Times New Roman" w:cs="Times New Roman"/>
          <w:lang w:val="en-GB"/>
        </w:rPr>
      </w:pPr>
      <w:r w:rsidRPr="003D2366">
        <w:rPr>
          <w:rFonts w:ascii="Times New Roman" w:hAnsi="Times New Roman" w:cs="Times New Roman"/>
          <w:lang w:val="en-GB"/>
        </w:rPr>
        <w:t>All references must follow the same format in terms of:</w:t>
      </w:r>
    </w:p>
    <w:p w14:paraId="597C4F80" w14:textId="11F31E24" w:rsidR="00D9011B" w:rsidRPr="003D2366" w:rsidRDefault="0093037E" w:rsidP="00CA63FC">
      <w:pPr>
        <w:pStyle w:val="ListParagraph"/>
        <w:numPr>
          <w:ilvl w:val="0"/>
          <w:numId w:val="31"/>
        </w:numPr>
        <w:spacing w:after="0"/>
        <w:contextualSpacing w:val="0"/>
        <w:jc w:val="both"/>
        <w:rPr>
          <w:rFonts w:ascii="Times New Roman" w:hAnsi="Times New Roman" w:cs="Times New Roman"/>
          <w:lang w:val="en-GB"/>
        </w:rPr>
      </w:pPr>
      <w:r>
        <w:rPr>
          <w:rFonts w:ascii="Times New Roman" w:hAnsi="Times New Roman" w:cs="Times New Roman"/>
          <w:lang w:val="en-GB"/>
        </w:rPr>
        <w:t>A</w:t>
      </w:r>
      <w:r w:rsidR="00D9011B" w:rsidRPr="003D2366">
        <w:rPr>
          <w:rFonts w:ascii="Times New Roman" w:hAnsi="Times New Roman" w:cs="Times New Roman"/>
          <w:lang w:val="en-GB"/>
        </w:rPr>
        <w:t>uthor names</w:t>
      </w:r>
    </w:p>
    <w:p w14:paraId="1102CEF9" w14:textId="19DFA1A5" w:rsidR="00D9011B" w:rsidRPr="003D2366" w:rsidRDefault="0093037E" w:rsidP="00CA63FC">
      <w:pPr>
        <w:pStyle w:val="ListParagraph"/>
        <w:numPr>
          <w:ilvl w:val="0"/>
          <w:numId w:val="31"/>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Y</w:t>
      </w:r>
      <w:r w:rsidR="00D9011B" w:rsidRPr="003D2366">
        <w:rPr>
          <w:rFonts w:ascii="Times New Roman" w:hAnsi="Times New Roman" w:cs="Times New Roman"/>
          <w:lang w:val="en-GB"/>
        </w:rPr>
        <w:t>ear formatting</w:t>
      </w:r>
    </w:p>
    <w:p w14:paraId="33CAE865" w14:textId="1191E2CF" w:rsidR="00D9011B" w:rsidRPr="003D2366" w:rsidRDefault="0093037E" w:rsidP="00CA63FC">
      <w:pPr>
        <w:pStyle w:val="ListParagraph"/>
        <w:numPr>
          <w:ilvl w:val="0"/>
          <w:numId w:val="31"/>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T</w:t>
      </w:r>
      <w:r w:rsidR="00D9011B" w:rsidRPr="003D2366">
        <w:rPr>
          <w:rFonts w:ascii="Times New Roman" w:hAnsi="Times New Roman" w:cs="Times New Roman"/>
          <w:lang w:val="en-GB"/>
        </w:rPr>
        <w:t>itles</w:t>
      </w:r>
    </w:p>
    <w:p w14:paraId="0A423E8A" w14:textId="1840C00B" w:rsidR="00D9011B" w:rsidRPr="003D2366" w:rsidRDefault="0093037E" w:rsidP="00CA63FC">
      <w:pPr>
        <w:pStyle w:val="ListParagraph"/>
        <w:numPr>
          <w:ilvl w:val="0"/>
          <w:numId w:val="31"/>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J</w:t>
      </w:r>
      <w:r w:rsidR="00D9011B" w:rsidRPr="003D2366">
        <w:rPr>
          <w:rFonts w:ascii="Times New Roman" w:hAnsi="Times New Roman" w:cs="Times New Roman"/>
          <w:lang w:val="en-GB"/>
        </w:rPr>
        <w:t>ournal/book formatting</w:t>
      </w:r>
    </w:p>
    <w:p w14:paraId="2A65F16D" w14:textId="2B3B9072" w:rsidR="00D9011B" w:rsidRPr="003D2366" w:rsidRDefault="0093037E" w:rsidP="00CA63FC">
      <w:pPr>
        <w:pStyle w:val="ListParagraph"/>
        <w:numPr>
          <w:ilvl w:val="0"/>
          <w:numId w:val="31"/>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U</w:t>
      </w:r>
      <w:r w:rsidR="00D9011B" w:rsidRPr="003D2366">
        <w:rPr>
          <w:rFonts w:ascii="Times New Roman" w:hAnsi="Times New Roman" w:cs="Times New Roman"/>
          <w:lang w:val="en-GB"/>
        </w:rPr>
        <w:t>se of italics, punctuation, and abbreviations</w:t>
      </w:r>
    </w:p>
    <w:p w14:paraId="43C692F1" w14:textId="222090D1" w:rsidR="001F2061" w:rsidRPr="00E44221" w:rsidRDefault="001F2061" w:rsidP="00F167C0">
      <w:pPr>
        <w:pStyle w:val="Heading2"/>
        <w:spacing w:after="60"/>
        <w:rPr>
          <w:rFonts w:ascii="Times New Roman" w:eastAsia="Times New Roman" w:hAnsi="Times New Roman" w:cs="Times New Roman"/>
          <w:u w:val="single"/>
          <w:lang w:val="en-GB"/>
        </w:rPr>
      </w:pPr>
      <w:r w:rsidRPr="00E44221">
        <w:rPr>
          <w:rFonts w:ascii="Times New Roman" w:eastAsia="Times New Roman" w:hAnsi="Times New Roman" w:cs="Times New Roman"/>
          <w:u w:val="single"/>
          <w:lang w:val="en-GB"/>
        </w:rPr>
        <w:t>8</w:t>
      </w:r>
      <w:r w:rsidRPr="00E44221">
        <w:rPr>
          <w:rFonts w:ascii="Times New Roman" w:eastAsia="Times New Roman" w:hAnsi="Times New Roman" w:cs="Times New Roman"/>
          <w:b w:val="0"/>
          <w:u w:val="single"/>
          <w:lang w:val="en-GB"/>
        </w:rPr>
        <w:t xml:space="preserve"> </w:t>
      </w:r>
      <w:r w:rsidRPr="00E44221">
        <w:rPr>
          <w:rFonts w:ascii="Times New Roman" w:eastAsia="Times New Roman" w:hAnsi="Times New Roman" w:cs="Times New Roman"/>
          <w:u w:val="single"/>
          <w:lang w:val="en-GB"/>
        </w:rPr>
        <w:t>Review process</w:t>
      </w:r>
    </w:p>
    <w:p w14:paraId="3A261CE9" w14:textId="0DC374F3" w:rsidR="007E3611" w:rsidRPr="003D2366" w:rsidRDefault="007E3611" w:rsidP="00BC02E4">
      <w:pPr>
        <w:spacing w:after="0"/>
        <w:jc w:val="both"/>
        <w:rPr>
          <w:rFonts w:ascii="Times New Roman" w:hAnsi="Times New Roman" w:cs="Times New Roman"/>
          <w:lang w:val="en-GB"/>
        </w:rPr>
      </w:pPr>
      <w:r w:rsidRPr="003D2366">
        <w:rPr>
          <w:rFonts w:ascii="Times New Roman" w:hAnsi="Times New Roman" w:cs="Times New Roman"/>
          <w:lang w:val="en-GB"/>
        </w:rPr>
        <w:t xml:space="preserve">All submissions undergo </w:t>
      </w:r>
      <w:r w:rsidR="0085442A" w:rsidRPr="003D2366">
        <w:rPr>
          <w:rFonts w:ascii="Times New Roman" w:hAnsi="Times New Roman" w:cs="Times New Roman"/>
          <w:lang w:val="en-GB"/>
        </w:rPr>
        <w:t xml:space="preserve">single-blinded </w:t>
      </w:r>
      <w:r w:rsidRPr="003D2366">
        <w:rPr>
          <w:rFonts w:ascii="Times New Roman" w:hAnsi="Times New Roman" w:cs="Times New Roman"/>
          <w:lang w:val="en-GB"/>
        </w:rPr>
        <w:t>peer review by at least two reviewers.</w:t>
      </w:r>
      <w:r w:rsidR="000C17A7" w:rsidRPr="003D2366">
        <w:rPr>
          <w:rFonts w:ascii="Times New Roman" w:hAnsi="Times New Roman" w:cs="Times New Roman"/>
          <w:lang w:val="en-GB"/>
        </w:rPr>
        <w:t xml:space="preserve"> </w:t>
      </w:r>
      <w:r w:rsidRPr="003D2366">
        <w:rPr>
          <w:rFonts w:ascii="Times New Roman" w:hAnsi="Times New Roman" w:cs="Times New Roman"/>
          <w:lang w:val="en-GB"/>
        </w:rPr>
        <w:t>Possible decisions:</w:t>
      </w:r>
    </w:p>
    <w:p w14:paraId="41EA2E0E" w14:textId="77777777" w:rsidR="007E3611" w:rsidRPr="003D2366" w:rsidRDefault="007E3611" w:rsidP="00BC02E4">
      <w:pPr>
        <w:pStyle w:val="ListParagraph"/>
        <w:numPr>
          <w:ilvl w:val="0"/>
          <w:numId w:val="33"/>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Accept</w:t>
      </w:r>
    </w:p>
    <w:p w14:paraId="4FF5A0E8" w14:textId="77777777" w:rsidR="007E3611" w:rsidRPr="003D2366" w:rsidRDefault="007E3611" w:rsidP="00BC02E4">
      <w:pPr>
        <w:pStyle w:val="ListParagraph"/>
        <w:numPr>
          <w:ilvl w:val="0"/>
          <w:numId w:val="33"/>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Accept with minor revisions</w:t>
      </w:r>
    </w:p>
    <w:p w14:paraId="1D2ACB9C" w14:textId="77777777" w:rsidR="007E3611" w:rsidRPr="003D2366" w:rsidRDefault="007E3611" w:rsidP="00BC02E4">
      <w:pPr>
        <w:pStyle w:val="ListParagraph"/>
        <w:numPr>
          <w:ilvl w:val="0"/>
          <w:numId w:val="33"/>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Accept with major revisions</w:t>
      </w:r>
    </w:p>
    <w:p w14:paraId="2B3BC01A" w14:textId="77777777" w:rsidR="0085442A" w:rsidRPr="003D2366" w:rsidRDefault="007E3611" w:rsidP="00BC02E4">
      <w:pPr>
        <w:pStyle w:val="ListParagraph"/>
        <w:numPr>
          <w:ilvl w:val="0"/>
          <w:numId w:val="33"/>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Reject</w:t>
      </w:r>
    </w:p>
    <w:p w14:paraId="2889C0C6" w14:textId="76F25084" w:rsidR="0085442A" w:rsidRPr="00E44221" w:rsidRDefault="0085442A" w:rsidP="00F167C0">
      <w:pPr>
        <w:pStyle w:val="Heading2"/>
        <w:spacing w:after="60"/>
        <w:rPr>
          <w:rFonts w:ascii="Times New Roman" w:eastAsia="Times New Roman" w:hAnsi="Times New Roman" w:cs="Times New Roman"/>
          <w:u w:val="single"/>
          <w:lang w:val="en-GB"/>
        </w:rPr>
      </w:pPr>
      <w:r w:rsidRPr="00E44221">
        <w:rPr>
          <w:rFonts w:ascii="Times New Roman" w:eastAsia="Times New Roman" w:hAnsi="Times New Roman" w:cs="Times New Roman"/>
          <w:u w:val="single"/>
          <w:lang w:val="en-GB"/>
        </w:rPr>
        <w:t xml:space="preserve">9 </w:t>
      </w:r>
      <w:r w:rsidR="000C17A7" w:rsidRPr="00E44221">
        <w:rPr>
          <w:rFonts w:ascii="Times New Roman" w:eastAsia="Times New Roman" w:hAnsi="Times New Roman" w:cs="Times New Roman"/>
          <w:u w:val="single"/>
          <w:lang w:val="en-GB"/>
        </w:rPr>
        <w:t xml:space="preserve">Final </w:t>
      </w:r>
      <w:proofErr w:type="gramStart"/>
      <w:r w:rsidR="000C17A7" w:rsidRPr="00E44221">
        <w:rPr>
          <w:rFonts w:ascii="Times New Roman" w:eastAsia="Times New Roman" w:hAnsi="Times New Roman" w:cs="Times New Roman"/>
          <w:u w:val="single"/>
          <w:lang w:val="en-GB"/>
        </w:rPr>
        <w:t>checklist</w:t>
      </w:r>
      <w:proofErr w:type="gramEnd"/>
      <w:r w:rsidR="000C17A7" w:rsidRPr="00E44221">
        <w:rPr>
          <w:rFonts w:ascii="Times New Roman" w:eastAsia="Times New Roman" w:hAnsi="Times New Roman" w:cs="Times New Roman"/>
          <w:u w:val="single"/>
          <w:lang w:val="en-GB"/>
        </w:rPr>
        <w:t xml:space="preserve"> (before submission)</w:t>
      </w:r>
    </w:p>
    <w:p w14:paraId="47B5343C" w14:textId="77777777" w:rsidR="0085442A" w:rsidRPr="003D2366" w:rsidRDefault="0085442A" w:rsidP="00BC02E4">
      <w:pPr>
        <w:spacing w:after="0"/>
        <w:jc w:val="both"/>
        <w:rPr>
          <w:rFonts w:ascii="Times New Roman" w:hAnsi="Times New Roman" w:cs="Times New Roman"/>
          <w:lang w:val="en-GB"/>
        </w:rPr>
      </w:pPr>
      <w:r w:rsidRPr="003D2366">
        <w:rPr>
          <w:rFonts w:ascii="Times New Roman" w:hAnsi="Times New Roman" w:cs="Times New Roman"/>
          <w:lang w:val="en-GB"/>
        </w:rPr>
        <w:t>Ensure that:</w:t>
      </w:r>
    </w:p>
    <w:p w14:paraId="0DA1C681" w14:textId="77777777" w:rsidR="0085442A" w:rsidRPr="003D2366" w:rsidRDefault="0085442A" w:rsidP="00BC02E4">
      <w:pPr>
        <w:pStyle w:val="ListParagraph"/>
        <w:numPr>
          <w:ilvl w:val="0"/>
          <w:numId w:val="34"/>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 xml:space="preserve">The paper follows the template </w:t>
      </w:r>
    </w:p>
    <w:p w14:paraId="1248FB23" w14:textId="77777777" w:rsidR="0085442A" w:rsidRPr="003D2366" w:rsidRDefault="0085442A" w:rsidP="00BC02E4">
      <w:pPr>
        <w:pStyle w:val="ListParagraph"/>
        <w:numPr>
          <w:ilvl w:val="0"/>
          <w:numId w:val="34"/>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 xml:space="preserve">The title, abstract, and keywords are clear and consistent </w:t>
      </w:r>
    </w:p>
    <w:p w14:paraId="14D73101" w14:textId="77777777" w:rsidR="0085442A" w:rsidRPr="003D2366" w:rsidRDefault="0085442A" w:rsidP="00BC02E4">
      <w:pPr>
        <w:pStyle w:val="ListParagraph"/>
        <w:numPr>
          <w:ilvl w:val="0"/>
          <w:numId w:val="34"/>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 xml:space="preserve">The contribution is explicit </w:t>
      </w:r>
    </w:p>
    <w:p w14:paraId="1E7FAB30" w14:textId="77777777" w:rsidR="0085442A" w:rsidRPr="003D2366" w:rsidRDefault="0085442A" w:rsidP="00BC02E4">
      <w:pPr>
        <w:pStyle w:val="ListParagraph"/>
        <w:numPr>
          <w:ilvl w:val="0"/>
          <w:numId w:val="34"/>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 xml:space="preserve">The methodology is reproducible </w:t>
      </w:r>
    </w:p>
    <w:p w14:paraId="22D71047" w14:textId="77777777" w:rsidR="0085442A" w:rsidRPr="003D2366" w:rsidRDefault="0085442A" w:rsidP="00BC02E4">
      <w:pPr>
        <w:pStyle w:val="ListParagraph"/>
        <w:numPr>
          <w:ilvl w:val="0"/>
          <w:numId w:val="34"/>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 xml:space="preserve">Results are clearly presented and discussed </w:t>
      </w:r>
    </w:p>
    <w:p w14:paraId="2F984458" w14:textId="77777777" w:rsidR="0085442A" w:rsidRPr="003D2366" w:rsidRDefault="0085442A" w:rsidP="00BC02E4">
      <w:pPr>
        <w:pStyle w:val="ListParagraph"/>
        <w:numPr>
          <w:ilvl w:val="0"/>
          <w:numId w:val="34"/>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 xml:space="preserve">Language is correct and professional </w:t>
      </w:r>
    </w:p>
    <w:p w14:paraId="7F82A18E" w14:textId="77777777" w:rsidR="0085442A" w:rsidRPr="003D2366" w:rsidRDefault="0085442A" w:rsidP="00BC02E4">
      <w:pPr>
        <w:pStyle w:val="ListParagraph"/>
        <w:numPr>
          <w:ilvl w:val="0"/>
          <w:numId w:val="34"/>
        </w:numPr>
        <w:spacing w:after="0"/>
        <w:contextualSpacing w:val="0"/>
        <w:jc w:val="both"/>
        <w:rPr>
          <w:rFonts w:ascii="Times New Roman" w:hAnsi="Times New Roman" w:cs="Times New Roman"/>
          <w:lang w:val="en-GB"/>
        </w:rPr>
      </w:pPr>
      <w:r w:rsidRPr="003D2366">
        <w:rPr>
          <w:rFonts w:ascii="Times New Roman" w:hAnsi="Times New Roman" w:cs="Times New Roman"/>
          <w:lang w:val="en-GB"/>
        </w:rPr>
        <w:t xml:space="preserve">References are complete and consistent </w:t>
      </w:r>
    </w:p>
    <w:p w14:paraId="3C5C76B2" w14:textId="776B8109" w:rsidR="0085442A" w:rsidRPr="00E44221" w:rsidRDefault="0085442A" w:rsidP="00F167C0">
      <w:pPr>
        <w:pStyle w:val="Heading2"/>
        <w:spacing w:after="60"/>
        <w:rPr>
          <w:rFonts w:ascii="Times New Roman" w:eastAsia="Times New Roman" w:hAnsi="Times New Roman" w:cs="Times New Roman"/>
          <w:u w:val="single"/>
          <w:lang w:val="en-GB"/>
        </w:rPr>
      </w:pPr>
      <w:r w:rsidRPr="00E44221">
        <w:rPr>
          <w:rFonts w:ascii="Times New Roman" w:eastAsia="Times New Roman" w:hAnsi="Times New Roman" w:cs="Times New Roman"/>
          <w:u w:val="single"/>
          <w:lang w:val="en-GB"/>
        </w:rPr>
        <w:t xml:space="preserve">10 </w:t>
      </w:r>
      <w:r w:rsidR="00C04866" w:rsidRPr="00E44221">
        <w:rPr>
          <w:rFonts w:ascii="Times New Roman" w:eastAsia="Times New Roman" w:hAnsi="Times New Roman" w:cs="Times New Roman"/>
          <w:u w:val="single"/>
          <w:lang w:val="en-GB"/>
        </w:rPr>
        <w:t>Final notes</w:t>
      </w:r>
    </w:p>
    <w:p w14:paraId="42426C12" w14:textId="77777777" w:rsidR="0085442A" w:rsidRPr="003D2366" w:rsidRDefault="0085442A" w:rsidP="00BC02E4">
      <w:pPr>
        <w:spacing w:after="0"/>
        <w:jc w:val="both"/>
        <w:rPr>
          <w:rFonts w:ascii="Times New Roman" w:hAnsi="Times New Roman" w:cs="Times New Roman"/>
          <w:lang w:val="en-GB"/>
        </w:rPr>
      </w:pPr>
      <w:r w:rsidRPr="003D2366">
        <w:rPr>
          <w:rFonts w:ascii="Times New Roman" w:hAnsi="Times New Roman" w:cs="Times New Roman"/>
          <w:lang w:val="en-GB"/>
        </w:rPr>
        <w:t>The Editorial Board reserves the right to adjust formatting and language to meet publication standards.</w:t>
      </w:r>
    </w:p>
    <w:p w14:paraId="0938CD7A" w14:textId="77777777" w:rsidR="0085442A" w:rsidRPr="003D2366" w:rsidRDefault="0085442A" w:rsidP="00BC02E4">
      <w:pPr>
        <w:spacing w:after="0"/>
        <w:jc w:val="both"/>
        <w:rPr>
          <w:rFonts w:ascii="Times New Roman" w:hAnsi="Times New Roman" w:cs="Times New Roman"/>
          <w:lang w:val="en-GB"/>
        </w:rPr>
      </w:pPr>
      <w:r w:rsidRPr="003D2366">
        <w:rPr>
          <w:rFonts w:ascii="Times New Roman" w:hAnsi="Times New Roman" w:cs="Times New Roman"/>
          <w:lang w:val="en-GB"/>
        </w:rPr>
        <w:t>For any questions, please contact the conference organisers.</w:t>
      </w:r>
    </w:p>
    <w:p w14:paraId="5D85474F" w14:textId="2BF242A8" w:rsidR="00EB73A6" w:rsidRPr="003D2366" w:rsidRDefault="00EB73A6" w:rsidP="00A73112">
      <w:pPr>
        <w:pStyle w:val="Heading2"/>
        <w:spacing w:before="240" w:after="60"/>
        <w:rPr>
          <w:rFonts w:ascii="Times New Roman" w:eastAsia="Times New Roman" w:hAnsi="Times New Roman" w:cs="Times New Roman"/>
          <w:lang w:val="en-GB"/>
        </w:rPr>
      </w:pPr>
      <w:r w:rsidRPr="003D2366">
        <w:rPr>
          <w:rFonts w:ascii="Times New Roman" w:eastAsia="Times New Roman" w:hAnsi="Times New Roman" w:cs="Times New Roman"/>
          <w:lang w:val="en-GB"/>
        </w:rPr>
        <w:t xml:space="preserve">Appendix A – Manuscript template </w:t>
      </w:r>
    </w:p>
    <w:p w14:paraId="3723C9B1" w14:textId="7E7976C1" w:rsidR="0062305E" w:rsidRPr="003D2366" w:rsidRDefault="00135270" w:rsidP="00C72C61">
      <w:pPr>
        <w:spacing w:after="0"/>
        <w:rPr>
          <w:rFonts w:ascii="Times New Roman" w:hAnsi="Times New Roman" w:cs="Times New Roman"/>
          <w:sz w:val="28"/>
          <w:lang w:val="en-GB"/>
        </w:rPr>
      </w:pPr>
      <w:r w:rsidRPr="003D2366">
        <w:rPr>
          <w:rFonts w:ascii="Times New Roman" w:hAnsi="Times New Roman" w:cs="Times New Roman"/>
          <w:lang w:val="en-GB"/>
        </w:rPr>
        <w:t>Authors must follow the structure and formatting below when preparing the manuscript.</w:t>
      </w:r>
      <w:r w:rsidR="00BB635D">
        <w:rPr>
          <w:rFonts w:ascii="Times New Roman" w:hAnsi="Times New Roman" w:cs="Times New Roman"/>
          <w:lang w:val="en-GB"/>
        </w:rPr>
        <w:t xml:space="preserve"> Keep it </w:t>
      </w:r>
      <w:r w:rsidR="006875F8">
        <w:rPr>
          <w:rFonts w:ascii="Times New Roman" w:hAnsi="Times New Roman" w:cs="Times New Roman"/>
          <w:lang w:val="en-GB"/>
        </w:rPr>
        <w:t>s</w:t>
      </w:r>
      <w:r w:rsidR="00BB635D">
        <w:rPr>
          <w:rFonts w:ascii="Times New Roman" w:hAnsi="Times New Roman" w:cs="Times New Roman"/>
          <w:lang w:val="en-GB"/>
        </w:rPr>
        <w:t>imple</w:t>
      </w:r>
      <w:r w:rsidR="00C86FF7">
        <w:rPr>
          <w:rFonts w:ascii="Times New Roman" w:hAnsi="Times New Roman" w:cs="Times New Roman"/>
          <w:lang w:val="en-GB"/>
        </w:rPr>
        <w:t xml:space="preserve">. </w:t>
      </w:r>
      <w:bookmarkStart w:id="0" w:name="_GoBack"/>
      <w:bookmarkEnd w:id="0"/>
    </w:p>
    <w:p w14:paraId="497B5C37" w14:textId="77777777" w:rsidR="007E536D" w:rsidRPr="003D2366" w:rsidRDefault="007E536D" w:rsidP="006966E5">
      <w:pPr>
        <w:spacing w:after="0" w:line="240" w:lineRule="auto"/>
        <w:jc w:val="center"/>
        <w:rPr>
          <w:rFonts w:ascii="Times New Roman" w:eastAsia="Times New Roman" w:hAnsi="Times New Roman" w:cs="Times New Roman"/>
          <w:b/>
          <w:bCs/>
          <w:color w:val="1F497D" w:themeColor="text2"/>
          <w:kern w:val="28"/>
          <w:sz w:val="32"/>
          <w:szCs w:val="32"/>
          <w:lang w:val="en-GB"/>
        </w:rPr>
      </w:pPr>
    </w:p>
    <w:p w14:paraId="519709BE" w14:textId="3C52A471" w:rsidR="00135270" w:rsidRPr="00173D09" w:rsidRDefault="00135270" w:rsidP="006966E5">
      <w:pPr>
        <w:spacing w:after="0" w:line="240" w:lineRule="auto"/>
        <w:jc w:val="center"/>
        <w:rPr>
          <w:rFonts w:ascii="Times New Roman" w:hAnsi="Times New Roman" w:cs="Times New Roman"/>
          <w:sz w:val="28"/>
          <w:szCs w:val="28"/>
          <w:lang w:val="en-GB"/>
        </w:rPr>
      </w:pPr>
      <w:r w:rsidRPr="00173D09">
        <w:rPr>
          <w:rFonts w:ascii="Times New Roman" w:eastAsia="Times New Roman" w:hAnsi="Times New Roman" w:cs="Times New Roman"/>
          <w:b/>
          <w:bCs/>
          <w:color w:val="1F497D" w:themeColor="text2"/>
          <w:kern w:val="28"/>
          <w:sz w:val="28"/>
          <w:szCs w:val="28"/>
          <w:lang w:val="en-GB"/>
        </w:rPr>
        <w:t>TITLE OF THE PAPER</w:t>
      </w:r>
      <w:r w:rsidRPr="00173D09">
        <w:rPr>
          <w:rFonts w:ascii="Times New Roman" w:hAnsi="Times New Roman" w:cs="Times New Roman"/>
          <w:sz w:val="28"/>
          <w:szCs w:val="28"/>
          <w:lang w:val="en-GB"/>
        </w:rPr>
        <w:t xml:space="preserve"> (14 </w:t>
      </w:r>
      <w:proofErr w:type="spellStart"/>
      <w:r w:rsidRPr="00173D09">
        <w:rPr>
          <w:rFonts w:ascii="Times New Roman" w:hAnsi="Times New Roman" w:cs="Times New Roman"/>
          <w:sz w:val="28"/>
          <w:szCs w:val="28"/>
          <w:lang w:val="en-GB"/>
        </w:rPr>
        <w:t>pt</w:t>
      </w:r>
      <w:proofErr w:type="spellEnd"/>
      <w:r w:rsidRPr="00173D09">
        <w:rPr>
          <w:rFonts w:ascii="Times New Roman" w:hAnsi="Times New Roman" w:cs="Times New Roman"/>
          <w:sz w:val="28"/>
          <w:szCs w:val="28"/>
          <w:lang w:val="en-GB"/>
        </w:rPr>
        <w:t>, bold, centred)</w:t>
      </w:r>
    </w:p>
    <w:p w14:paraId="2A5D9B3C" w14:textId="1C8D89AB" w:rsidR="00135270" w:rsidRPr="003D2366" w:rsidRDefault="00135270" w:rsidP="006966E5">
      <w:pPr>
        <w:spacing w:after="0" w:line="240" w:lineRule="auto"/>
        <w:jc w:val="center"/>
        <w:rPr>
          <w:rFonts w:ascii="Times New Roman" w:hAnsi="Times New Roman" w:cs="Times New Roman"/>
          <w:lang w:val="en-GB"/>
        </w:rPr>
      </w:pPr>
      <w:r w:rsidRPr="003D2366">
        <w:rPr>
          <w:rFonts w:ascii="Times New Roman" w:hAnsi="Times New Roman" w:cs="Times New Roman"/>
          <w:lang w:val="en-GB"/>
        </w:rPr>
        <w:t>Author Name1, Author Name2</w:t>
      </w:r>
      <w:r w:rsidRPr="003D2366">
        <w:rPr>
          <w:rFonts w:ascii="Times New Roman" w:hAnsi="Times New Roman" w:cs="Times New Roman"/>
          <w:lang w:val="en-GB"/>
        </w:rPr>
        <w:br/>
        <w:t>Affiliation (Institution, City, Country)</w:t>
      </w:r>
      <w:r w:rsidRPr="003D2366">
        <w:rPr>
          <w:rFonts w:ascii="Times New Roman" w:hAnsi="Times New Roman" w:cs="Times New Roman"/>
          <w:lang w:val="en-GB"/>
        </w:rPr>
        <w:br/>
        <w:t>Corresponding author: email@example.com</w:t>
      </w:r>
    </w:p>
    <w:p w14:paraId="7CE716DF" w14:textId="77777777" w:rsidR="007E536D" w:rsidRPr="003D2366" w:rsidRDefault="007E536D" w:rsidP="006966E5">
      <w:pPr>
        <w:spacing w:after="0" w:line="240" w:lineRule="auto"/>
        <w:jc w:val="center"/>
        <w:rPr>
          <w:rFonts w:ascii="Times New Roman" w:hAnsi="Times New Roman" w:cs="Times New Roman"/>
          <w:lang w:val="en-GB"/>
        </w:rPr>
      </w:pPr>
    </w:p>
    <w:p w14:paraId="2BDC4B40" w14:textId="77777777" w:rsidR="00DD2521" w:rsidRPr="003D2366" w:rsidRDefault="00DD2521" w:rsidP="00135270">
      <w:pPr>
        <w:spacing w:after="0" w:line="240" w:lineRule="auto"/>
        <w:rPr>
          <w:rFonts w:ascii="Times New Roman" w:hAnsi="Times New Roman" w:cs="Times New Roman"/>
          <w:lang w:val="en-GB"/>
        </w:rPr>
      </w:pPr>
    </w:p>
    <w:p w14:paraId="64192523" w14:textId="2899B5B3" w:rsidR="00135270" w:rsidRPr="003D2366" w:rsidRDefault="00135270" w:rsidP="00D8679C">
      <w:pPr>
        <w:spacing w:after="0" w:line="240" w:lineRule="auto"/>
        <w:jc w:val="both"/>
        <w:rPr>
          <w:rFonts w:ascii="Times New Roman" w:hAnsi="Times New Roman" w:cs="Times New Roman"/>
          <w:lang w:val="en-GB"/>
        </w:rPr>
      </w:pPr>
      <w:r w:rsidRPr="003D2366">
        <w:rPr>
          <w:rFonts w:ascii="Times New Roman" w:hAnsi="Times New Roman" w:cs="Times New Roman"/>
          <w:b/>
          <w:lang w:val="en-GB"/>
        </w:rPr>
        <w:t>ABSTRACT</w:t>
      </w:r>
      <w:r w:rsidRPr="003D2366">
        <w:rPr>
          <w:rFonts w:ascii="Times New Roman" w:hAnsi="Times New Roman" w:cs="Times New Roman"/>
          <w:lang w:val="en-GB"/>
        </w:rPr>
        <w:t xml:space="preserve"> (11 </w:t>
      </w:r>
      <w:proofErr w:type="spellStart"/>
      <w:r w:rsidRPr="003D2366">
        <w:rPr>
          <w:rFonts w:ascii="Times New Roman" w:hAnsi="Times New Roman" w:cs="Times New Roman"/>
          <w:lang w:val="en-GB"/>
        </w:rPr>
        <w:t>pt</w:t>
      </w:r>
      <w:proofErr w:type="spellEnd"/>
      <w:r w:rsidRPr="003D2366">
        <w:rPr>
          <w:rFonts w:ascii="Times New Roman" w:hAnsi="Times New Roman" w:cs="Times New Roman"/>
          <w:lang w:val="en-GB"/>
        </w:rPr>
        <w:t xml:space="preserve">, </w:t>
      </w:r>
      <w:r w:rsidRPr="003D2366">
        <w:rPr>
          <w:rFonts w:ascii="Times New Roman" w:hAnsi="Times New Roman" w:cs="Times New Roman"/>
          <w:i/>
          <w:lang w:val="en-GB"/>
        </w:rPr>
        <w:t>italic</w:t>
      </w:r>
      <w:r w:rsidRPr="003D2366">
        <w:rPr>
          <w:rFonts w:ascii="Times New Roman" w:hAnsi="Times New Roman" w:cs="Times New Roman"/>
          <w:lang w:val="en-GB"/>
        </w:rPr>
        <w:t>)</w:t>
      </w:r>
    </w:p>
    <w:p w14:paraId="33B28F79" w14:textId="76CF6050" w:rsidR="00135270" w:rsidRPr="003D2366" w:rsidRDefault="00135270" w:rsidP="00D8679C">
      <w:pPr>
        <w:spacing w:after="0" w:line="240" w:lineRule="auto"/>
        <w:jc w:val="both"/>
        <w:rPr>
          <w:rFonts w:ascii="Times New Roman" w:hAnsi="Times New Roman" w:cs="Times New Roman"/>
          <w:lang w:val="en-GB"/>
        </w:rPr>
      </w:pPr>
      <w:r w:rsidRPr="003D2366">
        <w:rPr>
          <w:rFonts w:ascii="Times New Roman" w:hAnsi="Times New Roman" w:cs="Times New Roman"/>
          <w:lang w:val="en-GB"/>
        </w:rPr>
        <w:t>Insert abstract here (150</w:t>
      </w:r>
      <w:r w:rsidR="0048709E" w:rsidRPr="003D2366">
        <w:rPr>
          <w:rFonts w:ascii="Times New Roman" w:hAnsi="Times New Roman" w:cs="Times New Roman"/>
          <w:lang w:val="en-GB"/>
        </w:rPr>
        <w:t xml:space="preserve"> – </w:t>
      </w:r>
      <w:r w:rsidRPr="003D2366">
        <w:rPr>
          <w:rFonts w:ascii="Times New Roman" w:hAnsi="Times New Roman" w:cs="Times New Roman"/>
          <w:lang w:val="en-GB"/>
        </w:rPr>
        <w:t>250 words, single paragraph, no references).</w:t>
      </w:r>
    </w:p>
    <w:p w14:paraId="6436F40A" w14:textId="77777777" w:rsidR="00135270" w:rsidRPr="003D2366" w:rsidRDefault="00135270" w:rsidP="00D8679C">
      <w:pPr>
        <w:spacing w:after="0" w:line="240" w:lineRule="auto"/>
        <w:jc w:val="both"/>
        <w:rPr>
          <w:rFonts w:ascii="Times New Roman" w:hAnsi="Times New Roman" w:cs="Times New Roman"/>
          <w:lang w:val="en-GB"/>
        </w:rPr>
      </w:pPr>
      <w:r w:rsidRPr="003D2366">
        <w:rPr>
          <w:rFonts w:ascii="Times New Roman" w:hAnsi="Times New Roman" w:cs="Times New Roman"/>
          <w:lang w:val="en-GB"/>
        </w:rPr>
        <w:t xml:space="preserve">Keywords: keyword1, keyword2, keyword3 </w:t>
      </w:r>
      <w:r w:rsidRPr="003D2366">
        <w:rPr>
          <w:rFonts w:ascii="Times New Roman" w:hAnsi="Times New Roman" w:cs="Times New Roman"/>
          <w:i/>
          <w:lang w:val="en-GB"/>
        </w:rPr>
        <w:t>(italic)</w:t>
      </w:r>
    </w:p>
    <w:p w14:paraId="5E14BAD9" w14:textId="77777777" w:rsidR="00B44E7F" w:rsidRPr="003D2366" w:rsidRDefault="00B44E7F" w:rsidP="00D8679C">
      <w:pPr>
        <w:spacing w:after="0" w:line="240" w:lineRule="auto"/>
        <w:jc w:val="both"/>
        <w:rPr>
          <w:rFonts w:ascii="Times New Roman" w:hAnsi="Times New Roman" w:cs="Times New Roman"/>
          <w:lang w:val="en-GB"/>
        </w:rPr>
      </w:pPr>
    </w:p>
    <w:p w14:paraId="2B3D10BB" w14:textId="0BD8DE54" w:rsidR="00135270" w:rsidRPr="003D2366" w:rsidRDefault="00135270" w:rsidP="00D8679C">
      <w:pPr>
        <w:spacing w:after="0" w:line="240" w:lineRule="auto"/>
        <w:jc w:val="both"/>
        <w:rPr>
          <w:rFonts w:ascii="Times New Roman" w:hAnsi="Times New Roman" w:cs="Times New Roman"/>
          <w:sz w:val="24"/>
          <w:lang w:val="en-GB"/>
        </w:rPr>
      </w:pPr>
      <w:r w:rsidRPr="003D2366">
        <w:rPr>
          <w:rFonts w:ascii="Times New Roman" w:hAnsi="Times New Roman" w:cs="Times New Roman"/>
          <w:b/>
          <w:sz w:val="24"/>
          <w:lang w:val="en-GB"/>
        </w:rPr>
        <w:t>1 INTRODUCTION</w:t>
      </w:r>
      <w:r w:rsidRPr="003D2366">
        <w:rPr>
          <w:rFonts w:ascii="Times New Roman" w:hAnsi="Times New Roman" w:cs="Times New Roman"/>
          <w:sz w:val="24"/>
          <w:lang w:val="en-GB"/>
        </w:rPr>
        <w:t xml:space="preserve"> (12 </w:t>
      </w:r>
      <w:proofErr w:type="spellStart"/>
      <w:r w:rsidRPr="003D2366">
        <w:rPr>
          <w:rFonts w:ascii="Times New Roman" w:hAnsi="Times New Roman" w:cs="Times New Roman"/>
          <w:sz w:val="24"/>
          <w:lang w:val="en-GB"/>
        </w:rPr>
        <w:t>pt</w:t>
      </w:r>
      <w:proofErr w:type="spellEnd"/>
      <w:r w:rsidRPr="003D2366">
        <w:rPr>
          <w:rFonts w:ascii="Times New Roman" w:hAnsi="Times New Roman" w:cs="Times New Roman"/>
          <w:sz w:val="24"/>
          <w:lang w:val="en-GB"/>
        </w:rPr>
        <w:t xml:space="preserve">, </w:t>
      </w:r>
      <w:r w:rsidRPr="003D2366">
        <w:rPr>
          <w:rFonts w:ascii="Times New Roman" w:hAnsi="Times New Roman" w:cs="Times New Roman"/>
          <w:b/>
          <w:sz w:val="24"/>
          <w:lang w:val="en-GB"/>
        </w:rPr>
        <w:t>bold</w:t>
      </w:r>
      <w:r w:rsidRPr="003D2366">
        <w:rPr>
          <w:rFonts w:ascii="Times New Roman" w:hAnsi="Times New Roman" w:cs="Times New Roman"/>
          <w:sz w:val="24"/>
          <w:lang w:val="en-GB"/>
        </w:rPr>
        <w:t>)</w:t>
      </w:r>
    </w:p>
    <w:p w14:paraId="60B79B64" w14:textId="36690A8D" w:rsidR="00135270" w:rsidRPr="003D2366" w:rsidRDefault="00135270" w:rsidP="00D8679C">
      <w:pPr>
        <w:spacing w:after="0" w:line="240" w:lineRule="auto"/>
        <w:jc w:val="both"/>
        <w:rPr>
          <w:rFonts w:ascii="Times New Roman" w:hAnsi="Times New Roman" w:cs="Times New Roman"/>
          <w:sz w:val="24"/>
          <w:lang w:val="en-GB"/>
        </w:rPr>
      </w:pPr>
      <w:r w:rsidRPr="003D2366">
        <w:rPr>
          <w:rFonts w:ascii="Times New Roman" w:hAnsi="Times New Roman" w:cs="Times New Roman"/>
          <w:sz w:val="24"/>
          <w:lang w:val="en-GB"/>
        </w:rPr>
        <w:t>Insert text here.</w:t>
      </w:r>
    </w:p>
    <w:p w14:paraId="76C6A321" w14:textId="77777777" w:rsidR="0062305E" w:rsidRPr="003D2366" w:rsidRDefault="0062305E" w:rsidP="00D8679C">
      <w:pPr>
        <w:spacing w:after="0" w:line="240" w:lineRule="auto"/>
        <w:jc w:val="both"/>
        <w:rPr>
          <w:rFonts w:ascii="Times New Roman" w:hAnsi="Times New Roman" w:cs="Times New Roman"/>
          <w:sz w:val="24"/>
          <w:lang w:val="en-GB"/>
        </w:rPr>
      </w:pPr>
    </w:p>
    <w:p w14:paraId="7ED133C6" w14:textId="77777777" w:rsidR="00135270" w:rsidRPr="003D2366" w:rsidRDefault="00135270" w:rsidP="00D8679C">
      <w:pPr>
        <w:spacing w:after="0" w:line="240" w:lineRule="auto"/>
        <w:jc w:val="both"/>
        <w:rPr>
          <w:rFonts w:ascii="Times New Roman" w:hAnsi="Times New Roman" w:cs="Times New Roman"/>
          <w:sz w:val="24"/>
          <w:lang w:val="en-GB"/>
        </w:rPr>
      </w:pPr>
      <w:r w:rsidRPr="003D2366">
        <w:rPr>
          <w:rFonts w:ascii="Times New Roman" w:hAnsi="Times New Roman" w:cs="Times New Roman"/>
          <w:b/>
          <w:sz w:val="24"/>
          <w:lang w:val="en-GB"/>
        </w:rPr>
        <w:t>2 BACKGROUND</w:t>
      </w:r>
      <w:r w:rsidRPr="003D2366">
        <w:rPr>
          <w:rFonts w:ascii="Times New Roman" w:hAnsi="Times New Roman" w:cs="Times New Roman"/>
          <w:sz w:val="24"/>
          <w:lang w:val="en-GB"/>
        </w:rPr>
        <w:t xml:space="preserve"> (12 </w:t>
      </w:r>
      <w:proofErr w:type="spellStart"/>
      <w:r w:rsidRPr="003D2366">
        <w:rPr>
          <w:rFonts w:ascii="Times New Roman" w:hAnsi="Times New Roman" w:cs="Times New Roman"/>
          <w:sz w:val="24"/>
          <w:lang w:val="en-GB"/>
        </w:rPr>
        <w:t>pt</w:t>
      </w:r>
      <w:proofErr w:type="spellEnd"/>
      <w:r w:rsidRPr="003D2366">
        <w:rPr>
          <w:rFonts w:ascii="Times New Roman" w:hAnsi="Times New Roman" w:cs="Times New Roman"/>
          <w:sz w:val="24"/>
          <w:lang w:val="en-GB"/>
        </w:rPr>
        <w:t xml:space="preserve">, </w:t>
      </w:r>
      <w:r w:rsidRPr="003D2366">
        <w:rPr>
          <w:rFonts w:ascii="Times New Roman" w:hAnsi="Times New Roman" w:cs="Times New Roman"/>
          <w:b/>
          <w:sz w:val="24"/>
          <w:lang w:val="en-GB"/>
        </w:rPr>
        <w:t>bold</w:t>
      </w:r>
      <w:r w:rsidRPr="003D2366">
        <w:rPr>
          <w:rFonts w:ascii="Times New Roman" w:hAnsi="Times New Roman" w:cs="Times New Roman"/>
          <w:sz w:val="24"/>
          <w:lang w:val="en-GB"/>
        </w:rPr>
        <w:t>)</w:t>
      </w:r>
    </w:p>
    <w:p w14:paraId="3ABC3B13" w14:textId="3D6D1602" w:rsidR="00135270" w:rsidRPr="003D2366" w:rsidRDefault="00135270" w:rsidP="00D8679C">
      <w:pPr>
        <w:spacing w:after="0" w:line="240" w:lineRule="auto"/>
        <w:jc w:val="both"/>
        <w:rPr>
          <w:rFonts w:ascii="Times New Roman" w:hAnsi="Times New Roman" w:cs="Times New Roman"/>
          <w:sz w:val="24"/>
          <w:lang w:val="en-GB"/>
        </w:rPr>
      </w:pPr>
      <w:r w:rsidRPr="003D2366">
        <w:rPr>
          <w:rFonts w:ascii="Times New Roman" w:hAnsi="Times New Roman" w:cs="Times New Roman"/>
          <w:sz w:val="24"/>
          <w:lang w:val="en-GB"/>
        </w:rPr>
        <w:t>Insert text here.</w:t>
      </w:r>
    </w:p>
    <w:p w14:paraId="1CF22FA8" w14:textId="77777777" w:rsidR="0062305E" w:rsidRPr="003D2366" w:rsidRDefault="0062305E" w:rsidP="00D8679C">
      <w:pPr>
        <w:spacing w:after="0" w:line="240" w:lineRule="auto"/>
        <w:jc w:val="both"/>
        <w:rPr>
          <w:rFonts w:ascii="Times New Roman" w:hAnsi="Times New Roman" w:cs="Times New Roman"/>
          <w:sz w:val="24"/>
          <w:lang w:val="en-GB"/>
        </w:rPr>
      </w:pPr>
    </w:p>
    <w:p w14:paraId="62332363" w14:textId="77777777" w:rsidR="00135270" w:rsidRPr="003D2366" w:rsidRDefault="00135270" w:rsidP="00D8679C">
      <w:pPr>
        <w:spacing w:after="0" w:line="240" w:lineRule="auto"/>
        <w:jc w:val="both"/>
        <w:rPr>
          <w:rFonts w:ascii="Times New Roman" w:hAnsi="Times New Roman" w:cs="Times New Roman"/>
          <w:sz w:val="24"/>
          <w:lang w:val="en-GB"/>
        </w:rPr>
      </w:pPr>
      <w:r w:rsidRPr="003D2366">
        <w:rPr>
          <w:rFonts w:ascii="Times New Roman" w:hAnsi="Times New Roman" w:cs="Times New Roman"/>
          <w:b/>
          <w:sz w:val="24"/>
          <w:lang w:val="en-GB"/>
        </w:rPr>
        <w:t>3 METHODOLOGY</w:t>
      </w:r>
      <w:r w:rsidRPr="003D2366">
        <w:rPr>
          <w:rFonts w:ascii="Times New Roman" w:hAnsi="Times New Roman" w:cs="Times New Roman"/>
          <w:sz w:val="24"/>
          <w:lang w:val="en-GB"/>
        </w:rPr>
        <w:t xml:space="preserve"> (12 </w:t>
      </w:r>
      <w:proofErr w:type="spellStart"/>
      <w:r w:rsidRPr="003D2366">
        <w:rPr>
          <w:rFonts w:ascii="Times New Roman" w:hAnsi="Times New Roman" w:cs="Times New Roman"/>
          <w:sz w:val="24"/>
          <w:lang w:val="en-GB"/>
        </w:rPr>
        <w:t>pt</w:t>
      </w:r>
      <w:proofErr w:type="spellEnd"/>
      <w:r w:rsidRPr="003D2366">
        <w:rPr>
          <w:rFonts w:ascii="Times New Roman" w:hAnsi="Times New Roman" w:cs="Times New Roman"/>
          <w:sz w:val="24"/>
          <w:lang w:val="en-GB"/>
        </w:rPr>
        <w:t xml:space="preserve">, </w:t>
      </w:r>
      <w:r w:rsidRPr="003D2366">
        <w:rPr>
          <w:rFonts w:ascii="Times New Roman" w:hAnsi="Times New Roman" w:cs="Times New Roman"/>
          <w:b/>
          <w:sz w:val="24"/>
          <w:lang w:val="en-GB"/>
        </w:rPr>
        <w:t>bold</w:t>
      </w:r>
      <w:r w:rsidRPr="003D2366">
        <w:rPr>
          <w:rFonts w:ascii="Times New Roman" w:hAnsi="Times New Roman" w:cs="Times New Roman"/>
          <w:sz w:val="24"/>
          <w:lang w:val="en-GB"/>
        </w:rPr>
        <w:t>)</w:t>
      </w:r>
    </w:p>
    <w:p w14:paraId="5EE184D9" w14:textId="121B0D36" w:rsidR="00135270" w:rsidRPr="003D2366" w:rsidRDefault="00135270" w:rsidP="00D8679C">
      <w:pPr>
        <w:spacing w:after="0" w:line="240" w:lineRule="auto"/>
        <w:jc w:val="both"/>
        <w:rPr>
          <w:rFonts w:ascii="Times New Roman" w:hAnsi="Times New Roman" w:cs="Times New Roman"/>
          <w:sz w:val="24"/>
          <w:lang w:val="en-GB"/>
        </w:rPr>
      </w:pPr>
      <w:r w:rsidRPr="003D2366">
        <w:rPr>
          <w:rFonts w:ascii="Times New Roman" w:hAnsi="Times New Roman" w:cs="Times New Roman"/>
          <w:sz w:val="24"/>
          <w:lang w:val="en-GB"/>
        </w:rPr>
        <w:t>Insert text here.</w:t>
      </w:r>
    </w:p>
    <w:p w14:paraId="32D6878A" w14:textId="77777777" w:rsidR="0062305E" w:rsidRPr="003D2366" w:rsidRDefault="0062305E" w:rsidP="00D8679C">
      <w:pPr>
        <w:spacing w:after="0" w:line="240" w:lineRule="auto"/>
        <w:jc w:val="both"/>
        <w:rPr>
          <w:rFonts w:ascii="Times New Roman" w:hAnsi="Times New Roman" w:cs="Times New Roman"/>
          <w:sz w:val="24"/>
          <w:lang w:val="en-GB"/>
        </w:rPr>
      </w:pPr>
    </w:p>
    <w:p w14:paraId="0CB26AA7" w14:textId="77777777" w:rsidR="00135270" w:rsidRPr="003D2366" w:rsidRDefault="00135270" w:rsidP="00D8679C">
      <w:pPr>
        <w:spacing w:after="0" w:line="240" w:lineRule="auto"/>
        <w:jc w:val="both"/>
        <w:rPr>
          <w:rFonts w:ascii="Times New Roman" w:hAnsi="Times New Roman" w:cs="Times New Roman"/>
          <w:sz w:val="24"/>
          <w:lang w:val="en-GB"/>
        </w:rPr>
      </w:pPr>
      <w:r w:rsidRPr="003D2366">
        <w:rPr>
          <w:rFonts w:ascii="Times New Roman" w:hAnsi="Times New Roman" w:cs="Times New Roman"/>
          <w:b/>
          <w:sz w:val="24"/>
          <w:lang w:val="en-GB"/>
        </w:rPr>
        <w:t>4 RESULTS</w:t>
      </w:r>
      <w:r w:rsidRPr="003D2366">
        <w:rPr>
          <w:rFonts w:ascii="Times New Roman" w:hAnsi="Times New Roman" w:cs="Times New Roman"/>
          <w:sz w:val="24"/>
          <w:lang w:val="en-GB"/>
        </w:rPr>
        <w:t xml:space="preserve"> (12 </w:t>
      </w:r>
      <w:proofErr w:type="spellStart"/>
      <w:r w:rsidRPr="003D2366">
        <w:rPr>
          <w:rFonts w:ascii="Times New Roman" w:hAnsi="Times New Roman" w:cs="Times New Roman"/>
          <w:sz w:val="24"/>
          <w:lang w:val="en-GB"/>
        </w:rPr>
        <w:t>pt</w:t>
      </w:r>
      <w:proofErr w:type="spellEnd"/>
      <w:r w:rsidRPr="003D2366">
        <w:rPr>
          <w:rFonts w:ascii="Times New Roman" w:hAnsi="Times New Roman" w:cs="Times New Roman"/>
          <w:sz w:val="24"/>
          <w:lang w:val="en-GB"/>
        </w:rPr>
        <w:t xml:space="preserve">, </w:t>
      </w:r>
      <w:r w:rsidRPr="003D2366">
        <w:rPr>
          <w:rFonts w:ascii="Times New Roman" w:hAnsi="Times New Roman" w:cs="Times New Roman"/>
          <w:b/>
          <w:sz w:val="24"/>
          <w:lang w:val="en-GB"/>
        </w:rPr>
        <w:t>bold</w:t>
      </w:r>
      <w:r w:rsidRPr="003D2366">
        <w:rPr>
          <w:rFonts w:ascii="Times New Roman" w:hAnsi="Times New Roman" w:cs="Times New Roman"/>
          <w:sz w:val="24"/>
          <w:lang w:val="en-GB"/>
        </w:rPr>
        <w:t>)</w:t>
      </w:r>
    </w:p>
    <w:p w14:paraId="33B238C6" w14:textId="47EF2EAF" w:rsidR="00135270" w:rsidRPr="003D2366" w:rsidRDefault="00135270" w:rsidP="00D8679C">
      <w:pPr>
        <w:spacing w:after="0" w:line="240" w:lineRule="auto"/>
        <w:jc w:val="both"/>
        <w:rPr>
          <w:rFonts w:ascii="Times New Roman" w:hAnsi="Times New Roman" w:cs="Times New Roman"/>
          <w:sz w:val="24"/>
          <w:lang w:val="en-GB"/>
        </w:rPr>
      </w:pPr>
      <w:r w:rsidRPr="003D2366">
        <w:rPr>
          <w:rFonts w:ascii="Times New Roman" w:hAnsi="Times New Roman" w:cs="Times New Roman"/>
          <w:sz w:val="24"/>
          <w:lang w:val="en-GB"/>
        </w:rPr>
        <w:t>Insert text here.</w:t>
      </w:r>
    </w:p>
    <w:p w14:paraId="3DDEC6DE" w14:textId="77777777" w:rsidR="0062305E" w:rsidRPr="003D2366" w:rsidRDefault="0062305E" w:rsidP="00D8679C">
      <w:pPr>
        <w:spacing w:after="0" w:line="240" w:lineRule="auto"/>
        <w:jc w:val="both"/>
        <w:rPr>
          <w:rFonts w:ascii="Times New Roman" w:hAnsi="Times New Roman" w:cs="Times New Roman"/>
          <w:sz w:val="24"/>
          <w:lang w:val="en-GB"/>
        </w:rPr>
      </w:pPr>
    </w:p>
    <w:p w14:paraId="5738CEEF" w14:textId="77777777" w:rsidR="00135270" w:rsidRPr="003D2366" w:rsidRDefault="00135270" w:rsidP="00D8679C">
      <w:pPr>
        <w:spacing w:after="0" w:line="240" w:lineRule="auto"/>
        <w:jc w:val="both"/>
        <w:rPr>
          <w:rFonts w:ascii="Times New Roman" w:hAnsi="Times New Roman" w:cs="Times New Roman"/>
          <w:sz w:val="24"/>
          <w:lang w:val="en-GB"/>
        </w:rPr>
      </w:pPr>
      <w:r w:rsidRPr="003D2366">
        <w:rPr>
          <w:rFonts w:ascii="Times New Roman" w:hAnsi="Times New Roman" w:cs="Times New Roman"/>
          <w:b/>
          <w:sz w:val="24"/>
          <w:lang w:val="en-GB"/>
        </w:rPr>
        <w:t>5 DISCUSSION</w:t>
      </w:r>
      <w:r w:rsidRPr="003D2366">
        <w:rPr>
          <w:rFonts w:ascii="Times New Roman" w:hAnsi="Times New Roman" w:cs="Times New Roman"/>
          <w:sz w:val="24"/>
          <w:lang w:val="en-GB"/>
        </w:rPr>
        <w:t xml:space="preserve"> (12 </w:t>
      </w:r>
      <w:proofErr w:type="spellStart"/>
      <w:r w:rsidRPr="003D2366">
        <w:rPr>
          <w:rFonts w:ascii="Times New Roman" w:hAnsi="Times New Roman" w:cs="Times New Roman"/>
          <w:sz w:val="24"/>
          <w:lang w:val="en-GB"/>
        </w:rPr>
        <w:t>pt</w:t>
      </w:r>
      <w:proofErr w:type="spellEnd"/>
      <w:r w:rsidRPr="003D2366">
        <w:rPr>
          <w:rFonts w:ascii="Times New Roman" w:hAnsi="Times New Roman" w:cs="Times New Roman"/>
          <w:sz w:val="24"/>
          <w:lang w:val="en-GB"/>
        </w:rPr>
        <w:t xml:space="preserve">, </w:t>
      </w:r>
      <w:r w:rsidRPr="003D2366">
        <w:rPr>
          <w:rFonts w:ascii="Times New Roman" w:hAnsi="Times New Roman" w:cs="Times New Roman"/>
          <w:b/>
          <w:sz w:val="24"/>
          <w:lang w:val="en-GB"/>
        </w:rPr>
        <w:t>bold</w:t>
      </w:r>
      <w:r w:rsidRPr="003D2366">
        <w:rPr>
          <w:rFonts w:ascii="Times New Roman" w:hAnsi="Times New Roman" w:cs="Times New Roman"/>
          <w:sz w:val="24"/>
          <w:lang w:val="en-GB"/>
        </w:rPr>
        <w:t>)</w:t>
      </w:r>
    </w:p>
    <w:p w14:paraId="396779D8" w14:textId="267FFD94" w:rsidR="00135270" w:rsidRPr="003D2366" w:rsidRDefault="00135270" w:rsidP="00D8679C">
      <w:pPr>
        <w:spacing w:after="0" w:line="240" w:lineRule="auto"/>
        <w:jc w:val="both"/>
        <w:rPr>
          <w:rFonts w:ascii="Times New Roman" w:hAnsi="Times New Roman" w:cs="Times New Roman"/>
          <w:sz w:val="24"/>
          <w:lang w:val="en-GB"/>
        </w:rPr>
      </w:pPr>
      <w:r w:rsidRPr="003D2366">
        <w:rPr>
          <w:rFonts w:ascii="Times New Roman" w:hAnsi="Times New Roman" w:cs="Times New Roman"/>
          <w:sz w:val="24"/>
          <w:lang w:val="en-GB"/>
        </w:rPr>
        <w:t>Insert text here.</w:t>
      </w:r>
    </w:p>
    <w:p w14:paraId="172FE2D2" w14:textId="77777777" w:rsidR="0062305E" w:rsidRPr="003D2366" w:rsidRDefault="0062305E" w:rsidP="00D8679C">
      <w:pPr>
        <w:spacing w:after="0" w:line="240" w:lineRule="auto"/>
        <w:jc w:val="both"/>
        <w:rPr>
          <w:rFonts w:ascii="Times New Roman" w:hAnsi="Times New Roman" w:cs="Times New Roman"/>
          <w:sz w:val="24"/>
          <w:lang w:val="en-GB"/>
        </w:rPr>
      </w:pPr>
    </w:p>
    <w:p w14:paraId="51BA3733" w14:textId="77777777" w:rsidR="00135270" w:rsidRPr="003D2366" w:rsidRDefault="00135270" w:rsidP="00D8679C">
      <w:pPr>
        <w:spacing w:after="0" w:line="240" w:lineRule="auto"/>
        <w:jc w:val="both"/>
        <w:rPr>
          <w:rFonts w:ascii="Times New Roman" w:hAnsi="Times New Roman" w:cs="Times New Roman"/>
          <w:sz w:val="24"/>
          <w:lang w:val="en-GB"/>
        </w:rPr>
      </w:pPr>
      <w:r w:rsidRPr="003D2366">
        <w:rPr>
          <w:rFonts w:ascii="Times New Roman" w:hAnsi="Times New Roman" w:cs="Times New Roman"/>
          <w:b/>
          <w:sz w:val="24"/>
          <w:lang w:val="en-GB"/>
        </w:rPr>
        <w:t xml:space="preserve">6 </w:t>
      </w:r>
      <w:proofErr w:type="gramStart"/>
      <w:r w:rsidRPr="003D2366">
        <w:rPr>
          <w:rFonts w:ascii="Times New Roman" w:hAnsi="Times New Roman" w:cs="Times New Roman"/>
          <w:b/>
          <w:sz w:val="24"/>
          <w:lang w:val="en-GB"/>
        </w:rPr>
        <w:t>CONCLUSION</w:t>
      </w:r>
      <w:proofErr w:type="gramEnd"/>
      <w:r w:rsidRPr="003D2366">
        <w:rPr>
          <w:rFonts w:ascii="Times New Roman" w:hAnsi="Times New Roman" w:cs="Times New Roman"/>
          <w:sz w:val="24"/>
          <w:lang w:val="en-GB"/>
        </w:rPr>
        <w:t xml:space="preserve"> (12 </w:t>
      </w:r>
      <w:proofErr w:type="spellStart"/>
      <w:r w:rsidRPr="003D2366">
        <w:rPr>
          <w:rFonts w:ascii="Times New Roman" w:hAnsi="Times New Roman" w:cs="Times New Roman"/>
          <w:sz w:val="24"/>
          <w:lang w:val="en-GB"/>
        </w:rPr>
        <w:t>pt</w:t>
      </w:r>
      <w:proofErr w:type="spellEnd"/>
      <w:r w:rsidRPr="003D2366">
        <w:rPr>
          <w:rFonts w:ascii="Times New Roman" w:hAnsi="Times New Roman" w:cs="Times New Roman"/>
          <w:sz w:val="24"/>
          <w:lang w:val="en-GB"/>
        </w:rPr>
        <w:t xml:space="preserve">, </w:t>
      </w:r>
      <w:r w:rsidRPr="003D2366">
        <w:rPr>
          <w:rFonts w:ascii="Times New Roman" w:hAnsi="Times New Roman" w:cs="Times New Roman"/>
          <w:b/>
          <w:sz w:val="24"/>
          <w:lang w:val="en-GB"/>
        </w:rPr>
        <w:t>bold</w:t>
      </w:r>
      <w:r w:rsidRPr="003D2366">
        <w:rPr>
          <w:rFonts w:ascii="Times New Roman" w:hAnsi="Times New Roman" w:cs="Times New Roman"/>
          <w:sz w:val="24"/>
          <w:lang w:val="en-GB"/>
        </w:rPr>
        <w:t>)</w:t>
      </w:r>
    </w:p>
    <w:p w14:paraId="6FE4704C" w14:textId="77777777" w:rsidR="00135270" w:rsidRPr="003D2366" w:rsidRDefault="00135270" w:rsidP="00D8679C">
      <w:pPr>
        <w:spacing w:after="0" w:line="240" w:lineRule="auto"/>
        <w:jc w:val="both"/>
        <w:rPr>
          <w:rFonts w:ascii="Times New Roman" w:hAnsi="Times New Roman" w:cs="Times New Roman"/>
          <w:sz w:val="24"/>
          <w:lang w:val="en-GB"/>
        </w:rPr>
      </w:pPr>
      <w:r w:rsidRPr="003D2366">
        <w:rPr>
          <w:rFonts w:ascii="Times New Roman" w:hAnsi="Times New Roman" w:cs="Times New Roman"/>
          <w:sz w:val="24"/>
          <w:lang w:val="en-GB"/>
        </w:rPr>
        <w:t>Insert text here.</w:t>
      </w:r>
    </w:p>
    <w:p w14:paraId="0FB9E338" w14:textId="48655A3A" w:rsidR="00735FEF" w:rsidRPr="003D2366" w:rsidRDefault="00135270" w:rsidP="00D8679C">
      <w:pPr>
        <w:spacing w:after="0" w:line="240" w:lineRule="auto"/>
        <w:jc w:val="both"/>
        <w:rPr>
          <w:rFonts w:ascii="Times New Roman" w:hAnsi="Times New Roman" w:cs="Times New Roman"/>
          <w:b/>
          <w:sz w:val="20"/>
          <w:lang w:val="en-GB"/>
        </w:rPr>
      </w:pPr>
      <w:r w:rsidRPr="003D2366">
        <w:rPr>
          <w:rFonts w:ascii="Times New Roman" w:hAnsi="Times New Roman" w:cs="Times New Roman"/>
          <w:lang w:val="en-GB"/>
        </w:rPr>
        <w:br/>
      </w:r>
    </w:p>
    <w:p w14:paraId="29B50C78" w14:textId="21BDF703" w:rsidR="00135270" w:rsidRPr="003D2366" w:rsidRDefault="00135270" w:rsidP="00D8679C">
      <w:pPr>
        <w:spacing w:after="0" w:line="240" w:lineRule="auto"/>
        <w:jc w:val="both"/>
        <w:rPr>
          <w:rFonts w:ascii="Times New Roman" w:hAnsi="Times New Roman" w:cs="Times New Roman"/>
          <w:sz w:val="20"/>
          <w:lang w:val="en-GB"/>
        </w:rPr>
      </w:pPr>
      <w:r w:rsidRPr="003D2366">
        <w:rPr>
          <w:rFonts w:ascii="Times New Roman" w:hAnsi="Times New Roman" w:cs="Times New Roman"/>
          <w:b/>
          <w:sz w:val="20"/>
          <w:lang w:val="en-GB"/>
        </w:rPr>
        <w:t>Figure 1.</w:t>
      </w:r>
      <w:r w:rsidRPr="003D2366">
        <w:rPr>
          <w:rFonts w:ascii="Times New Roman" w:hAnsi="Times New Roman" w:cs="Times New Roman"/>
          <w:sz w:val="20"/>
          <w:lang w:val="en-GB"/>
        </w:rPr>
        <w:t xml:space="preserve"> Caption below the figure (10 </w:t>
      </w:r>
      <w:proofErr w:type="spellStart"/>
      <w:r w:rsidRPr="003D2366">
        <w:rPr>
          <w:rFonts w:ascii="Times New Roman" w:hAnsi="Times New Roman" w:cs="Times New Roman"/>
          <w:sz w:val="20"/>
          <w:lang w:val="en-GB"/>
        </w:rPr>
        <w:t>pt</w:t>
      </w:r>
      <w:proofErr w:type="spellEnd"/>
      <w:r w:rsidRPr="003D2366">
        <w:rPr>
          <w:rFonts w:ascii="Times New Roman" w:hAnsi="Times New Roman" w:cs="Times New Roman"/>
          <w:sz w:val="20"/>
          <w:lang w:val="en-GB"/>
        </w:rPr>
        <w:t>)</w:t>
      </w:r>
    </w:p>
    <w:p w14:paraId="21AC30FC" w14:textId="77777777" w:rsidR="00135270" w:rsidRPr="003D2366" w:rsidRDefault="00135270" w:rsidP="00D8679C">
      <w:pPr>
        <w:spacing w:after="0" w:line="240" w:lineRule="auto"/>
        <w:jc w:val="both"/>
        <w:rPr>
          <w:rFonts w:ascii="Times New Roman" w:hAnsi="Times New Roman" w:cs="Times New Roman"/>
          <w:sz w:val="20"/>
          <w:lang w:val="en-GB"/>
        </w:rPr>
      </w:pPr>
      <w:r w:rsidRPr="003D2366">
        <w:rPr>
          <w:rFonts w:ascii="Times New Roman" w:hAnsi="Times New Roman" w:cs="Times New Roman"/>
          <w:b/>
          <w:sz w:val="20"/>
          <w:lang w:val="en-GB"/>
        </w:rPr>
        <w:t>Table 1.</w:t>
      </w:r>
      <w:r w:rsidRPr="003D2366">
        <w:rPr>
          <w:rFonts w:ascii="Times New Roman" w:hAnsi="Times New Roman" w:cs="Times New Roman"/>
          <w:sz w:val="20"/>
          <w:lang w:val="en-GB"/>
        </w:rPr>
        <w:t xml:space="preserve"> Title above the table (10 </w:t>
      </w:r>
      <w:proofErr w:type="spellStart"/>
      <w:r w:rsidRPr="003D2366">
        <w:rPr>
          <w:rFonts w:ascii="Times New Roman" w:hAnsi="Times New Roman" w:cs="Times New Roman"/>
          <w:sz w:val="20"/>
          <w:lang w:val="en-GB"/>
        </w:rPr>
        <w:t>pt</w:t>
      </w:r>
      <w:proofErr w:type="spellEnd"/>
      <w:r w:rsidRPr="003D2366">
        <w:rPr>
          <w:rFonts w:ascii="Times New Roman" w:hAnsi="Times New Roman" w:cs="Times New Roman"/>
          <w:sz w:val="20"/>
          <w:lang w:val="en-GB"/>
        </w:rPr>
        <w:t>)</w:t>
      </w:r>
    </w:p>
    <w:p w14:paraId="65E001C5" w14:textId="77777777" w:rsidR="00135270" w:rsidRPr="003D2366" w:rsidRDefault="00135270" w:rsidP="00D8679C">
      <w:pPr>
        <w:spacing w:after="0" w:line="240" w:lineRule="auto"/>
        <w:jc w:val="both"/>
        <w:rPr>
          <w:rFonts w:ascii="Times New Roman" w:hAnsi="Times New Roman" w:cs="Times New Roman"/>
          <w:sz w:val="20"/>
          <w:lang w:val="en-GB"/>
        </w:rPr>
      </w:pPr>
      <w:r w:rsidRPr="003D2366">
        <w:rPr>
          <w:rFonts w:ascii="Times New Roman" w:hAnsi="Times New Roman" w:cs="Times New Roman"/>
          <w:sz w:val="20"/>
          <w:lang w:val="en-GB"/>
        </w:rPr>
        <w:t>Source: (if applicable) or 'Made by authors'</w:t>
      </w:r>
    </w:p>
    <w:p w14:paraId="5DB0D4AE" w14:textId="77777777" w:rsidR="00135270" w:rsidRPr="003D2366" w:rsidRDefault="00135270" w:rsidP="00D8679C">
      <w:pPr>
        <w:spacing w:after="0" w:line="240" w:lineRule="auto"/>
        <w:jc w:val="both"/>
        <w:rPr>
          <w:rFonts w:ascii="Times New Roman" w:hAnsi="Times New Roman" w:cs="Times New Roman"/>
          <w:lang w:val="en-GB"/>
        </w:rPr>
      </w:pPr>
      <w:r w:rsidRPr="003D2366">
        <w:rPr>
          <w:rFonts w:ascii="Times New Roman" w:hAnsi="Times New Roman" w:cs="Times New Roman"/>
          <w:lang w:val="en-GB"/>
        </w:rPr>
        <w:br/>
        <w:t>Equations must be created using Equation Editor and numbered consecutively.</w:t>
      </w:r>
    </w:p>
    <w:p w14:paraId="2158032A" w14:textId="77777777" w:rsidR="007E536D" w:rsidRPr="003D2366" w:rsidRDefault="007E536D" w:rsidP="00D8679C">
      <w:pPr>
        <w:spacing w:after="0" w:line="240" w:lineRule="auto"/>
        <w:jc w:val="both"/>
        <w:rPr>
          <w:rFonts w:ascii="Times New Roman" w:hAnsi="Times New Roman" w:cs="Times New Roman"/>
          <w:lang w:val="en-GB"/>
        </w:rPr>
      </w:pPr>
    </w:p>
    <w:p w14:paraId="662E4D39" w14:textId="0623B836" w:rsidR="002F49AE" w:rsidRDefault="004762E0" w:rsidP="00D8679C">
      <w:pPr>
        <w:spacing w:after="0" w:line="240" w:lineRule="auto"/>
        <w:jc w:val="both"/>
        <w:rPr>
          <w:rFonts w:ascii="Times New Roman" w:hAnsi="Times New Roman" w:cs="Times New Roman"/>
          <w:lang w:val="en-GB"/>
        </w:rPr>
      </w:pPr>
      <w:r w:rsidRPr="003D2366">
        <w:rPr>
          <w:rFonts w:ascii="Times New Roman" w:hAnsi="Times New Roman" w:cs="Times New Roman"/>
          <w:b/>
          <w:lang w:val="en-GB"/>
        </w:rPr>
        <w:t>Acknowledgments:</w:t>
      </w:r>
      <w:r w:rsidRPr="003D2366">
        <w:rPr>
          <w:rFonts w:ascii="Times New Roman" w:hAnsi="Times New Roman" w:cs="Times New Roman"/>
          <w:lang w:val="en-GB"/>
        </w:rPr>
        <w:t xml:space="preserve"> Place your text here. If there are no acknowledgments, remove the line. </w:t>
      </w:r>
    </w:p>
    <w:p w14:paraId="3EC7F473" w14:textId="77777777" w:rsidR="00AB4E13" w:rsidRPr="003D2366" w:rsidRDefault="00AB4E13" w:rsidP="00D8679C">
      <w:pPr>
        <w:spacing w:after="0" w:line="240" w:lineRule="auto"/>
        <w:jc w:val="both"/>
        <w:rPr>
          <w:rFonts w:ascii="Times New Roman" w:hAnsi="Times New Roman" w:cs="Times New Roman"/>
          <w:lang w:val="en-GB"/>
        </w:rPr>
      </w:pPr>
    </w:p>
    <w:p w14:paraId="7B17F3D9" w14:textId="5BED3CFC" w:rsidR="002F49AE" w:rsidRDefault="00400C99" w:rsidP="00D8679C">
      <w:pPr>
        <w:spacing w:after="0" w:line="240" w:lineRule="auto"/>
        <w:jc w:val="both"/>
        <w:rPr>
          <w:rFonts w:ascii="Times New Roman" w:hAnsi="Times New Roman" w:cs="Times New Roman"/>
          <w:lang w:val="en-GB"/>
        </w:rPr>
      </w:pPr>
      <w:r w:rsidRPr="004F56F9">
        <w:rPr>
          <w:rFonts w:ascii="Times New Roman" w:hAnsi="Times New Roman" w:cs="Times New Roman"/>
          <w:b/>
          <w:lang w:val="en-GB"/>
        </w:rPr>
        <w:t>Use of AI tools:</w:t>
      </w:r>
      <w:r w:rsidRPr="00400C99">
        <w:rPr>
          <w:rFonts w:ascii="Times New Roman" w:hAnsi="Times New Roman" w:cs="Times New Roman"/>
          <w:lang w:val="en-GB"/>
        </w:rPr>
        <w:t xml:space="preserve"> </w:t>
      </w:r>
      <w:r w:rsidR="002A336F" w:rsidRPr="002A336F">
        <w:rPr>
          <w:rFonts w:ascii="Times New Roman" w:hAnsi="Times New Roman" w:cs="Times New Roman"/>
          <w:lang w:val="en-GB"/>
        </w:rPr>
        <w:t>AI-assisted tools were used to support the structural organisation and language refinement of the manuscript. All scientific content, analysis, interpretation, and conclusions were developed and verified by the author(s), who remain fully responsible for the content.</w:t>
      </w:r>
      <w:r w:rsidR="00F70AFB">
        <w:rPr>
          <w:rStyle w:val="FootnoteReference"/>
          <w:rFonts w:ascii="Times New Roman" w:hAnsi="Times New Roman" w:cs="Times New Roman"/>
          <w:lang w:val="en-GB"/>
        </w:rPr>
        <w:footnoteReference w:id="1"/>
      </w:r>
    </w:p>
    <w:p w14:paraId="63750702" w14:textId="77777777" w:rsidR="00AB4E13" w:rsidRPr="003D2366" w:rsidRDefault="00AB4E13" w:rsidP="00D8679C">
      <w:pPr>
        <w:spacing w:after="0" w:line="240" w:lineRule="auto"/>
        <w:jc w:val="both"/>
        <w:rPr>
          <w:rFonts w:ascii="Times New Roman" w:hAnsi="Times New Roman" w:cs="Times New Roman"/>
          <w:lang w:val="en-GB"/>
        </w:rPr>
      </w:pPr>
    </w:p>
    <w:p w14:paraId="63DC098D" w14:textId="2DFA0C37" w:rsidR="00135270" w:rsidRPr="003D2366" w:rsidRDefault="00135270" w:rsidP="00D8679C">
      <w:pPr>
        <w:spacing w:after="0" w:line="240" w:lineRule="auto"/>
        <w:jc w:val="both"/>
        <w:rPr>
          <w:rFonts w:ascii="Times New Roman" w:hAnsi="Times New Roman" w:cs="Times New Roman"/>
          <w:b/>
          <w:lang w:val="en-GB"/>
        </w:rPr>
      </w:pPr>
      <w:r w:rsidRPr="003D2366">
        <w:rPr>
          <w:rFonts w:ascii="Times New Roman" w:hAnsi="Times New Roman" w:cs="Times New Roman"/>
          <w:b/>
          <w:lang w:val="en-GB"/>
        </w:rPr>
        <w:t>REFERENCES</w:t>
      </w:r>
      <w:r w:rsidR="00936787" w:rsidRPr="003D2366">
        <w:rPr>
          <w:rFonts w:ascii="Times New Roman" w:hAnsi="Times New Roman" w:cs="Times New Roman"/>
          <w:b/>
          <w:lang w:val="en-GB"/>
        </w:rPr>
        <w:t xml:space="preserve"> </w:t>
      </w:r>
      <w:r w:rsidR="00936787" w:rsidRPr="000572A0">
        <w:rPr>
          <w:rFonts w:ascii="Times New Roman" w:hAnsi="Times New Roman" w:cs="Times New Roman"/>
          <w:lang w:val="en-GB"/>
        </w:rPr>
        <w:t xml:space="preserve">(11 </w:t>
      </w:r>
      <w:proofErr w:type="spellStart"/>
      <w:r w:rsidR="00936787" w:rsidRPr="000572A0">
        <w:rPr>
          <w:rFonts w:ascii="Times New Roman" w:hAnsi="Times New Roman" w:cs="Times New Roman"/>
          <w:lang w:val="en-GB"/>
        </w:rPr>
        <w:t>pt</w:t>
      </w:r>
      <w:proofErr w:type="spellEnd"/>
      <w:r w:rsidR="00936787" w:rsidRPr="000572A0">
        <w:rPr>
          <w:rFonts w:ascii="Times New Roman" w:hAnsi="Times New Roman" w:cs="Times New Roman"/>
          <w:lang w:val="en-GB"/>
        </w:rPr>
        <w:t>)</w:t>
      </w:r>
    </w:p>
    <w:p w14:paraId="0B67471C" w14:textId="77777777" w:rsidR="00135270" w:rsidRPr="003D2366" w:rsidRDefault="00135270" w:rsidP="00D8679C">
      <w:pPr>
        <w:spacing w:after="0" w:line="240" w:lineRule="auto"/>
        <w:jc w:val="both"/>
        <w:rPr>
          <w:rFonts w:ascii="Times New Roman" w:hAnsi="Times New Roman" w:cs="Times New Roman"/>
          <w:lang w:val="en-GB"/>
        </w:rPr>
      </w:pPr>
      <w:r w:rsidRPr="003D2366">
        <w:rPr>
          <w:rFonts w:ascii="Times New Roman" w:hAnsi="Times New Roman" w:cs="Times New Roman"/>
          <w:lang w:val="en-GB"/>
        </w:rPr>
        <w:t>References must be complete and consistently formatted according to the chosen referencing style.</w:t>
      </w:r>
    </w:p>
    <w:p w14:paraId="7B82DD9A" w14:textId="152DD9DC" w:rsidR="000274C1" w:rsidRPr="003D2366" w:rsidRDefault="000274C1" w:rsidP="00DC2DFD">
      <w:pPr>
        <w:spacing w:after="0" w:line="240" w:lineRule="auto"/>
        <w:jc w:val="both"/>
        <w:rPr>
          <w:rFonts w:ascii="Times New Roman" w:hAnsi="Times New Roman" w:cs="Times New Roman"/>
          <w:sz w:val="24"/>
          <w:lang w:val="en-GB"/>
        </w:rPr>
      </w:pPr>
    </w:p>
    <w:sectPr w:rsidR="000274C1" w:rsidRPr="003D2366" w:rsidSect="00F81851">
      <w:headerReference w:type="default" r:id="rId11"/>
      <w:footerReference w:type="default" r:id="rId12"/>
      <w:headerReference w:type="first" r:id="rId13"/>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D9E847" w14:textId="77777777" w:rsidR="00BD2053" w:rsidRDefault="00BD2053" w:rsidP="00AD2359">
      <w:pPr>
        <w:spacing w:after="0" w:line="240" w:lineRule="auto"/>
      </w:pPr>
      <w:r>
        <w:separator/>
      </w:r>
    </w:p>
  </w:endnote>
  <w:endnote w:type="continuationSeparator" w:id="0">
    <w:p w14:paraId="77552A18" w14:textId="77777777" w:rsidR="00BD2053" w:rsidRDefault="00BD2053" w:rsidP="00AD23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468A0" w14:textId="77777777" w:rsidR="00413AB0" w:rsidRDefault="005C6EA7" w:rsidP="005C6EA7">
    <w:pPr>
      <w:pStyle w:val="Footer"/>
      <w:tabs>
        <w:tab w:val="left" w:pos="1600"/>
      </w:tabs>
    </w:pPr>
    <w:r>
      <w:tab/>
    </w:r>
  </w:p>
  <w:p w14:paraId="0C0E947A" w14:textId="77777777" w:rsidR="00413AB0" w:rsidRDefault="00413AB0" w:rsidP="00413AB0">
    <w:pPr>
      <w:pStyle w:val="Footer"/>
      <w:jc w:val="center"/>
    </w:pPr>
    <w:r>
      <w:t>__________________________________________________________________________________</w:t>
    </w:r>
  </w:p>
  <w:sdt>
    <w:sdtPr>
      <w:rPr>
        <w:rFonts w:ascii="Consolas" w:hAnsi="Consolas"/>
        <w:sz w:val="16"/>
        <w:szCs w:val="20"/>
        <w:lang w:val="en-GB"/>
      </w:rPr>
      <w:id w:val="1595901454"/>
      <w:docPartObj>
        <w:docPartGallery w:val="Page Numbers (Bottom of Page)"/>
        <w:docPartUnique/>
      </w:docPartObj>
    </w:sdtPr>
    <w:sdtEndPr>
      <w:rPr>
        <w:noProof/>
      </w:rPr>
    </w:sdtEndPr>
    <w:sdtContent>
      <w:p w14:paraId="4A571606" w14:textId="2882404C" w:rsidR="00FE0387" w:rsidRDefault="003570DC" w:rsidP="00FE0387">
        <w:pPr>
          <w:pStyle w:val="Footer"/>
          <w:rPr>
            <w:rFonts w:ascii="Consolas" w:hAnsi="Consolas"/>
            <w:sz w:val="16"/>
            <w:szCs w:val="20"/>
            <w:lang w:val="en-GB"/>
          </w:rPr>
        </w:pPr>
        <w:r w:rsidRPr="002F2AFA">
          <w:rPr>
            <w:rFonts w:ascii="Consolas" w:hAnsi="Consolas"/>
            <w:sz w:val="16"/>
            <w:szCs w:val="20"/>
            <w:lang w:val="en-GB"/>
          </w:rPr>
          <w:t xml:space="preserve">Proceedings of the </w:t>
        </w:r>
        <w:r w:rsidR="005242E6" w:rsidRPr="002F2AFA">
          <w:rPr>
            <w:rFonts w:ascii="Consolas" w:hAnsi="Consolas"/>
            <w:sz w:val="16"/>
            <w:szCs w:val="20"/>
            <w:lang w:val="en-GB"/>
          </w:rPr>
          <w:t>3rd International Conference on Sustainable Transport</w:t>
        </w:r>
        <w:r w:rsidR="00892476">
          <w:rPr>
            <w:rFonts w:ascii="Consolas" w:hAnsi="Consolas"/>
            <w:sz w:val="16"/>
            <w:szCs w:val="20"/>
            <w:lang w:val="en-GB"/>
          </w:rPr>
          <w:t xml:space="preserve"> </w:t>
        </w:r>
      </w:p>
      <w:p w14:paraId="3339FFBE" w14:textId="6343BC10" w:rsidR="00661FE3" w:rsidRPr="002F2AFA" w:rsidRDefault="00892476" w:rsidP="00FE0387">
        <w:pPr>
          <w:pStyle w:val="Footer"/>
          <w:rPr>
            <w:rFonts w:ascii="Consolas" w:hAnsi="Consolas"/>
            <w:sz w:val="16"/>
            <w:szCs w:val="20"/>
            <w:lang w:val="en-GB"/>
          </w:rPr>
        </w:pPr>
        <w:r>
          <w:rPr>
            <w:rFonts w:ascii="Consolas" w:hAnsi="Consolas"/>
            <w:sz w:val="16"/>
            <w:szCs w:val="20"/>
            <w:lang w:val="en-GB"/>
          </w:rPr>
          <w:t>Opatija, Croatia, 4 – 6 November</w:t>
        </w:r>
        <w:r w:rsidR="00FE0387">
          <w:rPr>
            <w:rFonts w:ascii="Consolas" w:hAnsi="Consolas"/>
            <w:sz w:val="16"/>
            <w:szCs w:val="20"/>
            <w:lang w:val="en-GB"/>
          </w:rPr>
          <w:t xml:space="preserve"> 2026 </w:t>
        </w:r>
        <w:r w:rsidR="00FE0387">
          <w:rPr>
            <w:rFonts w:ascii="Consolas" w:hAnsi="Consolas"/>
            <w:sz w:val="16"/>
            <w:szCs w:val="20"/>
            <w:lang w:val="en-GB"/>
          </w:rPr>
          <w:tab/>
        </w:r>
        <w:r w:rsidR="00FE0387">
          <w:rPr>
            <w:rFonts w:ascii="Consolas" w:hAnsi="Consolas"/>
            <w:sz w:val="16"/>
            <w:szCs w:val="20"/>
            <w:lang w:val="en-GB"/>
          </w:rPr>
          <w:tab/>
        </w:r>
        <w:r w:rsidR="00C50CC8" w:rsidRPr="002F2AFA">
          <w:rPr>
            <w:rFonts w:ascii="Consolas" w:hAnsi="Consolas" w:cs="Times New Roman"/>
            <w:sz w:val="16"/>
            <w:szCs w:val="20"/>
            <w:lang w:val="en-GB"/>
          </w:rPr>
          <w:fldChar w:fldCharType="begin"/>
        </w:r>
        <w:r w:rsidR="00413AB0" w:rsidRPr="002F2AFA">
          <w:rPr>
            <w:rFonts w:ascii="Consolas" w:hAnsi="Consolas" w:cs="Times New Roman"/>
            <w:sz w:val="16"/>
            <w:szCs w:val="20"/>
            <w:lang w:val="en-GB"/>
          </w:rPr>
          <w:instrText xml:space="preserve"> PAGE   \* MERGEFORMAT </w:instrText>
        </w:r>
        <w:r w:rsidR="00C50CC8" w:rsidRPr="002F2AFA">
          <w:rPr>
            <w:rFonts w:ascii="Consolas" w:hAnsi="Consolas" w:cs="Times New Roman"/>
            <w:sz w:val="16"/>
            <w:szCs w:val="20"/>
            <w:lang w:val="en-GB"/>
          </w:rPr>
          <w:fldChar w:fldCharType="separate"/>
        </w:r>
        <w:r w:rsidR="00A405CE" w:rsidRPr="002F2AFA">
          <w:rPr>
            <w:rFonts w:ascii="Consolas" w:hAnsi="Consolas" w:cs="Times New Roman"/>
            <w:noProof/>
            <w:sz w:val="16"/>
            <w:szCs w:val="20"/>
            <w:lang w:val="en-GB"/>
          </w:rPr>
          <w:t>2</w:t>
        </w:r>
        <w:r w:rsidR="00C50CC8" w:rsidRPr="002F2AFA">
          <w:rPr>
            <w:rFonts w:ascii="Consolas" w:hAnsi="Consolas" w:cs="Times New Roman"/>
            <w:noProof/>
            <w:sz w:val="16"/>
            <w:szCs w:val="20"/>
            <w:lang w:val="en-GB"/>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BEFF33" w14:textId="77777777" w:rsidR="00BD2053" w:rsidRDefault="00BD2053" w:rsidP="00AD2359">
      <w:pPr>
        <w:spacing w:after="0" w:line="240" w:lineRule="auto"/>
      </w:pPr>
      <w:r>
        <w:separator/>
      </w:r>
    </w:p>
  </w:footnote>
  <w:footnote w:type="continuationSeparator" w:id="0">
    <w:p w14:paraId="4C071581" w14:textId="77777777" w:rsidR="00BD2053" w:rsidRDefault="00BD2053" w:rsidP="00AD2359">
      <w:pPr>
        <w:spacing w:after="0" w:line="240" w:lineRule="auto"/>
      </w:pPr>
      <w:r>
        <w:continuationSeparator/>
      </w:r>
    </w:p>
  </w:footnote>
  <w:footnote w:id="1">
    <w:p w14:paraId="5F8367D5" w14:textId="32522D24" w:rsidR="00F70AFB" w:rsidRPr="00136346" w:rsidRDefault="00F70AFB">
      <w:pPr>
        <w:pStyle w:val="FootnoteText"/>
        <w:rPr>
          <w:rFonts w:ascii="Times New Roman" w:hAnsi="Times New Roman" w:cs="Times New Roman"/>
          <w:lang w:val="en-GB"/>
        </w:rPr>
      </w:pPr>
      <w:r w:rsidRPr="00136346">
        <w:rPr>
          <w:rStyle w:val="FootnoteReference"/>
          <w:rFonts w:ascii="Times New Roman" w:hAnsi="Times New Roman" w:cs="Times New Roman"/>
          <w:lang w:val="en-GB"/>
        </w:rPr>
        <w:footnoteRef/>
      </w:r>
      <w:r w:rsidRPr="00136346">
        <w:rPr>
          <w:rFonts w:ascii="Times New Roman" w:hAnsi="Times New Roman" w:cs="Times New Roman"/>
          <w:lang w:val="en-GB"/>
        </w:rPr>
        <w:t xml:space="preserve"> This </w:t>
      </w:r>
      <w:r w:rsidR="0089733F" w:rsidRPr="00136346">
        <w:rPr>
          <w:rFonts w:ascii="Times New Roman" w:hAnsi="Times New Roman" w:cs="Times New Roman"/>
          <w:lang w:val="en-GB"/>
        </w:rPr>
        <w:t>is an</w:t>
      </w:r>
      <w:r w:rsidRPr="00136346">
        <w:rPr>
          <w:rFonts w:ascii="Times New Roman" w:hAnsi="Times New Roman" w:cs="Times New Roman"/>
          <w:lang w:val="en-GB"/>
        </w:rPr>
        <w:t xml:space="preserve"> example. Modify the statement as you find it appropriate.</w:t>
      </w:r>
      <w:r w:rsidR="00136346">
        <w:rPr>
          <w:rFonts w:ascii="Times New Roman" w:hAnsi="Times New Roman" w:cs="Times New Roman"/>
          <w:lang w:val="en-GB"/>
        </w:rPr>
        <w:t xml:space="preserve"> If there is no such a statement, remove the lines</w:t>
      </w:r>
      <w:r w:rsidR="000E615B">
        <w:rPr>
          <w:rFonts w:ascii="Times New Roman" w:hAnsi="Times New Roman" w:cs="Times New Roman"/>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F9FE7" w14:textId="77777777" w:rsidR="00892A59" w:rsidRPr="00CC648B" w:rsidRDefault="00892A59">
    <w:pPr>
      <w:pStyle w:val="Header"/>
      <w:rPr>
        <w:rFonts w:ascii="Consolas" w:hAnsi="Consolas" w:cs="Times New Roman"/>
        <w:i/>
        <w:sz w:val="16"/>
        <w:lang w:val="en-US"/>
      </w:rPr>
    </w:pPr>
    <w:r w:rsidRPr="00CC648B">
      <w:rPr>
        <w:rFonts w:ascii="Consolas" w:hAnsi="Consolas" w:cs="Times New Roman"/>
        <w:i/>
        <w:sz w:val="16"/>
        <w:lang w:val="en-US"/>
      </w:rPr>
      <w:t>Instructions for authors</w:t>
    </w:r>
  </w:p>
  <w:p w14:paraId="02A64ED8" w14:textId="77777777" w:rsidR="0033031F" w:rsidRDefault="0033031F">
    <w:pPr>
      <w:pStyle w:val="Header"/>
    </w:pPr>
    <w:r>
      <w:t>__________________________________________________________________________________</w:t>
    </w:r>
  </w:p>
  <w:p w14:paraId="412B5390" w14:textId="77777777" w:rsidR="00BE4A5A" w:rsidRDefault="00BE4A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3FDCB" w14:textId="27215C7D" w:rsidR="00B04D15" w:rsidRDefault="00B04D15" w:rsidP="00B04D15">
    <w:pPr>
      <w:pStyle w:val="Header"/>
      <w:jc w:val="right"/>
      <w:rPr>
        <w:rFonts w:ascii="Consolas" w:hAnsi="Consolas"/>
        <w:sz w:val="16"/>
      </w:rPr>
    </w:pPr>
    <w:r>
      <w:rPr>
        <w:sz w:val="20"/>
      </w:rPr>
      <w:t xml:space="preserve">           </w:t>
    </w:r>
    <w:r>
      <w:rPr>
        <w:sz w:val="20"/>
      </w:rPr>
      <w:tab/>
      <w:t xml:space="preserve">             </w:t>
    </w:r>
    <w:r>
      <w:rPr>
        <w:rFonts w:ascii="Consolas" w:hAnsi="Consolas"/>
        <w:sz w:val="16"/>
      </w:rPr>
      <w:t>Proceedings</w:t>
    </w:r>
  </w:p>
  <w:p w14:paraId="320C3E2C" w14:textId="45E5F3FD" w:rsidR="00B04D15" w:rsidRDefault="00AA7355" w:rsidP="00B04D15">
    <w:pPr>
      <w:pStyle w:val="Header"/>
      <w:jc w:val="right"/>
      <w:rPr>
        <w:rFonts w:ascii="Consolas" w:hAnsi="Consolas"/>
        <w:sz w:val="16"/>
      </w:rPr>
    </w:pPr>
    <w:r>
      <w:rPr>
        <w:noProof/>
      </w:rPr>
      <w:drawing>
        <wp:anchor distT="0" distB="0" distL="114300" distR="114300" simplePos="0" relativeHeight="251659264" behindDoc="0" locked="0" layoutInCell="1" allowOverlap="1" wp14:anchorId="68E9E7E7" wp14:editId="21CDFCD1">
          <wp:simplePos x="0" y="0"/>
          <wp:positionH relativeFrom="margin">
            <wp:align>left</wp:align>
          </wp:positionH>
          <wp:positionV relativeFrom="paragraph">
            <wp:posOffset>5715</wp:posOffset>
          </wp:positionV>
          <wp:extent cx="690880" cy="14351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880" cy="143510"/>
                  </a:xfrm>
                  <a:prstGeom prst="rect">
                    <a:avLst/>
                  </a:prstGeom>
                  <a:noFill/>
                  <a:ln>
                    <a:noFill/>
                  </a:ln>
                </pic:spPr>
              </pic:pic>
            </a:graphicData>
          </a:graphic>
        </wp:anchor>
      </w:drawing>
    </w:r>
    <w:r w:rsidR="00B04D15">
      <w:rPr>
        <w:rFonts w:ascii="Consolas" w:hAnsi="Consolas"/>
        <w:sz w:val="16"/>
      </w:rPr>
      <w:t>3</w:t>
    </w:r>
    <w:r w:rsidR="00B04D15">
      <w:rPr>
        <w:rFonts w:ascii="Consolas" w:hAnsi="Consolas"/>
        <w:sz w:val="16"/>
        <w:vertAlign w:val="superscript"/>
      </w:rPr>
      <w:t>r</w:t>
    </w:r>
    <w:r w:rsidR="00B04D15" w:rsidRPr="00444D7D">
      <w:rPr>
        <w:rFonts w:ascii="Consolas" w:hAnsi="Consolas"/>
        <w:sz w:val="16"/>
        <w:vertAlign w:val="superscript"/>
      </w:rPr>
      <w:t>d</w:t>
    </w:r>
    <w:r w:rsidR="00B04D15">
      <w:rPr>
        <w:rFonts w:ascii="Consolas" w:hAnsi="Consolas"/>
        <w:sz w:val="16"/>
      </w:rPr>
      <w:t xml:space="preserve"> </w:t>
    </w:r>
    <w:r w:rsidR="00B04D15" w:rsidRPr="00444D7D">
      <w:rPr>
        <w:rFonts w:ascii="Consolas" w:hAnsi="Consolas"/>
        <w:sz w:val="16"/>
      </w:rPr>
      <w:t>Internat</w:t>
    </w:r>
    <w:r w:rsidR="00B04D15">
      <w:rPr>
        <w:rFonts w:ascii="Consolas" w:hAnsi="Consolas"/>
        <w:sz w:val="16"/>
      </w:rPr>
      <w:t xml:space="preserve">ional Conference on Sustainable </w:t>
    </w:r>
    <w:r w:rsidR="00B04D15" w:rsidRPr="00444D7D">
      <w:rPr>
        <w:rFonts w:ascii="Consolas" w:hAnsi="Consolas"/>
        <w:sz w:val="16"/>
      </w:rPr>
      <w:t>Transport</w:t>
    </w:r>
    <w:r w:rsidR="00B04D15">
      <w:rPr>
        <w:rFonts w:ascii="Consolas" w:hAnsi="Consolas"/>
        <w:sz w:val="16"/>
      </w:rPr>
      <w:t xml:space="preserve"> – SuTra 2026</w:t>
    </w:r>
    <w:r w:rsidR="00B04D15" w:rsidRPr="00FA1988">
      <w:rPr>
        <w:rFonts w:ascii="Consolas" w:hAnsi="Consolas"/>
        <w:sz w:val="16"/>
      </w:rPr>
      <w:t xml:space="preserve"> </w:t>
    </w:r>
  </w:p>
  <w:p w14:paraId="7928F284" w14:textId="321457F3" w:rsidR="00B04D15" w:rsidRPr="00C83C54" w:rsidRDefault="00B04D15" w:rsidP="00C83C54">
    <w:pPr>
      <w:pStyle w:val="Header"/>
      <w:jc w:val="right"/>
      <w:rPr>
        <w:rFonts w:ascii="Consolas" w:hAnsi="Consolas"/>
        <w:sz w:val="20"/>
      </w:rPr>
    </w:pPr>
    <w:r>
      <w:rPr>
        <w:rFonts w:ascii="Consolas" w:hAnsi="Consolas"/>
        <w:sz w:val="16"/>
      </w:rPr>
      <w:t>4 - 6</w:t>
    </w:r>
    <w:r w:rsidRPr="00FA1988">
      <w:rPr>
        <w:rFonts w:ascii="Consolas" w:hAnsi="Consolas"/>
        <w:sz w:val="16"/>
      </w:rPr>
      <w:t xml:space="preserve"> </w:t>
    </w:r>
    <w:r>
      <w:rPr>
        <w:rFonts w:ascii="Consolas" w:hAnsi="Consolas"/>
        <w:sz w:val="16"/>
      </w:rPr>
      <w:t xml:space="preserve">November </w:t>
    </w:r>
    <w:r w:rsidRPr="00FA1988">
      <w:rPr>
        <w:rFonts w:ascii="Consolas" w:hAnsi="Consolas"/>
        <w:sz w:val="16"/>
      </w:rPr>
      <w:t>202</w:t>
    </w:r>
    <w:r>
      <w:rPr>
        <w:rFonts w:ascii="Consolas" w:hAnsi="Consolas"/>
        <w:sz w:val="16"/>
      </w:rPr>
      <w:t>6, Hotel Admiral, Opatij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D1345"/>
    <w:multiLevelType w:val="hybridMultilevel"/>
    <w:tmpl w:val="E028E3C8"/>
    <w:lvl w:ilvl="0" w:tplc="037AD9EE">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0641DDE"/>
    <w:multiLevelType w:val="hybridMultilevel"/>
    <w:tmpl w:val="F83A6796"/>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011D69E8"/>
    <w:multiLevelType w:val="hybridMultilevel"/>
    <w:tmpl w:val="8BCA34E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0855623A"/>
    <w:multiLevelType w:val="hybridMultilevel"/>
    <w:tmpl w:val="570A9472"/>
    <w:lvl w:ilvl="0" w:tplc="49F6C3A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0AC56B90"/>
    <w:multiLevelType w:val="hybridMultilevel"/>
    <w:tmpl w:val="CF020A78"/>
    <w:lvl w:ilvl="0" w:tplc="037AD9EE">
      <w:start w:val="1"/>
      <w:numFmt w:val="bullet"/>
      <w:lvlText w:val=""/>
      <w:lvlJc w:val="left"/>
      <w:pPr>
        <w:ind w:left="720" w:hanging="360"/>
      </w:pPr>
      <w:rPr>
        <w:rFonts w:ascii="Wingdings" w:hAnsi="Wingding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0C012CF9"/>
    <w:multiLevelType w:val="hybridMultilevel"/>
    <w:tmpl w:val="F7702832"/>
    <w:lvl w:ilvl="0" w:tplc="037AD9EE">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0C677BED"/>
    <w:multiLevelType w:val="hybridMultilevel"/>
    <w:tmpl w:val="256AB0D0"/>
    <w:lvl w:ilvl="0" w:tplc="037AD9EE">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100005B1"/>
    <w:multiLevelType w:val="hybridMultilevel"/>
    <w:tmpl w:val="26EEE506"/>
    <w:lvl w:ilvl="0" w:tplc="037AD9EE">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1DD656AC"/>
    <w:multiLevelType w:val="hybridMultilevel"/>
    <w:tmpl w:val="915CE100"/>
    <w:lvl w:ilvl="0" w:tplc="037AD9EE">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1FF12319"/>
    <w:multiLevelType w:val="hybridMultilevel"/>
    <w:tmpl w:val="D57811FE"/>
    <w:lvl w:ilvl="0" w:tplc="5F2808CC">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26C62707"/>
    <w:multiLevelType w:val="hybridMultilevel"/>
    <w:tmpl w:val="EC8C4F7A"/>
    <w:lvl w:ilvl="0" w:tplc="037AD9EE">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285F7006"/>
    <w:multiLevelType w:val="hybridMultilevel"/>
    <w:tmpl w:val="B734B48C"/>
    <w:lvl w:ilvl="0" w:tplc="037AD9EE">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2CA85C64"/>
    <w:multiLevelType w:val="hybridMultilevel"/>
    <w:tmpl w:val="4716770C"/>
    <w:lvl w:ilvl="0" w:tplc="037AD9EE">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30074558"/>
    <w:multiLevelType w:val="hybridMultilevel"/>
    <w:tmpl w:val="0E1463EE"/>
    <w:lvl w:ilvl="0" w:tplc="037AD9EE">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338C313A"/>
    <w:multiLevelType w:val="hybridMultilevel"/>
    <w:tmpl w:val="8098BC80"/>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35007E9E"/>
    <w:multiLevelType w:val="hybridMultilevel"/>
    <w:tmpl w:val="9E4062F2"/>
    <w:lvl w:ilvl="0" w:tplc="041A0013">
      <w:start w:val="1"/>
      <w:numFmt w:val="upperRoman"/>
      <w:lvlText w:val="%1."/>
      <w:lvlJc w:val="righ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35677FE5"/>
    <w:multiLevelType w:val="hybridMultilevel"/>
    <w:tmpl w:val="8B84BC7E"/>
    <w:lvl w:ilvl="0" w:tplc="037AD9EE">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369541AA"/>
    <w:multiLevelType w:val="hybridMultilevel"/>
    <w:tmpl w:val="8F02A8BC"/>
    <w:lvl w:ilvl="0" w:tplc="041A0005">
      <w:start w:val="1"/>
      <w:numFmt w:val="bullet"/>
      <w:lvlText w:val=""/>
      <w:lvlJc w:val="left"/>
      <w:pPr>
        <w:ind w:left="720" w:hanging="360"/>
      </w:pPr>
      <w:rPr>
        <w:rFonts w:ascii="Wingdings" w:hAnsi="Wingdings"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36AF268D"/>
    <w:multiLevelType w:val="hybridMultilevel"/>
    <w:tmpl w:val="3F8E7CA8"/>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38107FFE"/>
    <w:multiLevelType w:val="hybridMultilevel"/>
    <w:tmpl w:val="14848E7A"/>
    <w:lvl w:ilvl="0" w:tplc="041A0019">
      <w:start w:val="1"/>
      <w:numFmt w:val="lowerLetter"/>
      <w:lvlText w:val="%1."/>
      <w:lvlJc w:val="left"/>
      <w:pPr>
        <w:ind w:left="2160" w:hanging="360"/>
      </w:pPr>
    </w:lvl>
    <w:lvl w:ilvl="1" w:tplc="041A0019" w:tentative="1">
      <w:start w:val="1"/>
      <w:numFmt w:val="lowerLetter"/>
      <w:lvlText w:val="%2."/>
      <w:lvlJc w:val="left"/>
      <w:pPr>
        <w:ind w:left="2880" w:hanging="360"/>
      </w:pPr>
    </w:lvl>
    <w:lvl w:ilvl="2" w:tplc="041A001B" w:tentative="1">
      <w:start w:val="1"/>
      <w:numFmt w:val="lowerRoman"/>
      <w:lvlText w:val="%3."/>
      <w:lvlJc w:val="right"/>
      <w:pPr>
        <w:ind w:left="3600" w:hanging="180"/>
      </w:pPr>
    </w:lvl>
    <w:lvl w:ilvl="3" w:tplc="041A000F" w:tentative="1">
      <w:start w:val="1"/>
      <w:numFmt w:val="decimal"/>
      <w:lvlText w:val="%4."/>
      <w:lvlJc w:val="left"/>
      <w:pPr>
        <w:ind w:left="4320" w:hanging="360"/>
      </w:pPr>
    </w:lvl>
    <w:lvl w:ilvl="4" w:tplc="041A0019" w:tentative="1">
      <w:start w:val="1"/>
      <w:numFmt w:val="lowerLetter"/>
      <w:lvlText w:val="%5."/>
      <w:lvlJc w:val="left"/>
      <w:pPr>
        <w:ind w:left="5040" w:hanging="360"/>
      </w:pPr>
    </w:lvl>
    <w:lvl w:ilvl="5" w:tplc="041A001B" w:tentative="1">
      <w:start w:val="1"/>
      <w:numFmt w:val="lowerRoman"/>
      <w:lvlText w:val="%6."/>
      <w:lvlJc w:val="right"/>
      <w:pPr>
        <w:ind w:left="5760" w:hanging="180"/>
      </w:pPr>
    </w:lvl>
    <w:lvl w:ilvl="6" w:tplc="041A000F" w:tentative="1">
      <w:start w:val="1"/>
      <w:numFmt w:val="decimal"/>
      <w:lvlText w:val="%7."/>
      <w:lvlJc w:val="left"/>
      <w:pPr>
        <w:ind w:left="6480" w:hanging="360"/>
      </w:pPr>
    </w:lvl>
    <w:lvl w:ilvl="7" w:tplc="041A0019" w:tentative="1">
      <w:start w:val="1"/>
      <w:numFmt w:val="lowerLetter"/>
      <w:lvlText w:val="%8."/>
      <w:lvlJc w:val="left"/>
      <w:pPr>
        <w:ind w:left="7200" w:hanging="360"/>
      </w:pPr>
    </w:lvl>
    <w:lvl w:ilvl="8" w:tplc="041A001B" w:tentative="1">
      <w:start w:val="1"/>
      <w:numFmt w:val="lowerRoman"/>
      <w:lvlText w:val="%9."/>
      <w:lvlJc w:val="right"/>
      <w:pPr>
        <w:ind w:left="7920" w:hanging="180"/>
      </w:pPr>
    </w:lvl>
  </w:abstractNum>
  <w:abstractNum w:abstractNumId="20" w15:restartNumberingAfterBreak="0">
    <w:nsid w:val="3E660753"/>
    <w:multiLevelType w:val="hybridMultilevel"/>
    <w:tmpl w:val="56266768"/>
    <w:lvl w:ilvl="0" w:tplc="037AD9EE">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45575F73"/>
    <w:multiLevelType w:val="hybridMultilevel"/>
    <w:tmpl w:val="E13EAC16"/>
    <w:lvl w:ilvl="0" w:tplc="037AD9EE">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46514E64"/>
    <w:multiLevelType w:val="hybridMultilevel"/>
    <w:tmpl w:val="1F86AA9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15:restartNumberingAfterBreak="0">
    <w:nsid w:val="47F95CAE"/>
    <w:multiLevelType w:val="hybridMultilevel"/>
    <w:tmpl w:val="AC5277EA"/>
    <w:lvl w:ilvl="0" w:tplc="037AD9EE">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4809523A"/>
    <w:multiLevelType w:val="hybridMultilevel"/>
    <w:tmpl w:val="88BCFDEE"/>
    <w:lvl w:ilvl="0" w:tplc="037AD9EE">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4F537B8F"/>
    <w:multiLevelType w:val="hybridMultilevel"/>
    <w:tmpl w:val="BE369860"/>
    <w:lvl w:ilvl="0" w:tplc="041A0019">
      <w:start w:val="1"/>
      <w:numFmt w:val="lowerLetter"/>
      <w:lvlText w:val="%1."/>
      <w:lvlJc w:val="left"/>
      <w:pPr>
        <w:ind w:left="1440" w:hanging="360"/>
      </w:p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26" w15:restartNumberingAfterBreak="0">
    <w:nsid w:val="4FDD1648"/>
    <w:multiLevelType w:val="hybridMultilevel"/>
    <w:tmpl w:val="0FF0C46E"/>
    <w:lvl w:ilvl="0" w:tplc="037AD9EE">
      <w:start w:val="1"/>
      <w:numFmt w:val="bullet"/>
      <w:lvlText w:val=""/>
      <w:lvlJc w:val="left"/>
      <w:pPr>
        <w:ind w:left="720" w:hanging="360"/>
      </w:pPr>
      <w:rPr>
        <w:rFonts w:ascii="Wingdings" w:hAnsi="Wingdings"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56705AFF"/>
    <w:multiLevelType w:val="hybridMultilevel"/>
    <w:tmpl w:val="6CA08E6C"/>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5A787CA3"/>
    <w:multiLevelType w:val="multilevel"/>
    <w:tmpl w:val="7CD45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6A279C"/>
    <w:multiLevelType w:val="hybridMultilevel"/>
    <w:tmpl w:val="A7DE9CEE"/>
    <w:lvl w:ilvl="0" w:tplc="037AD9EE">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6D6B00FD"/>
    <w:multiLevelType w:val="hybridMultilevel"/>
    <w:tmpl w:val="7EA029C0"/>
    <w:lvl w:ilvl="0" w:tplc="7324C6E2">
      <w:start w:val="1"/>
      <w:numFmt w:val="bullet"/>
      <w:lvlText w:val="-"/>
      <w:lvlJc w:val="left"/>
      <w:pPr>
        <w:ind w:left="405" w:hanging="360"/>
      </w:pPr>
      <w:rPr>
        <w:rFonts w:ascii="Calibri" w:eastAsiaTheme="minorHAnsi" w:hAnsi="Calibri" w:cs="Calibri" w:hint="default"/>
      </w:rPr>
    </w:lvl>
    <w:lvl w:ilvl="1" w:tplc="041A0003" w:tentative="1">
      <w:start w:val="1"/>
      <w:numFmt w:val="bullet"/>
      <w:lvlText w:val="o"/>
      <w:lvlJc w:val="left"/>
      <w:pPr>
        <w:ind w:left="1125" w:hanging="360"/>
      </w:pPr>
      <w:rPr>
        <w:rFonts w:ascii="Courier New" w:hAnsi="Courier New" w:cs="Courier New" w:hint="default"/>
      </w:rPr>
    </w:lvl>
    <w:lvl w:ilvl="2" w:tplc="041A0005" w:tentative="1">
      <w:start w:val="1"/>
      <w:numFmt w:val="bullet"/>
      <w:lvlText w:val=""/>
      <w:lvlJc w:val="left"/>
      <w:pPr>
        <w:ind w:left="1845" w:hanging="360"/>
      </w:pPr>
      <w:rPr>
        <w:rFonts w:ascii="Wingdings" w:hAnsi="Wingdings" w:hint="default"/>
      </w:rPr>
    </w:lvl>
    <w:lvl w:ilvl="3" w:tplc="041A0001" w:tentative="1">
      <w:start w:val="1"/>
      <w:numFmt w:val="bullet"/>
      <w:lvlText w:val=""/>
      <w:lvlJc w:val="left"/>
      <w:pPr>
        <w:ind w:left="2565" w:hanging="360"/>
      </w:pPr>
      <w:rPr>
        <w:rFonts w:ascii="Symbol" w:hAnsi="Symbol" w:hint="default"/>
      </w:rPr>
    </w:lvl>
    <w:lvl w:ilvl="4" w:tplc="041A0003" w:tentative="1">
      <w:start w:val="1"/>
      <w:numFmt w:val="bullet"/>
      <w:lvlText w:val="o"/>
      <w:lvlJc w:val="left"/>
      <w:pPr>
        <w:ind w:left="3285" w:hanging="360"/>
      </w:pPr>
      <w:rPr>
        <w:rFonts w:ascii="Courier New" w:hAnsi="Courier New" w:cs="Courier New" w:hint="default"/>
      </w:rPr>
    </w:lvl>
    <w:lvl w:ilvl="5" w:tplc="041A0005" w:tentative="1">
      <w:start w:val="1"/>
      <w:numFmt w:val="bullet"/>
      <w:lvlText w:val=""/>
      <w:lvlJc w:val="left"/>
      <w:pPr>
        <w:ind w:left="4005" w:hanging="360"/>
      </w:pPr>
      <w:rPr>
        <w:rFonts w:ascii="Wingdings" w:hAnsi="Wingdings" w:hint="default"/>
      </w:rPr>
    </w:lvl>
    <w:lvl w:ilvl="6" w:tplc="041A0001" w:tentative="1">
      <w:start w:val="1"/>
      <w:numFmt w:val="bullet"/>
      <w:lvlText w:val=""/>
      <w:lvlJc w:val="left"/>
      <w:pPr>
        <w:ind w:left="4725" w:hanging="360"/>
      </w:pPr>
      <w:rPr>
        <w:rFonts w:ascii="Symbol" w:hAnsi="Symbol" w:hint="default"/>
      </w:rPr>
    </w:lvl>
    <w:lvl w:ilvl="7" w:tplc="041A0003" w:tentative="1">
      <w:start w:val="1"/>
      <w:numFmt w:val="bullet"/>
      <w:lvlText w:val="o"/>
      <w:lvlJc w:val="left"/>
      <w:pPr>
        <w:ind w:left="5445" w:hanging="360"/>
      </w:pPr>
      <w:rPr>
        <w:rFonts w:ascii="Courier New" w:hAnsi="Courier New" w:cs="Courier New" w:hint="default"/>
      </w:rPr>
    </w:lvl>
    <w:lvl w:ilvl="8" w:tplc="041A0005" w:tentative="1">
      <w:start w:val="1"/>
      <w:numFmt w:val="bullet"/>
      <w:lvlText w:val=""/>
      <w:lvlJc w:val="left"/>
      <w:pPr>
        <w:ind w:left="6165" w:hanging="360"/>
      </w:pPr>
      <w:rPr>
        <w:rFonts w:ascii="Wingdings" w:hAnsi="Wingdings" w:hint="default"/>
      </w:rPr>
    </w:lvl>
  </w:abstractNum>
  <w:abstractNum w:abstractNumId="31" w15:restartNumberingAfterBreak="0">
    <w:nsid w:val="709607B1"/>
    <w:multiLevelType w:val="multilevel"/>
    <w:tmpl w:val="77CEB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24A5A34"/>
    <w:multiLevelType w:val="hybridMultilevel"/>
    <w:tmpl w:val="6C0CA1B2"/>
    <w:lvl w:ilvl="0" w:tplc="037AD9EE">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72BF525A"/>
    <w:multiLevelType w:val="hybridMultilevel"/>
    <w:tmpl w:val="264211B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15"/>
  </w:num>
  <w:num w:numId="2">
    <w:abstractNumId w:val="1"/>
  </w:num>
  <w:num w:numId="3">
    <w:abstractNumId w:val="27"/>
  </w:num>
  <w:num w:numId="4">
    <w:abstractNumId w:val="31"/>
  </w:num>
  <w:num w:numId="5">
    <w:abstractNumId w:val="18"/>
  </w:num>
  <w:num w:numId="6">
    <w:abstractNumId w:val="2"/>
  </w:num>
  <w:num w:numId="7">
    <w:abstractNumId w:val="3"/>
  </w:num>
  <w:num w:numId="8">
    <w:abstractNumId w:val="22"/>
  </w:num>
  <w:num w:numId="9">
    <w:abstractNumId w:val="14"/>
  </w:num>
  <w:num w:numId="10">
    <w:abstractNumId w:val="25"/>
  </w:num>
  <w:num w:numId="11">
    <w:abstractNumId w:val="19"/>
  </w:num>
  <w:num w:numId="12">
    <w:abstractNumId w:val="17"/>
  </w:num>
  <w:num w:numId="13">
    <w:abstractNumId w:val="30"/>
  </w:num>
  <w:num w:numId="14">
    <w:abstractNumId w:val="9"/>
  </w:num>
  <w:num w:numId="15">
    <w:abstractNumId w:val="33"/>
  </w:num>
  <w:num w:numId="16">
    <w:abstractNumId w:val="4"/>
  </w:num>
  <w:num w:numId="17">
    <w:abstractNumId w:val="26"/>
  </w:num>
  <w:num w:numId="18">
    <w:abstractNumId w:val="7"/>
  </w:num>
  <w:num w:numId="19">
    <w:abstractNumId w:val="10"/>
  </w:num>
  <w:num w:numId="20">
    <w:abstractNumId w:val="12"/>
  </w:num>
  <w:num w:numId="21">
    <w:abstractNumId w:val="0"/>
  </w:num>
  <w:num w:numId="22">
    <w:abstractNumId w:val="11"/>
  </w:num>
  <w:num w:numId="23">
    <w:abstractNumId w:val="29"/>
  </w:num>
  <w:num w:numId="24">
    <w:abstractNumId w:val="5"/>
  </w:num>
  <w:num w:numId="25">
    <w:abstractNumId w:val="8"/>
  </w:num>
  <w:num w:numId="26">
    <w:abstractNumId w:val="23"/>
  </w:num>
  <w:num w:numId="27">
    <w:abstractNumId w:val="20"/>
  </w:num>
  <w:num w:numId="28">
    <w:abstractNumId w:val="24"/>
  </w:num>
  <w:num w:numId="29">
    <w:abstractNumId w:val="21"/>
  </w:num>
  <w:num w:numId="30">
    <w:abstractNumId w:val="32"/>
  </w:num>
  <w:num w:numId="31">
    <w:abstractNumId w:val="16"/>
  </w:num>
  <w:num w:numId="32">
    <w:abstractNumId w:val="28"/>
  </w:num>
  <w:num w:numId="33">
    <w:abstractNumId w:val="13"/>
  </w:num>
  <w:num w:numId="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3MTAzNDQ0MDO2MDdT0lEKTi0uzszPAykwqQUA4e7HjSwAAAA="/>
  </w:docVars>
  <w:rsids>
    <w:rsidRoot w:val="00F821D3"/>
    <w:rsid w:val="00000987"/>
    <w:rsid w:val="000009D1"/>
    <w:rsid w:val="000024C1"/>
    <w:rsid w:val="000028EC"/>
    <w:rsid w:val="00002CFF"/>
    <w:rsid w:val="00002DDB"/>
    <w:rsid w:val="000042E3"/>
    <w:rsid w:val="0000455E"/>
    <w:rsid w:val="00004B96"/>
    <w:rsid w:val="000063EF"/>
    <w:rsid w:val="000066D2"/>
    <w:rsid w:val="0000704C"/>
    <w:rsid w:val="00010068"/>
    <w:rsid w:val="00011174"/>
    <w:rsid w:val="00011D16"/>
    <w:rsid w:val="000127A5"/>
    <w:rsid w:val="00013342"/>
    <w:rsid w:val="0001456B"/>
    <w:rsid w:val="00015BB1"/>
    <w:rsid w:val="00015F2E"/>
    <w:rsid w:val="00015F74"/>
    <w:rsid w:val="00017A32"/>
    <w:rsid w:val="00017AFE"/>
    <w:rsid w:val="00020AD3"/>
    <w:rsid w:val="000220AB"/>
    <w:rsid w:val="000222E2"/>
    <w:rsid w:val="0002502A"/>
    <w:rsid w:val="0002556A"/>
    <w:rsid w:val="00025BD5"/>
    <w:rsid w:val="00025DA6"/>
    <w:rsid w:val="000274C1"/>
    <w:rsid w:val="000302F4"/>
    <w:rsid w:val="000310C5"/>
    <w:rsid w:val="000347EA"/>
    <w:rsid w:val="00035B90"/>
    <w:rsid w:val="00037C1B"/>
    <w:rsid w:val="000403CC"/>
    <w:rsid w:val="00040944"/>
    <w:rsid w:val="000411FA"/>
    <w:rsid w:val="00042899"/>
    <w:rsid w:val="00042BEC"/>
    <w:rsid w:val="000434C1"/>
    <w:rsid w:val="00044EF7"/>
    <w:rsid w:val="0004589A"/>
    <w:rsid w:val="00045B79"/>
    <w:rsid w:val="00047FF5"/>
    <w:rsid w:val="00050BFF"/>
    <w:rsid w:val="00052202"/>
    <w:rsid w:val="00052C29"/>
    <w:rsid w:val="00053242"/>
    <w:rsid w:val="0005343C"/>
    <w:rsid w:val="00056DEB"/>
    <w:rsid w:val="000572A0"/>
    <w:rsid w:val="0005764D"/>
    <w:rsid w:val="00057CB2"/>
    <w:rsid w:val="00057D8D"/>
    <w:rsid w:val="00057F4D"/>
    <w:rsid w:val="00060871"/>
    <w:rsid w:val="0006119B"/>
    <w:rsid w:val="00061A4B"/>
    <w:rsid w:val="000647A1"/>
    <w:rsid w:val="00064EAB"/>
    <w:rsid w:val="000651A2"/>
    <w:rsid w:val="000654B3"/>
    <w:rsid w:val="000654C4"/>
    <w:rsid w:val="00065C93"/>
    <w:rsid w:val="0006645F"/>
    <w:rsid w:val="00067333"/>
    <w:rsid w:val="000707F6"/>
    <w:rsid w:val="00070E04"/>
    <w:rsid w:val="00071707"/>
    <w:rsid w:val="00072178"/>
    <w:rsid w:val="00073E72"/>
    <w:rsid w:val="000740C6"/>
    <w:rsid w:val="00075232"/>
    <w:rsid w:val="000752DB"/>
    <w:rsid w:val="0007599A"/>
    <w:rsid w:val="0007627F"/>
    <w:rsid w:val="00076889"/>
    <w:rsid w:val="0007777A"/>
    <w:rsid w:val="0007792B"/>
    <w:rsid w:val="00077D03"/>
    <w:rsid w:val="000806E5"/>
    <w:rsid w:val="00081038"/>
    <w:rsid w:val="00082EA5"/>
    <w:rsid w:val="000842B5"/>
    <w:rsid w:val="00084656"/>
    <w:rsid w:val="00087831"/>
    <w:rsid w:val="00090714"/>
    <w:rsid w:val="000913CE"/>
    <w:rsid w:val="000926A7"/>
    <w:rsid w:val="00094C24"/>
    <w:rsid w:val="00094E59"/>
    <w:rsid w:val="00094FD5"/>
    <w:rsid w:val="00097788"/>
    <w:rsid w:val="000A0997"/>
    <w:rsid w:val="000A1739"/>
    <w:rsid w:val="000A1DB2"/>
    <w:rsid w:val="000A253A"/>
    <w:rsid w:val="000A42DA"/>
    <w:rsid w:val="000A4957"/>
    <w:rsid w:val="000A50F6"/>
    <w:rsid w:val="000A5703"/>
    <w:rsid w:val="000A5FA3"/>
    <w:rsid w:val="000A63DA"/>
    <w:rsid w:val="000A6CD7"/>
    <w:rsid w:val="000B0018"/>
    <w:rsid w:val="000B0042"/>
    <w:rsid w:val="000B10A9"/>
    <w:rsid w:val="000B190D"/>
    <w:rsid w:val="000B1F9E"/>
    <w:rsid w:val="000B232B"/>
    <w:rsid w:val="000B343B"/>
    <w:rsid w:val="000B3B22"/>
    <w:rsid w:val="000B441C"/>
    <w:rsid w:val="000B4DEC"/>
    <w:rsid w:val="000B5EC8"/>
    <w:rsid w:val="000B5FEE"/>
    <w:rsid w:val="000B60BB"/>
    <w:rsid w:val="000C137E"/>
    <w:rsid w:val="000C1471"/>
    <w:rsid w:val="000C17A7"/>
    <w:rsid w:val="000C26E4"/>
    <w:rsid w:val="000C2C34"/>
    <w:rsid w:val="000C2F69"/>
    <w:rsid w:val="000C319B"/>
    <w:rsid w:val="000C3BFC"/>
    <w:rsid w:val="000C3CBD"/>
    <w:rsid w:val="000C52BB"/>
    <w:rsid w:val="000C5703"/>
    <w:rsid w:val="000C5ED5"/>
    <w:rsid w:val="000C62D2"/>
    <w:rsid w:val="000C7458"/>
    <w:rsid w:val="000D00E5"/>
    <w:rsid w:val="000D0585"/>
    <w:rsid w:val="000D09DF"/>
    <w:rsid w:val="000D0AE2"/>
    <w:rsid w:val="000D0FDE"/>
    <w:rsid w:val="000D1093"/>
    <w:rsid w:val="000D1469"/>
    <w:rsid w:val="000D1573"/>
    <w:rsid w:val="000D3143"/>
    <w:rsid w:val="000D3863"/>
    <w:rsid w:val="000D46FF"/>
    <w:rsid w:val="000D4A69"/>
    <w:rsid w:val="000D5255"/>
    <w:rsid w:val="000D54E5"/>
    <w:rsid w:val="000D56D9"/>
    <w:rsid w:val="000D5E16"/>
    <w:rsid w:val="000D61F8"/>
    <w:rsid w:val="000D68A0"/>
    <w:rsid w:val="000E0162"/>
    <w:rsid w:val="000E0A82"/>
    <w:rsid w:val="000E1E01"/>
    <w:rsid w:val="000E29B6"/>
    <w:rsid w:val="000E34ED"/>
    <w:rsid w:val="000E40F0"/>
    <w:rsid w:val="000E4F8B"/>
    <w:rsid w:val="000E615B"/>
    <w:rsid w:val="000E6818"/>
    <w:rsid w:val="000E719C"/>
    <w:rsid w:val="000E784B"/>
    <w:rsid w:val="000F19A4"/>
    <w:rsid w:val="000F1BB9"/>
    <w:rsid w:val="000F1C57"/>
    <w:rsid w:val="000F3907"/>
    <w:rsid w:val="000F432A"/>
    <w:rsid w:val="000F5005"/>
    <w:rsid w:val="000F53EA"/>
    <w:rsid w:val="000F67BF"/>
    <w:rsid w:val="000F6A39"/>
    <w:rsid w:val="0010007E"/>
    <w:rsid w:val="001009B4"/>
    <w:rsid w:val="00100F59"/>
    <w:rsid w:val="001019C0"/>
    <w:rsid w:val="0010220C"/>
    <w:rsid w:val="0010263D"/>
    <w:rsid w:val="0010269A"/>
    <w:rsid w:val="00102FAE"/>
    <w:rsid w:val="00103105"/>
    <w:rsid w:val="00104248"/>
    <w:rsid w:val="001043B9"/>
    <w:rsid w:val="00104A80"/>
    <w:rsid w:val="001050B9"/>
    <w:rsid w:val="0011059C"/>
    <w:rsid w:val="001106F2"/>
    <w:rsid w:val="00110BBB"/>
    <w:rsid w:val="00111057"/>
    <w:rsid w:val="00111F76"/>
    <w:rsid w:val="001121F0"/>
    <w:rsid w:val="00112450"/>
    <w:rsid w:val="00113CE3"/>
    <w:rsid w:val="00114AE1"/>
    <w:rsid w:val="001158EE"/>
    <w:rsid w:val="0011641E"/>
    <w:rsid w:val="00116FC0"/>
    <w:rsid w:val="00121636"/>
    <w:rsid w:val="001239A0"/>
    <w:rsid w:val="00123DC7"/>
    <w:rsid w:val="0012416A"/>
    <w:rsid w:val="00124800"/>
    <w:rsid w:val="00124CF9"/>
    <w:rsid w:val="00125008"/>
    <w:rsid w:val="00125A85"/>
    <w:rsid w:val="001263FC"/>
    <w:rsid w:val="00126719"/>
    <w:rsid w:val="00127A1D"/>
    <w:rsid w:val="00130D93"/>
    <w:rsid w:val="0013190F"/>
    <w:rsid w:val="001334DE"/>
    <w:rsid w:val="001334F5"/>
    <w:rsid w:val="00133A1B"/>
    <w:rsid w:val="0013491B"/>
    <w:rsid w:val="00135270"/>
    <w:rsid w:val="00136104"/>
    <w:rsid w:val="00136346"/>
    <w:rsid w:val="001367F8"/>
    <w:rsid w:val="00136C59"/>
    <w:rsid w:val="00137ED2"/>
    <w:rsid w:val="0014060B"/>
    <w:rsid w:val="001414E2"/>
    <w:rsid w:val="00142529"/>
    <w:rsid w:val="00142D95"/>
    <w:rsid w:val="00142DFD"/>
    <w:rsid w:val="00142E82"/>
    <w:rsid w:val="00143B98"/>
    <w:rsid w:val="00143EC6"/>
    <w:rsid w:val="001440CA"/>
    <w:rsid w:val="0014436C"/>
    <w:rsid w:val="00144775"/>
    <w:rsid w:val="00145970"/>
    <w:rsid w:val="00147164"/>
    <w:rsid w:val="00150889"/>
    <w:rsid w:val="0015109B"/>
    <w:rsid w:val="00152CE8"/>
    <w:rsid w:val="001533AD"/>
    <w:rsid w:val="001535EF"/>
    <w:rsid w:val="001538AA"/>
    <w:rsid w:val="001539A4"/>
    <w:rsid w:val="00153DAC"/>
    <w:rsid w:val="00156271"/>
    <w:rsid w:val="001571F6"/>
    <w:rsid w:val="00161221"/>
    <w:rsid w:val="001617DA"/>
    <w:rsid w:val="00161800"/>
    <w:rsid w:val="0016180A"/>
    <w:rsid w:val="00164968"/>
    <w:rsid w:val="00164C8D"/>
    <w:rsid w:val="00166922"/>
    <w:rsid w:val="00167687"/>
    <w:rsid w:val="00167855"/>
    <w:rsid w:val="00170275"/>
    <w:rsid w:val="00170411"/>
    <w:rsid w:val="0017041E"/>
    <w:rsid w:val="00171122"/>
    <w:rsid w:val="001712B8"/>
    <w:rsid w:val="00171A52"/>
    <w:rsid w:val="00171C41"/>
    <w:rsid w:val="00172243"/>
    <w:rsid w:val="001732DC"/>
    <w:rsid w:val="00173709"/>
    <w:rsid w:val="00173A58"/>
    <w:rsid w:val="00173D09"/>
    <w:rsid w:val="00174A50"/>
    <w:rsid w:val="00174D9E"/>
    <w:rsid w:val="00176A0B"/>
    <w:rsid w:val="00176A69"/>
    <w:rsid w:val="00177AC8"/>
    <w:rsid w:val="00180530"/>
    <w:rsid w:val="00182753"/>
    <w:rsid w:val="00182C00"/>
    <w:rsid w:val="001850C0"/>
    <w:rsid w:val="001903CB"/>
    <w:rsid w:val="00190805"/>
    <w:rsid w:val="0019199D"/>
    <w:rsid w:val="00191A7F"/>
    <w:rsid w:val="00192480"/>
    <w:rsid w:val="00192CF3"/>
    <w:rsid w:val="001934C7"/>
    <w:rsid w:val="00193AAA"/>
    <w:rsid w:val="00196548"/>
    <w:rsid w:val="00196AB0"/>
    <w:rsid w:val="001A10FE"/>
    <w:rsid w:val="001A2466"/>
    <w:rsid w:val="001A2BDE"/>
    <w:rsid w:val="001A3082"/>
    <w:rsid w:val="001A39DB"/>
    <w:rsid w:val="001A46C8"/>
    <w:rsid w:val="001A489B"/>
    <w:rsid w:val="001A4BB0"/>
    <w:rsid w:val="001A4C33"/>
    <w:rsid w:val="001A5E7D"/>
    <w:rsid w:val="001A619E"/>
    <w:rsid w:val="001A673C"/>
    <w:rsid w:val="001B064C"/>
    <w:rsid w:val="001B101F"/>
    <w:rsid w:val="001B51A4"/>
    <w:rsid w:val="001B5592"/>
    <w:rsid w:val="001B6B86"/>
    <w:rsid w:val="001C031E"/>
    <w:rsid w:val="001C0433"/>
    <w:rsid w:val="001C0C49"/>
    <w:rsid w:val="001C3D67"/>
    <w:rsid w:val="001C3D8F"/>
    <w:rsid w:val="001C41BE"/>
    <w:rsid w:val="001C436A"/>
    <w:rsid w:val="001C5DDD"/>
    <w:rsid w:val="001C7037"/>
    <w:rsid w:val="001C7906"/>
    <w:rsid w:val="001C7F35"/>
    <w:rsid w:val="001D03C8"/>
    <w:rsid w:val="001D0B97"/>
    <w:rsid w:val="001D0F35"/>
    <w:rsid w:val="001D1600"/>
    <w:rsid w:val="001D1C72"/>
    <w:rsid w:val="001D1FB2"/>
    <w:rsid w:val="001D2A7A"/>
    <w:rsid w:val="001D4E0D"/>
    <w:rsid w:val="001D60CD"/>
    <w:rsid w:val="001D6C3A"/>
    <w:rsid w:val="001D7A2B"/>
    <w:rsid w:val="001E004F"/>
    <w:rsid w:val="001E0209"/>
    <w:rsid w:val="001E1673"/>
    <w:rsid w:val="001E1BB2"/>
    <w:rsid w:val="001E28A8"/>
    <w:rsid w:val="001E3F2C"/>
    <w:rsid w:val="001E42B4"/>
    <w:rsid w:val="001E4BDC"/>
    <w:rsid w:val="001E4D4D"/>
    <w:rsid w:val="001E527A"/>
    <w:rsid w:val="001E541B"/>
    <w:rsid w:val="001E6404"/>
    <w:rsid w:val="001E6EAF"/>
    <w:rsid w:val="001F005D"/>
    <w:rsid w:val="001F13BE"/>
    <w:rsid w:val="001F159C"/>
    <w:rsid w:val="001F15FF"/>
    <w:rsid w:val="001F2061"/>
    <w:rsid w:val="001F21F8"/>
    <w:rsid w:val="001F2402"/>
    <w:rsid w:val="001F29BE"/>
    <w:rsid w:val="001F3BFD"/>
    <w:rsid w:val="001F4265"/>
    <w:rsid w:val="001F48DF"/>
    <w:rsid w:val="001F4EE4"/>
    <w:rsid w:val="001F5FC8"/>
    <w:rsid w:val="001F6A84"/>
    <w:rsid w:val="001F6BFE"/>
    <w:rsid w:val="001F70F6"/>
    <w:rsid w:val="001F7118"/>
    <w:rsid w:val="001F7F86"/>
    <w:rsid w:val="001F7F9A"/>
    <w:rsid w:val="0020041E"/>
    <w:rsid w:val="00200715"/>
    <w:rsid w:val="00200D37"/>
    <w:rsid w:val="00200E0C"/>
    <w:rsid w:val="00201CB8"/>
    <w:rsid w:val="00202050"/>
    <w:rsid w:val="00203785"/>
    <w:rsid w:val="002053E1"/>
    <w:rsid w:val="00205899"/>
    <w:rsid w:val="0020644F"/>
    <w:rsid w:val="002068D6"/>
    <w:rsid w:val="00206C73"/>
    <w:rsid w:val="00210253"/>
    <w:rsid w:val="00212422"/>
    <w:rsid w:val="00212598"/>
    <w:rsid w:val="002132B0"/>
    <w:rsid w:val="00213ACE"/>
    <w:rsid w:val="00213E02"/>
    <w:rsid w:val="002148E6"/>
    <w:rsid w:val="00215C4C"/>
    <w:rsid w:val="00216556"/>
    <w:rsid w:val="002166B6"/>
    <w:rsid w:val="00222CC2"/>
    <w:rsid w:val="00224085"/>
    <w:rsid w:val="00225BC6"/>
    <w:rsid w:val="0022611A"/>
    <w:rsid w:val="00226D46"/>
    <w:rsid w:val="0022750C"/>
    <w:rsid w:val="00227C7E"/>
    <w:rsid w:val="002305D4"/>
    <w:rsid w:val="002319EF"/>
    <w:rsid w:val="00231D18"/>
    <w:rsid w:val="00231ED4"/>
    <w:rsid w:val="00232F8B"/>
    <w:rsid w:val="00233615"/>
    <w:rsid w:val="00233795"/>
    <w:rsid w:val="00234AB5"/>
    <w:rsid w:val="002350C7"/>
    <w:rsid w:val="002364D7"/>
    <w:rsid w:val="002369CC"/>
    <w:rsid w:val="00237320"/>
    <w:rsid w:val="00237AEF"/>
    <w:rsid w:val="00237EF1"/>
    <w:rsid w:val="002409CE"/>
    <w:rsid w:val="0024141F"/>
    <w:rsid w:val="002421E8"/>
    <w:rsid w:val="00242405"/>
    <w:rsid w:val="002430CC"/>
    <w:rsid w:val="002436C7"/>
    <w:rsid w:val="00244E8A"/>
    <w:rsid w:val="00244F5A"/>
    <w:rsid w:val="0024577D"/>
    <w:rsid w:val="00246447"/>
    <w:rsid w:val="0024734B"/>
    <w:rsid w:val="002507DA"/>
    <w:rsid w:val="00250C99"/>
    <w:rsid w:val="0025114F"/>
    <w:rsid w:val="00251480"/>
    <w:rsid w:val="00252275"/>
    <w:rsid w:val="00253F1F"/>
    <w:rsid w:val="00254DF1"/>
    <w:rsid w:val="00254EAE"/>
    <w:rsid w:val="0025506A"/>
    <w:rsid w:val="0025589E"/>
    <w:rsid w:val="00256F58"/>
    <w:rsid w:val="00256FA5"/>
    <w:rsid w:val="00256FF5"/>
    <w:rsid w:val="00257383"/>
    <w:rsid w:val="002578FF"/>
    <w:rsid w:val="0025794D"/>
    <w:rsid w:val="0026248C"/>
    <w:rsid w:val="002638DC"/>
    <w:rsid w:val="00264DF7"/>
    <w:rsid w:val="0026676E"/>
    <w:rsid w:val="0026742D"/>
    <w:rsid w:val="00267A56"/>
    <w:rsid w:val="0027175D"/>
    <w:rsid w:val="00271AED"/>
    <w:rsid w:val="00271D92"/>
    <w:rsid w:val="002726F6"/>
    <w:rsid w:val="002727DB"/>
    <w:rsid w:val="00272C2E"/>
    <w:rsid w:val="002730ED"/>
    <w:rsid w:val="00274232"/>
    <w:rsid w:val="002742AF"/>
    <w:rsid w:val="00274B83"/>
    <w:rsid w:val="00274E3B"/>
    <w:rsid w:val="002759E9"/>
    <w:rsid w:val="00276C7B"/>
    <w:rsid w:val="0027732E"/>
    <w:rsid w:val="00277366"/>
    <w:rsid w:val="00280156"/>
    <w:rsid w:val="0028038E"/>
    <w:rsid w:val="00281C7A"/>
    <w:rsid w:val="00282B96"/>
    <w:rsid w:val="00283186"/>
    <w:rsid w:val="00284922"/>
    <w:rsid w:val="00285C50"/>
    <w:rsid w:val="00286632"/>
    <w:rsid w:val="00287381"/>
    <w:rsid w:val="00291216"/>
    <w:rsid w:val="00292C00"/>
    <w:rsid w:val="00294320"/>
    <w:rsid w:val="002945D3"/>
    <w:rsid w:val="002947CA"/>
    <w:rsid w:val="00294ED7"/>
    <w:rsid w:val="00295993"/>
    <w:rsid w:val="002960E9"/>
    <w:rsid w:val="002975D7"/>
    <w:rsid w:val="002A150C"/>
    <w:rsid w:val="002A150E"/>
    <w:rsid w:val="002A1EA4"/>
    <w:rsid w:val="002A23CB"/>
    <w:rsid w:val="002A244B"/>
    <w:rsid w:val="002A2971"/>
    <w:rsid w:val="002A2FA4"/>
    <w:rsid w:val="002A3294"/>
    <w:rsid w:val="002A336F"/>
    <w:rsid w:val="002A38A1"/>
    <w:rsid w:val="002A3C79"/>
    <w:rsid w:val="002A3DCE"/>
    <w:rsid w:val="002A634F"/>
    <w:rsid w:val="002A74F7"/>
    <w:rsid w:val="002B01A0"/>
    <w:rsid w:val="002B0A93"/>
    <w:rsid w:val="002B19E7"/>
    <w:rsid w:val="002B2BB0"/>
    <w:rsid w:val="002B3784"/>
    <w:rsid w:val="002B3937"/>
    <w:rsid w:val="002B3AD1"/>
    <w:rsid w:val="002B3B01"/>
    <w:rsid w:val="002B45B7"/>
    <w:rsid w:val="002B48BA"/>
    <w:rsid w:val="002B4DBF"/>
    <w:rsid w:val="002B7015"/>
    <w:rsid w:val="002B756A"/>
    <w:rsid w:val="002B7F7F"/>
    <w:rsid w:val="002C0147"/>
    <w:rsid w:val="002C0478"/>
    <w:rsid w:val="002C081C"/>
    <w:rsid w:val="002C30FE"/>
    <w:rsid w:val="002C3AF0"/>
    <w:rsid w:val="002C438C"/>
    <w:rsid w:val="002C4676"/>
    <w:rsid w:val="002C56B2"/>
    <w:rsid w:val="002C5C51"/>
    <w:rsid w:val="002C723D"/>
    <w:rsid w:val="002D060B"/>
    <w:rsid w:val="002D092A"/>
    <w:rsid w:val="002D1AC7"/>
    <w:rsid w:val="002D1BC0"/>
    <w:rsid w:val="002D1FAA"/>
    <w:rsid w:val="002D276E"/>
    <w:rsid w:val="002D3305"/>
    <w:rsid w:val="002D3BEB"/>
    <w:rsid w:val="002D496E"/>
    <w:rsid w:val="002D55A9"/>
    <w:rsid w:val="002D76C3"/>
    <w:rsid w:val="002D78C1"/>
    <w:rsid w:val="002E05E9"/>
    <w:rsid w:val="002E0A6B"/>
    <w:rsid w:val="002E1942"/>
    <w:rsid w:val="002E1C89"/>
    <w:rsid w:val="002E3050"/>
    <w:rsid w:val="002E3087"/>
    <w:rsid w:val="002E3E20"/>
    <w:rsid w:val="002E4E5E"/>
    <w:rsid w:val="002E4EEA"/>
    <w:rsid w:val="002E63C0"/>
    <w:rsid w:val="002E6F39"/>
    <w:rsid w:val="002E7AFA"/>
    <w:rsid w:val="002E7DE8"/>
    <w:rsid w:val="002F0DD7"/>
    <w:rsid w:val="002F0E32"/>
    <w:rsid w:val="002F14F5"/>
    <w:rsid w:val="002F25A8"/>
    <w:rsid w:val="002F2AFA"/>
    <w:rsid w:val="002F2C03"/>
    <w:rsid w:val="002F3753"/>
    <w:rsid w:val="002F40DC"/>
    <w:rsid w:val="002F4227"/>
    <w:rsid w:val="002F4707"/>
    <w:rsid w:val="002F49AE"/>
    <w:rsid w:val="002F4B45"/>
    <w:rsid w:val="002F543D"/>
    <w:rsid w:val="002F647D"/>
    <w:rsid w:val="002F658D"/>
    <w:rsid w:val="002F6629"/>
    <w:rsid w:val="002F69ED"/>
    <w:rsid w:val="002F6BBA"/>
    <w:rsid w:val="002F745B"/>
    <w:rsid w:val="002F76BF"/>
    <w:rsid w:val="002F7B98"/>
    <w:rsid w:val="003023EF"/>
    <w:rsid w:val="00303566"/>
    <w:rsid w:val="003037CF"/>
    <w:rsid w:val="003056DF"/>
    <w:rsid w:val="00305B18"/>
    <w:rsid w:val="00305ED4"/>
    <w:rsid w:val="0030679E"/>
    <w:rsid w:val="0030790A"/>
    <w:rsid w:val="00307A50"/>
    <w:rsid w:val="003128BB"/>
    <w:rsid w:val="00312C29"/>
    <w:rsid w:val="00313370"/>
    <w:rsid w:val="0031358A"/>
    <w:rsid w:val="00315C0D"/>
    <w:rsid w:val="00315E36"/>
    <w:rsid w:val="00315EB7"/>
    <w:rsid w:val="00315EE3"/>
    <w:rsid w:val="00316ABB"/>
    <w:rsid w:val="00317C4E"/>
    <w:rsid w:val="00317D16"/>
    <w:rsid w:val="00320397"/>
    <w:rsid w:val="00320BD9"/>
    <w:rsid w:val="003210C3"/>
    <w:rsid w:val="0032166D"/>
    <w:rsid w:val="00324169"/>
    <w:rsid w:val="003255E3"/>
    <w:rsid w:val="00325B76"/>
    <w:rsid w:val="00325B7A"/>
    <w:rsid w:val="00326BAA"/>
    <w:rsid w:val="0033031F"/>
    <w:rsid w:val="00331D6F"/>
    <w:rsid w:val="00331F75"/>
    <w:rsid w:val="0033294B"/>
    <w:rsid w:val="00332985"/>
    <w:rsid w:val="00332A1E"/>
    <w:rsid w:val="00332D5C"/>
    <w:rsid w:val="00333C42"/>
    <w:rsid w:val="00334F00"/>
    <w:rsid w:val="003352BC"/>
    <w:rsid w:val="00335491"/>
    <w:rsid w:val="00335518"/>
    <w:rsid w:val="003356C8"/>
    <w:rsid w:val="00335B18"/>
    <w:rsid w:val="0033623F"/>
    <w:rsid w:val="003369C8"/>
    <w:rsid w:val="00337711"/>
    <w:rsid w:val="003415A6"/>
    <w:rsid w:val="003416F2"/>
    <w:rsid w:val="00342686"/>
    <w:rsid w:val="00342C20"/>
    <w:rsid w:val="00343490"/>
    <w:rsid w:val="00343999"/>
    <w:rsid w:val="00344EDC"/>
    <w:rsid w:val="0034519F"/>
    <w:rsid w:val="0034603D"/>
    <w:rsid w:val="00346E19"/>
    <w:rsid w:val="00353F14"/>
    <w:rsid w:val="0035425E"/>
    <w:rsid w:val="003542F3"/>
    <w:rsid w:val="0035484E"/>
    <w:rsid w:val="00354BE5"/>
    <w:rsid w:val="00355572"/>
    <w:rsid w:val="00355978"/>
    <w:rsid w:val="003570DC"/>
    <w:rsid w:val="00357615"/>
    <w:rsid w:val="00360628"/>
    <w:rsid w:val="00360B6D"/>
    <w:rsid w:val="0036160B"/>
    <w:rsid w:val="00361AE1"/>
    <w:rsid w:val="00363AD1"/>
    <w:rsid w:val="00363EE6"/>
    <w:rsid w:val="003647A8"/>
    <w:rsid w:val="00365EC4"/>
    <w:rsid w:val="003704A2"/>
    <w:rsid w:val="003712A0"/>
    <w:rsid w:val="00371F73"/>
    <w:rsid w:val="003727CF"/>
    <w:rsid w:val="00372FB7"/>
    <w:rsid w:val="00373722"/>
    <w:rsid w:val="00373D9C"/>
    <w:rsid w:val="00375C93"/>
    <w:rsid w:val="00375F24"/>
    <w:rsid w:val="00376067"/>
    <w:rsid w:val="0037623F"/>
    <w:rsid w:val="0037691B"/>
    <w:rsid w:val="00376B06"/>
    <w:rsid w:val="003777E7"/>
    <w:rsid w:val="00384451"/>
    <w:rsid w:val="00384FEC"/>
    <w:rsid w:val="003852E8"/>
    <w:rsid w:val="00385EA3"/>
    <w:rsid w:val="003869AF"/>
    <w:rsid w:val="003873BE"/>
    <w:rsid w:val="00387704"/>
    <w:rsid w:val="00390A74"/>
    <w:rsid w:val="00391078"/>
    <w:rsid w:val="00391232"/>
    <w:rsid w:val="00392243"/>
    <w:rsid w:val="00392D62"/>
    <w:rsid w:val="003936CA"/>
    <w:rsid w:val="00393E42"/>
    <w:rsid w:val="00393E9B"/>
    <w:rsid w:val="00394785"/>
    <w:rsid w:val="00394F43"/>
    <w:rsid w:val="003954BD"/>
    <w:rsid w:val="003962AC"/>
    <w:rsid w:val="00396956"/>
    <w:rsid w:val="003A01AB"/>
    <w:rsid w:val="003A32B7"/>
    <w:rsid w:val="003A3672"/>
    <w:rsid w:val="003A4214"/>
    <w:rsid w:val="003A48AD"/>
    <w:rsid w:val="003A5A81"/>
    <w:rsid w:val="003B09B6"/>
    <w:rsid w:val="003B0D9A"/>
    <w:rsid w:val="003B1A79"/>
    <w:rsid w:val="003B1E09"/>
    <w:rsid w:val="003B1F2D"/>
    <w:rsid w:val="003B3939"/>
    <w:rsid w:val="003B3CE5"/>
    <w:rsid w:val="003B3E56"/>
    <w:rsid w:val="003B446A"/>
    <w:rsid w:val="003B706A"/>
    <w:rsid w:val="003C0355"/>
    <w:rsid w:val="003C04F6"/>
    <w:rsid w:val="003C0A86"/>
    <w:rsid w:val="003C1830"/>
    <w:rsid w:val="003C1DBA"/>
    <w:rsid w:val="003C30BE"/>
    <w:rsid w:val="003C51AD"/>
    <w:rsid w:val="003C6F5F"/>
    <w:rsid w:val="003C775A"/>
    <w:rsid w:val="003D01FE"/>
    <w:rsid w:val="003D0210"/>
    <w:rsid w:val="003D072D"/>
    <w:rsid w:val="003D1CEE"/>
    <w:rsid w:val="003D2366"/>
    <w:rsid w:val="003D23F6"/>
    <w:rsid w:val="003D2555"/>
    <w:rsid w:val="003D2B40"/>
    <w:rsid w:val="003D2BA4"/>
    <w:rsid w:val="003D2F8C"/>
    <w:rsid w:val="003D340A"/>
    <w:rsid w:val="003D3415"/>
    <w:rsid w:val="003D3886"/>
    <w:rsid w:val="003D3CC2"/>
    <w:rsid w:val="003D4CCE"/>
    <w:rsid w:val="003D527F"/>
    <w:rsid w:val="003D69AC"/>
    <w:rsid w:val="003D6CED"/>
    <w:rsid w:val="003D7603"/>
    <w:rsid w:val="003D7A58"/>
    <w:rsid w:val="003E09F9"/>
    <w:rsid w:val="003E0A81"/>
    <w:rsid w:val="003E1879"/>
    <w:rsid w:val="003E2B1A"/>
    <w:rsid w:val="003E3300"/>
    <w:rsid w:val="003E59D2"/>
    <w:rsid w:val="003E5B34"/>
    <w:rsid w:val="003E661F"/>
    <w:rsid w:val="003E6859"/>
    <w:rsid w:val="003E7032"/>
    <w:rsid w:val="003E7051"/>
    <w:rsid w:val="003E7148"/>
    <w:rsid w:val="003E79E8"/>
    <w:rsid w:val="003F0945"/>
    <w:rsid w:val="003F1BDA"/>
    <w:rsid w:val="003F1D8E"/>
    <w:rsid w:val="003F2082"/>
    <w:rsid w:val="003F4C9E"/>
    <w:rsid w:val="003F5427"/>
    <w:rsid w:val="003F5BB8"/>
    <w:rsid w:val="003F5C4C"/>
    <w:rsid w:val="003F61A8"/>
    <w:rsid w:val="003F62B2"/>
    <w:rsid w:val="003F7802"/>
    <w:rsid w:val="00400C99"/>
    <w:rsid w:val="00403646"/>
    <w:rsid w:val="00403E6D"/>
    <w:rsid w:val="00404709"/>
    <w:rsid w:val="004056B6"/>
    <w:rsid w:val="00406C32"/>
    <w:rsid w:val="00406D34"/>
    <w:rsid w:val="004072AB"/>
    <w:rsid w:val="00407633"/>
    <w:rsid w:val="00410C1D"/>
    <w:rsid w:val="00410C3A"/>
    <w:rsid w:val="004110EC"/>
    <w:rsid w:val="00411D67"/>
    <w:rsid w:val="00412680"/>
    <w:rsid w:val="00413797"/>
    <w:rsid w:val="00413AB0"/>
    <w:rsid w:val="00413F1D"/>
    <w:rsid w:val="00414152"/>
    <w:rsid w:val="004143ED"/>
    <w:rsid w:val="00415F50"/>
    <w:rsid w:val="00417F9A"/>
    <w:rsid w:val="00420E3C"/>
    <w:rsid w:val="0042169E"/>
    <w:rsid w:val="00421820"/>
    <w:rsid w:val="00423225"/>
    <w:rsid w:val="0042428B"/>
    <w:rsid w:val="0042442D"/>
    <w:rsid w:val="00424E7C"/>
    <w:rsid w:val="004269A0"/>
    <w:rsid w:val="00427F10"/>
    <w:rsid w:val="00431FEC"/>
    <w:rsid w:val="00432B0D"/>
    <w:rsid w:val="00432E48"/>
    <w:rsid w:val="00436FDD"/>
    <w:rsid w:val="00443D68"/>
    <w:rsid w:val="00444521"/>
    <w:rsid w:val="00447560"/>
    <w:rsid w:val="00447C03"/>
    <w:rsid w:val="00450014"/>
    <w:rsid w:val="0045160C"/>
    <w:rsid w:val="00451B0C"/>
    <w:rsid w:val="00451C6C"/>
    <w:rsid w:val="00452D2A"/>
    <w:rsid w:val="004531D4"/>
    <w:rsid w:val="0045366E"/>
    <w:rsid w:val="00453E70"/>
    <w:rsid w:val="00454A90"/>
    <w:rsid w:val="00457B53"/>
    <w:rsid w:val="00460088"/>
    <w:rsid w:val="004612EF"/>
    <w:rsid w:val="0046188D"/>
    <w:rsid w:val="00462D51"/>
    <w:rsid w:val="00463B13"/>
    <w:rsid w:val="00463F1D"/>
    <w:rsid w:val="0046500B"/>
    <w:rsid w:val="0046631C"/>
    <w:rsid w:val="00466CBA"/>
    <w:rsid w:val="00470449"/>
    <w:rsid w:val="0047074D"/>
    <w:rsid w:val="0047272F"/>
    <w:rsid w:val="004730BB"/>
    <w:rsid w:val="00474998"/>
    <w:rsid w:val="0047603A"/>
    <w:rsid w:val="004762E0"/>
    <w:rsid w:val="004770CB"/>
    <w:rsid w:val="004773FC"/>
    <w:rsid w:val="004800AC"/>
    <w:rsid w:val="004808DB"/>
    <w:rsid w:val="0048193F"/>
    <w:rsid w:val="00481CF3"/>
    <w:rsid w:val="00482D69"/>
    <w:rsid w:val="0048358E"/>
    <w:rsid w:val="00484733"/>
    <w:rsid w:val="00484A03"/>
    <w:rsid w:val="00484E67"/>
    <w:rsid w:val="00485689"/>
    <w:rsid w:val="00485D36"/>
    <w:rsid w:val="00486BC1"/>
    <w:rsid w:val="0048709E"/>
    <w:rsid w:val="004870CE"/>
    <w:rsid w:val="004909FD"/>
    <w:rsid w:val="00492965"/>
    <w:rsid w:val="00493565"/>
    <w:rsid w:val="00494078"/>
    <w:rsid w:val="00494D7B"/>
    <w:rsid w:val="00495C51"/>
    <w:rsid w:val="004960FB"/>
    <w:rsid w:val="00496E93"/>
    <w:rsid w:val="004970DA"/>
    <w:rsid w:val="00497110"/>
    <w:rsid w:val="00497DFA"/>
    <w:rsid w:val="004A0502"/>
    <w:rsid w:val="004A3958"/>
    <w:rsid w:val="004A4A55"/>
    <w:rsid w:val="004A59BB"/>
    <w:rsid w:val="004A5BCD"/>
    <w:rsid w:val="004A6032"/>
    <w:rsid w:val="004A70E2"/>
    <w:rsid w:val="004B0425"/>
    <w:rsid w:val="004B0435"/>
    <w:rsid w:val="004B283E"/>
    <w:rsid w:val="004B4166"/>
    <w:rsid w:val="004B473D"/>
    <w:rsid w:val="004B4A0F"/>
    <w:rsid w:val="004B4EFE"/>
    <w:rsid w:val="004B5E14"/>
    <w:rsid w:val="004B6676"/>
    <w:rsid w:val="004B6D73"/>
    <w:rsid w:val="004C0C75"/>
    <w:rsid w:val="004C1C00"/>
    <w:rsid w:val="004C2A3E"/>
    <w:rsid w:val="004C2B58"/>
    <w:rsid w:val="004C328E"/>
    <w:rsid w:val="004C41C5"/>
    <w:rsid w:val="004C4631"/>
    <w:rsid w:val="004C46E1"/>
    <w:rsid w:val="004C4D68"/>
    <w:rsid w:val="004C5529"/>
    <w:rsid w:val="004C5B79"/>
    <w:rsid w:val="004C7691"/>
    <w:rsid w:val="004C7924"/>
    <w:rsid w:val="004D0219"/>
    <w:rsid w:val="004D06A5"/>
    <w:rsid w:val="004D1461"/>
    <w:rsid w:val="004D222B"/>
    <w:rsid w:val="004D3664"/>
    <w:rsid w:val="004D3BAC"/>
    <w:rsid w:val="004D5538"/>
    <w:rsid w:val="004D5C23"/>
    <w:rsid w:val="004D5C9F"/>
    <w:rsid w:val="004D5CE9"/>
    <w:rsid w:val="004D658F"/>
    <w:rsid w:val="004D71FC"/>
    <w:rsid w:val="004D7660"/>
    <w:rsid w:val="004D7DB3"/>
    <w:rsid w:val="004D7F08"/>
    <w:rsid w:val="004D7FD6"/>
    <w:rsid w:val="004E0656"/>
    <w:rsid w:val="004E0694"/>
    <w:rsid w:val="004E2001"/>
    <w:rsid w:val="004E20E0"/>
    <w:rsid w:val="004E3BAC"/>
    <w:rsid w:val="004E41EB"/>
    <w:rsid w:val="004E4413"/>
    <w:rsid w:val="004E4CF0"/>
    <w:rsid w:val="004E5BBA"/>
    <w:rsid w:val="004E5BE5"/>
    <w:rsid w:val="004E60EB"/>
    <w:rsid w:val="004E6639"/>
    <w:rsid w:val="004F01AE"/>
    <w:rsid w:val="004F1C49"/>
    <w:rsid w:val="004F2553"/>
    <w:rsid w:val="004F312B"/>
    <w:rsid w:val="004F56F9"/>
    <w:rsid w:val="004F5CDD"/>
    <w:rsid w:val="004F5E7F"/>
    <w:rsid w:val="004F611F"/>
    <w:rsid w:val="004F631B"/>
    <w:rsid w:val="004F6991"/>
    <w:rsid w:val="004F745D"/>
    <w:rsid w:val="00500058"/>
    <w:rsid w:val="00500316"/>
    <w:rsid w:val="00501AB5"/>
    <w:rsid w:val="00502494"/>
    <w:rsid w:val="005031C1"/>
    <w:rsid w:val="005033D5"/>
    <w:rsid w:val="00505010"/>
    <w:rsid w:val="00505022"/>
    <w:rsid w:val="00507E5F"/>
    <w:rsid w:val="00510BD5"/>
    <w:rsid w:val="00511E76"/>
    <w:rsid w:val="00513755"/>
    <w:rsid w:val="00514715"/>
    <w:rsid w:val="00514CBC"/>
    <w:rsid w:val="005156F4"/>
    <w:rsid w:val="00515778"/>
    <w:rsid w:val="00515D94"/>
    <w:rsid w:val="0051750C"/>
    <w:rsid w:val="00520080"/>
    <w:rsid w:val="0052117A"/>
    <w:rsid w:val="005214E6"/>
    <w:rsid w:val="00522E6B"/>
    <w:rsid w:val="00522E76"/>
    <w:rsid w:val="00523637"/>
    <w:rsid w:val="00523A2A"/>
    <w:rsid w:val="00523D97"/>
    <w:rsid w:val="005242E6"/>
    <w:rsid w:val="0052694B"/>
    <w:rsid w:val="005303ED"/>
    <w:rsid w:val="00530A14"/>
    <w:rsid w:val="005320BC"/>
    <w:rsid w:val="0053221C"/>
    <w:rsid w:val="0053290C"/>
    <w:rsid w:val="00532A36"/>
    <w:rsid w:val="00533076"/>
    <w:rsid w:val="0053373F"/>
    <w:rsid w:val="005340CF"/>
    <w:rsid w:val="00535540"/>
    <w:rsid w:val="005358FA"/>
    <w:rsid w:val="00535E88"/>
    <w:rsid w:val="00536AE1"/>
    <w:rsid w:val="005378A1"/>
    <w:rsid w:val="00537F2A"/>
    <w:rsid w:val="00540085"/>
    <w:rsid w:val="00540211"/>
    <w:rsid w:val="00540971"/>
    <w:rsid w:val="005417BA"/>
    <w:rsid w:val="0054367F"/>
    <w:rsid w:val="005442D5"/>
    <w:rsid w:val="005446A0"/>
    <w:rsid w:val="00544BD1"/>
    <w:rsid w:val="0054522C"/>
    <w:rsid w:val="005456ED"/>
    <w:rsid w:val="0054631A"/>
    <w:rsid w:val="00546B61"/>
    <w:rsid w:val="005477F8"/>
    <w:rsid w:val="005500C8"/>
    <w:rsid w:val="00550778"/>
    <w:rsid w:val="00551492"/>
    <w:rsid w:val="005514EB"/>
    <w:rsid w:val="00552712"/>
    <w:rsid w:val="00553B61"/>
    <w:rsid w:val="00553F53"/>
    <w:rsid w:val="005543AC"/>
    <w:rsid w:val="005544CD"/>
    <w:rsid w:val="00555A68"/>
    <w:rsid w:val="0055631D"/>
    <w:rsid w:val="005564A0"/>
    <w:rsid w:val="00556DBA"/>
    <w:rsid w:val="0055737B"/>
    <w:rsid w:val="0055771F"/>
    <w:rsid w:val="00557925"/>
    <w:rsid w:val="00557E1E"/>
    <w:rsid w:val="00560F9B"/>
    <w:rsid w:val="00563E65"/>
    <w:rsid w:val="00564D8D"/>
    <w:rsid w:val="005656D2"/>
    <w:rsid w:val="0056590C"/>
    <w:rsid w:val="00566E33"/>
    <w:rsid w:val="00567392"/>
    <w:rsid w:val="005700D2"/>
    <w:rsid w:val="00570902"/>
    <w:rsid w:val="00572742"/>
    <w:rsid w:val="00572FC5"/>
    <w:rsid w:val="00573023"/>
    <w:rsid w:val="00577ECA"/>
    <w:rsid w:val="00580B75"/>
    <w:rsid w:val="0058130F"/>
    <w:rsid w:val="00581A4E"/>
    <w:rsid w:val="00582787"/>
    <w:rsid w:val="00582872"/>
    <w:rsid w:val="00583A25"/>
    <w:rsid w:val="00584269"/>
    <w:rsid w:val="0058475A"/>
    <w:rsid w:val="00584A39"/>
    <w:rsid w:val="005853E1"/>
    <w:rsid w:val="005861C6"/>
    <w:rsid w:val="0058684A"/>
    <w:rsid w:val="00587DC2"/>
    <w:rsid w:val="0059011C"/>
    <w:rsid w:val="0059028F"/>
    <w:rsid w:val="00590C91"/>
    <w:rsid w:val="00591384"/>
    <w:rsid w:val="005919F1"/>
    <w:rsid w:val="00592CFC"/>
    <w:rsid w:val="00593132"/>
    <w:rsid w:val="005932A6"/>
    <w:rsid w:val="00593C42"/>
    <w:rsid w:val="00594531"/>
    <w:rsid w:val="00594C47"/>
    <w:rsid w:val="00595206"/>
    <w:rsid w:val="005953E3"/>
    <w:rsid w:val="00595D76"/>
    <w:rsid w:val="00596BD4"/>
    <w:rsid w:val="005A0A7C"/>
    <w:rsid w:val="005A11E4"/>
    <w:rsid w:val="005A1C3D"/>
    <w:rsid w:val="005A209B"/>
    <w:rsid w:val="005A3948"/>
    <w:rsid w:val="005A3F45"/>
    <w:rsid w:val="005A3FA1"/>
    <w:rsid w:val="005A5D1C"/>
    <w:rsid w:val="005A7D6A"/>
    <w:rsid w:val="005A7FB8"/>
    <w:rsid w:val="005B072F"/>
    <w:rsid w:val="005B0997"/>
    <w:rsid w:val="005B3225"/>
    <w:rsid w:val="005B3CE1"/>
    <w:rsid w:val="005B5B74"/>
    <w:rsid w:val="005B6A5B"/>
    <w:rsid w:val="005B79DB"/>
    <w:rsid w:val="005C0326"/>
    <w:rsid w:val="005C09EF"/>
    <w:rsid w:val="005C1EA7"/>
    <w:rsid w:val="005C222D"/>
    <w:rsid w:val="005C387D"/>
    <w:rsid w:val="005C3F48"/>
    <w:rsid w:val="005C4BB9"/>
    <w:rsid w:val="005C4F04"/>
    <w:rsid w:val="005C6D98"/>
    <w:rsid w:val="005C6E74"/>
    <w:rsid w:val="005C6EA7"/>
    <w:rsid w:val="005C72BE"/>
    <w:rsid w:val="005D045D"/>
    <w:rsid w:val="005D0C54"/>
    <w:rsid w:val="005D1C0D"/>
    <w:rsid w:val="005D1D81"/>
    <w:rsid w:val="005D24F1"/>
    <w:rsid w:val="005D3824"/>
    <w:rsid w:val="005D5003"/>
    <w:rsid w:val="005D5AC1"/>
    <w:rsid w:val="005D5F55"/>
    <w:rsid w:val="005D6EB6"/>
    <w:rsid w:val="005D72EB"/>
    <w:rsid w:val="005E09F0"/>
    <w:rsid w:val="005E1E05"/>
    <w:rsid w:val="005E21E0"/>
    <w:rsid w:val="005E3054"/>
    <w:rsid w:val="005E30E5"/>
    <w:rsid w:val="005E4D73"/>
    <w:rsid w:val="005E4DFA"/>
    <w:rsid w:val="005E58E2"/>
    <w:rsid w:val="005E5D4F"/>
    <w:rsid w:val="005F09D2"/>
    <w:rsid w:val="005F0A86"/>
    <w:rsid w:val="005F1870"/>
    <w:rsid w:val="005F27EE"/>
    <w:rsid w:val="005F2B6C"/>
    <w:rsid w:val="005F3832"/>
    <w:rsid w:val="005F4611"/>
    <w:rsid w:val="005F4A48"/>
    <w:rsid w:val="005F4BC8"/>
    <w:rsid w:val="005F64F1"/>
    <w:rsid w:val="005F6E03"/>
    <w:rsid w:val="005F70FF"/>
    <w:rsid w:val="005F75E9"/>
    <w:rsid w:val="00600633"/>
    <w:rsid w:val="006006D3"/>
    <w:rsid w:val="00600F92"/>
    <w:rsid w:val="0060121C"/>
    <w:rsid w:val="006018E4"/>
    <w:rsid w:val="00602662"/>
    <w:rsid w:val="0060352B"/>
    <w:rsid w:val="00605447"/>
    <w:rsid w:val="00605DA8"/>
    <w:rsid w:val="00607A29"/>
    <w:rsid w:val="00610AC2"/>
    <w:rsid w:val="00610CDA"/>
    <w:rsid w:val="0061198E"/>
    <w:rsid w:val="00611EE5"/>
    <w:rsid w:val="00613D85"/>
    <w:rsid w:val="006143DA"/>
    <w:rsid w:val="00614D85"/>
    <w:rsid w:val="00614E6B"/>
    <w:rsid w:val="00620206"/>
    <w:rsid w:val="00620ABB"/>
    <w:rsid w:val="00620B24"/>
    <w:rsid w:val="00620ED1"/>
    <w:rsid w:val="00620FE1"/>
    <w:rsid w:val="00621695"/>
    <w:rsid w:val="00622007"/>
    <w:rsid w:val="006220C1"/>
    <w:rsid w:val="0062305E"/>
    <w:rsid w:val="00623710"/>
    <w:rsid w:val="00623D4F"/>
    <w:rsid w:val="00624D72"/>
    <w:rsid w:val="00624FAE"/>
    <w:rsid w:val="00626E60"/>
    <w:rsid w:val="006300D0"/>
    <w:rsid w:val="00630792"/>
    <w:rsid w:val="00630ED2"/>
    <w:rsid w:val="0063494A"/>
    <w:rsid w:val="0063598F"/>
    <w:rsid w:val="0063674B"/>
    <w:rsid w:val="006375B7"/>
    <w:rsid w:val="0064036A"/>
    <w:rsid w:val="00642955"/>
    <w:rsid w:val="00642A89"/>
    <w:rsid w:val="00643482"/>
    <w:rsid w:val="00644088"/>
    <w:rsid w:val="0064503E"/>
    <w:rsid w:val="006456FE"/>
    <w:rsid w:val="0064700B"/>
    <w:rsid w:val="0064709B"/>
    <w:rsid w:val="00647829"/>
    <w:rsid w:val="006478E9"/>
    <w:rsid w:val="00647C46"/>
    <w:rsid w:val="006502AF"/>
    <w:rsid w:val="00650E5A"/>
    <w:rsid w:val="00650F4C"/>
    <w:rsid w:val="00650FA6"/>
    <w:rsid w:val="0065145A"/>
    <w:rsid w:val="006531B7"/>
    <w:rsid w:val="0065334F"/>
    <w:rsid w:val="00653A8C"/>
    <w:rsid w:val="00653DCB"/>
    <w:rsid w:val="00653FA2"/>
    <w:rsid w:val="00655C20"/>
    <w:rsid w:val="00655F7E"/>
    <w:rsid w:val="00657989"/>
    <w:rsid w:val="00660121"/>
    <w:rsid w:val="006603BA"/>
    <w:rsid w:val="0066136C"/>
    <w:rsid w:val="006617A8"/>
    <w:rsid w:val="00661FE3"/>
    <w:rsid w:val="0066311B"/>
    <w:rsid w:val="006632ED"/>
    <w:rsid w:val="00663A8D"/>
    <w:rsid w:val="00664C66"/>
    <w:rsid w:val="006660F7"/>
    <w:rsid w:val="0066624A"/>
    <w:rsid w:val="0066680C"/>
    <w:rsid w:val="0066756A"/>
    <w:rsid w:val="0066763C"/>
    <w:rsid w:val="00667DB4"/>
    <w:rsid w:val="00672640"/>
    <w:rsid w:val="0067324F"/>
    <w:rsid w:val="00673DE4"/>
    <w:rsid w:val="00674023"/>
    <w:rsid w:val="006778C5"/>
    <w:rsid w:val="00680F28"/>
    <w:rsid w:val="006818AE"/>
    <w:rsid w:val="00681ADD"/>
    <w:rsid w:val="006838FD"/>
    <w:rsid w:val="00684260"/>
    <w:rsid w:val="006844D2"/>
    <w:rsid w:val="00685417"/>
    <w:rsid w:val="006860EF"/>
    <w:rsid w:val="006862A5"/>
    <w:rsid w:val="006875F8"/>
    <w:rsid w:val="00687A95"/>
    <w:rsid w:val="00687D5B"/>
    <w:rsid w:val="00690BA2"/>
    <w:rsid w:val="00691482"/>
    <w:rsid w:val="0069191D"/>
    <w:rsid w:val="00692BD9"/>
    <w:rsid w:val="00692D7D"/>
    <w:rsid w:val="00693241"/>
    <w:rsid w:val="00693ADA"/>
    <w:rsid w:val="00693C49"/>
    <w:rsid w:val="00693EB0"/>
    <w:rsid w:val="00694365"/>
    <w:rsid w:val="00696104"/>
    <w:rsid w:val="006966E5"/>
    <w:rsid w:val="00696C5C"/>
    <w:rsid w:val="00696CFF"/>
    <w:rsid w:val="0069750E"/>
    <w:rsid w:val="00697718"/>
    <w:rsid w:val="006977BE"/>
    <w:rsid w:val="00697EDD"/>
    <w:rsid w:val="006A006B"/>
    <w:rsid w:val="006A0B7C"/>
    <w:rsid w:val="006A15A8"/>
    <w:rsid w:val="006A2B54"/>
    <w:rsid w:val="006A30C3"/>
    <w:rsid w:val="006A3237"/>
    <w:rsid w:val="006A3684"/>
    <w:rsid w:val="006A3741"/>
    <w:rsid w:val="006A3BD4"/>
    <w:rsid w:val="006A3C2C"/>
    <w:rsid w:val="006A4586"/>
    <w:rsid w:val="006A651A"/>
    <w:rsid w:val="006A67CF"/>
    <w:rsid w:val="006A7C0E"/>
    <w:rsid w:val="006B203C"/>
    <w:rsid w:val="006B3AF7"/>
    <w:rsid w:val="006B447B"/>
    <w:rsid w:val="006B486B"/>
    <w:rsid w:val="006B48EC"/>
    <w:rsid w:val="006B5223"/>
    <w:rsid w:val="006B5FBD"/>
    <w:rsid w:val="006B68FC"/>
    <w:rsid w:val="006B78FA"/>
    <w:rsid w:val="006C0399"/>
    <w:rsid w:val="006C07C5"/>
    <w:rsid w:val="006C1A0C"/>
    <w:rsid w:val="006C1CCD"/>
    <w:rsid w:val="006C26E4"/>
    <w:rsid w:val="006C2AA9"/>
    <w:rsid w:val="006C38B4"/>
    <w:rsid w:val="006C5D78"/>
    <w:rsid w:val="006D1206"/>
    <w:rsid w:val="006D1586"/>
    <w:rsid w:val="006D21D7"/>
    <w:rsid w:val="006D3ECD"/>
    <w:rsid w:val="006D4CAF"/>
    <w:rsid w:val="006D537B"/>
    <w:rsid w:val="006D5B21"/>
    <w:rsid w:val="006D65A6"/>
    <w:rsid w:val="006D7845"/>
    <w:rsid w:val="006E2E9A"/>
    <w:rsid w:val="006E3265"/>
    <w:rsid w:val="006E397D"/>
    <w:rsid w:val="006E4512"/>
    <w:rsid w:val="006E5CAD"/>
    <w:rsid w:val="006E632E"/>
    <w:rsid w:val="006E65A4"/>
    <w:rsid w:val="006E6A88"/>
    <w:rsid w:val="006F25FA"/>
    <w:rsid w:val="006F37E7"/>
    <w:rsid w:val="006F3B19"/>
    <w:rsid w:val="006F6623"/>
    <w:rsid w:val="006F7AD0"/>
    <w:rsid w:val="006F7E51"/>
    <w:rsid w:val="00700DE3"/>
    <w:rsid w:val="00700E93"/>
    <w:rsid w:val="0070160A"/>
    <w:rsid w:val="00704355"/>
    <w:rsid w:val="00704A3A"/>
    <w:rsid w:val="00705016"/>
    <w:rsid w:val="00705A28"/>
    <w:rsid w:val="00707F8E"/>
    <w:rsid w:val="007105A5"/>
    <w:rsid w:val="007109B7"/>
    <w:rsid w:val="007120A2"/>
    <w:rsid w:val="00712D92"/>
    <w:rsid w:val="00714103"/>
    <w:rsid w:val="00714E50"/>
    <w:rsid w:val="00714FE7"/>
    <w:rsid w:val="00715CD3"/>
    <w:rsid w:val="00725C9E"/>
    <w:rsid w:val="00726766"/>
    <w:rsid w:val="00726CA8"/>
    <w:rsid w:val="0072714C"/>
    <w:rsid w:val="00727864"/>
    <w:rsid w:val="00731189"/>
    <w:rsid w:val="007324F0"/>
    <w:rsid w:val="007346A1"/>
    <w:rsid w:val="00734F98"/>
    <w:rsid w:val="0073553E"/>
    <w:rsid w:val="00735FEF"/>
    <w:rsid w:val="007364EC"/>
    <w:rsid w:val="00736E2C"/>
    <w:rsid w:val="00737A93"/>
    <w:rsid w:val="007402BD"/>
    <w:rsid w:val="00741309"/>
    <w:rsid w:val="00741986"/>
    <w:rsid w:val="00741F62"/>
    <w:rsid w:val="007422EF"/>
    <w:rsid w:val="0074263F"/>
    <w:rsid w:val="00742D5E"/>
    <w:rsid w:val="007431BA"/>
    <w:rsid w:val="0074390F"/>
    <w:rsid w:val="00743CB1"/>
    <w:rsid w:val="0074642F"/>
    <w:rsid w:val="0074677E"/>
    <w:rsid w:val="00747755"/>
    <w:rsid w:val="00747EEB"/>
    <w:rsid w:val="00750746"/>
    <w:rsid w:val="00752CA2"/>
    <w:rsid w:val="00753870"/>
    <w:rsid w:val="00754ACA"/>
    <w:rsid w:val="00754BBE"/>
    <w:rsid w:val="00756667"/>
    <w:rsid w:val="007569BF"/>
    <w:rsid w:val="007619E9"/>
    <w:rsid w:val="00762743"/>
    <w:rsid w:val="00763BD7"/>
    <w:rsid w:val="00765A89"/>
    <w:rsid w:val="00765F39"/>
    <w:rsid w:val="00766C6F"/>
    <w:rsid w:val="007670E5"/>
    <w:rsid w:val="00770091"/>
    <w:rsid w:val="007701E8"/>
    <w:rsid w:val="0077096B"/>
    <w:rsid w:val="00770AFC"/>
    <w:rsid w:val="00771D41"/>
    <w:rsid w:val="00773F09"/>
    <w:rsid w:val="007751AA"/>
    <w:rsid w:val="00775F89"/>
    <w:rsid w:val="007767B1"/>
    <w:rsid w:val="00776B8A"/>
    <w:rsid w:val="00776DFA"/>
    <w:rsid w:val="007811B8"/>
    <w:rsid w:val="00781394"/>
    <w:rsid w:val="007817DB"/>
    <w:rsid w:val="00781E90"/>
    <w:rsid w:val="00782387"/>
    <w:rsid w:val="00784CBB"/>
    <w:rsid w:val="00785B2C"/>
    <w:rsid w:val="00786737"/>
    <w:rsid w:val="007867C9"/>
    <w:rsid w:val="00786AE6"/>
    <w:rsid w:val="00787D90"/>
    <w:rsid w:val="00787E7F"/>
    <w:rsid w:val="00787ED4"/>
    <w:rsid w:val="00790821"/>
    <w:rsid w:val="00791EF9"/>
    <w:rsid w:val="0079335E"/>
    <w:rsid w:val="00794156"/>
    <w:rsid w:val="007955EF"/>
    <w:rsid w:val="007962AF"/>
    <w:rsid w:val="007962C2"/>
    <w:rsid w:val="007963FD"/>
    <w:rsid w:val="007A0993"/>
    <w:rsid w:val="007A2530"/>
    <w:rsid w:val="007A3515"/>
    <w:rsid w:val="007A3DD4"/>
    <w:rsid w:val="007A4BD1"/>
    <w:rsid w:val="007A5D58"/>
    <w:rsid w:val="007A5DE3"/>
    <w:rsid w:val="007A5E40"/>
    <w:rsid w:val="007A6527"/>
    <w:rsid w:val="007A7B63"/>
    <w:rsid w:val="007A7CAF"/>
    <w:rsid w:val="007B2017"/>
    <w:rsid w:val="007B237F"/>
    <w:rsid w:val="007B278B"/>
    <w:rsid w:val="007B2E13"/>
    <w:rsid w:val="007B30C0"/>
    <w:rsid w:val="007B32C9"/>
    <w:rsid w:val="007B3921"/>
    <w:rsid w:val="007B3EE0"/>
    <w:rsid w:val="007B5831"/>
    <w:rsid w:val="007C10C3"/>
    <w:rsid w:val="007C1B20"/>
    <w:rsid w:val="007C273C"/>
    <w:rsid w:val="007C33C3"/>
    <w:rsid w:val="007C353D"/>
    <w:rsid w:val="007C4955"/>
    <w:rsid w:val="007C54B8"/>
    <w:rsid w:val="007C588C"/>
    <w:rsid w:val="007C5F50"/>
    <w:rsid w:val="007C5F9E"/>
    <w:rsid w:val="007C6C97"/>
    <w:rsid w:val="007C6E38"/>
    <w:rsid w:val="007D1674"/>
    <w:rsid w:val="007D175F"/>
    <w:rsid w:val="007D1EA2"/>
    <w:rsid w:val="007D1FE2"/>
    <w:rsid w:val="007D2C41"/>
    <w:rsid w:val="007D3185"/>
    <w:rsid w:val="007D477F"/>
    <w:rsid w:val="007D60AA"/>
    <w:rsid w:val="007E02E2"/>
    <w:rsid w:val="007E03D4"/>
    <w:rsid w:val="007E3611"/>
    <w:rsid w:val="007E3C6F"/>
    <w:rsid w:val="007E3D2F"/>
    <w:rsid w:val="007E50C8"/>
    <w:rsid w:val="007E536D"/>
    <w:rsid w:val="007E6A48"/>
    <w:rsid w:val="007E6EEC"/>
    <w:rsid w:val="007E7D32"/>
    <w:rsid w:val="007E7F70"/>
    <w:rsid w:val="007F0159"/>
    <w:rsid w:val="007F018F"/>
    <w:rsid w:val="007F0CA3"/>
    <w:rsid w:val="007F0E4A"/>
    <w:rsid w:val="007F28DE"/>
    <w:rsid w:val="007F2B30"/>
    <w:rsid w:val="007F2DFF"/>
    <w:rsid w:val="007F3352"/>
    <w:rsid w:val="007F5AF8"/>
    <w:rsid w:val="007F7A01"/>
    <w:rsid w:val="007F7F39"/>
    <w:rsid w:val="00802E55"/>
    <w:rsid w:val="008037E4"/>
    <w:rsid w:val="0080429D"/>
    <w:rsid w:val="00805661"/>
    <w:rsid w:val="00805E65"/>
    <w:rsid w:val="0080656E"/>
    <w:rsid w:val="008078D9"/>
    <w:rsid w:val="008079AE"/>
    <w:rsid w:val="008116B2"/>
    <w:rsid w:val="008117FD"/>
    <w:rsid w:val="00811FD2"/>
    <w:rsid w:val="00813248"/>
    <w:rsid w:val="00813677"/>
    <w:rsid w:val="008137A1"/>
    <w:rsid w:val="008138DC"/>
    <w:rsid w:val="00814258"/>
    <w:rsid w:val="008148B0"/>
    <w:rsid w:val="0081583E"/>
    <w:rsid w:val="00815BAA"/>
    <w:rsid w:val="008165EF"/>
    <w:rsid w:val="00816A8C"/>
    <w:rsid w:val="00817728"/>
    <w:rsid w:val="008178B6"/>
    <w:rsid w:val="00817D33"/>
    <w:rsid w:val="008208B7"/>
    <w:rsid w:val="00820A3F"/>
    <w:rsid w:val="008219C2"/>
    <w:rsid w:val="00822EEF"/>
    <w:rsid w:val="008242A2"/>
    <w:rsid w:val="00825884"/>
    <w:rsid w:val="00825D26"/>
    <w:rsid w:val="0082623A"/>
    <w:rsid w:val="008266EA"/>
    <w:rsid w:val="0082759A"/>
    <w:rsid w:val="008278EA"/>
    <w:rsid w:val="0083087B"/>
    <w:rsid w:val="0083145D"/>
    <w:rsid w:val="00832B44"/>
    <w:rsid w:val="00832E23"/>
    <w:rsid w:val="00835042"/>
    <w:rsid w:val="008361E1"/>
    <w:rsid w:val="008362E9"/>
    <w:rsid w:val="0083630A"/>
    <w:rsid w:val="00836CA7"/>
    <w:rsid w:val="00836F2A"/>
    <w:rsid w:val="008407C0"/>
    <w:rsid w:val="00842B57"/>
    <w:rsid w:val="00843BA7"/>
    <w:rsid w:val="00843E87"/>
    <w:rsid w:val="008440DD"/>
    <w:rsid w:val="00844361"/>
    <w:rsid w:val="00844A99"/>
    <w:rsid w:val="00846301"/>
    <w:rsid w:val="00846AFC"/>
    <w:rsid w:val="008505C8"/>
    <w:rsid w:val="00851A34"/>
    <w:rsid w:val="00851EAF"/>
    <w:rsid w:val="00852136"/>
    <w:rsid w:val="00852CA8"/>
    <w:rsid w:val="00853442"/>
    <w:rsid w:val="008540C7"/>
    <w:rsid w:val="0085442A"/>
    <w:rsid w:val="0085447C"/>
    <w:rsid w:val="00855201"/>
    <w:rsid w:val="00855F9C"/>
    <w:rsid w:val="00856B8D"/>
    <w:rsid w:val="00857715"/>
    <w:rsid w:val="008601EB"/>
    <w:rsid w:val="00860320"/>
    <w:rsid w:val="00860385"/>
    <w:rsid w:val="00860D44"/>
    <w:rsid w:val="00862F8A"/>
    <w:rsid w:val="00864449"/>
    <w:rsid w:val="00864A9F"/>
    <w:rsid w:val="00865147"/>
    <w:rsid w:val="00865769"/>
    <w:rsid w:val="00865AA1"/>
    <w:rsid w:val="00865D54"/>
    <w:rsid w:val="00866757"/>
    <w:rsid w:val="00866CD3"/>
    <w:rsid w:val="00866D7A"/>
    <w:rsid w:val="00866E96"/>
    <w:rsid w:val="0086765F"/>
    <w:rsid w:val="008676BD"/>
    <w:rsid w:val="00870523"/>
    <w:rsid w:val="008712E0"/>
    <w:rsid w:val="008719FF"/>
    <w:rsid w:val="00871BDC"/>
    <w:rsid w:val="008735EA"/>
    <w:rsid w:val="00874753"/>
    <w:rsid w:val="008748F3"/>
    <w:rsid w:val="00874A50"/>
    <w:rsid w:val="008755C6"/>
    <w:rsid w:val="00875F68"/>
    <w:rsid w:val="00876133"/>
    <w:rsid w:val="008761AD"/>
    <w:rsid w:val="008765B1"/>
    <w:rsid w:val="00876E49"/>
    <w:rsid w:val="00877027"/>
    <w:rsid w:val="00877C66"/>
    <w:rsid w:val="00881FB2"/>
    <w:rsid w:val="0088293B"/>
    <w:rsid w:val="0088305D"/>
    <w:rsid w:val="00883ADC"/>
    <w:rsid w:val="00883C74"/>
    <w:rsid w:val="008840BC"/>
    <w:rsid w:val="00885ABC"/>
    <w:rsid w:val="00886179"/>
    <w:rsid w:val="00886AA4"/>
    <w:rsid w:val="00886CFF"/>
    <w:rsid w:val="008879F0"/>
    <w:rsid w:val="00887D0F"/>
    <w:rsid w:val="008919BB"/>
    <w:rsid w:val="00891EDD"/>
    <w:rsid w:val="00892476"/>
    <w:rsid w:val="00892A59"/>
    <w:rsid w:val="00892C24"/>
    <w:rsid w:val="00892ED2"/>
    <w:rsid w:val="008932DB"/>
    <w:rsid w:val="008936E6"/>
    <w:rsid w:val="00894A8C"/>
    <w:rsid w:val="0089585C"/>
    <w:rsid w:val="008962C1"/>
    <w:rsid w:val="00896E6D"/>
    <w:rsid w:val="0089733F"/>
    <w:rsid w:val="008A0E4D"/>
    <w:rsid w:val="008A1A33"/>
    <w:rsid w:val="008A1A67"/>
    <w:rsid w:val="008A1E91"/>
    <w:rsid w:val="008A2D6B"/>
    <w:rsid w:val="008A34AB"/>
    <w:rsid w:val="008A3B01"/>
    <w:rsid w:val="008A3E53"/>
    <w:rsid w:val="008A4790"/>
    <w:rsid w:val="008A494D"/>
    <w:rsid w:val="008A501F"/>
    <w:rsid w:val="008A64FC"/>
    <w:rsid w:val="008A6BA8"/>
    <w:rsid w:val="008A6D18"/>
    <w:rsid w:val="008A7041"/>
    <w:rsid w:val="008A773B"/>
    <w:rsid w:val="008B0028"/>
    <w:rsid w:val="008B0376"/>
    <w:rsid w:val="008B0A01"/>
    <w:rsid w:val="008B5317"/>
    <w:rsid w:val="008B5B3E"/>
    <w:rsid w:val="008B6955"/>
    <w:rsid w:val="008B7DE6"/>
    <w:rsid w:val="008C004A"/>
    <w:rsid w:val="008C01DA"/>
    <w:rsid w:val="008C052C"/>
    <w:rsid w:val="008C2507"/>
    <w:rsid w:val="008C2DAE"/>
    <w:rsid w:val="008C316C"/>
    <w:rsid w:val="008C37E8"/>
    <w:rsid w:val="008C4079"/>
    <w:rsid w:val="008C4597"/>
    <w:rsid w:val="008C45E6"/>
    <w:rsid w:val="008C4AF4"/>
    <w:rsid w:val="008C54DB"/>
    <w:rsid w:val="008C579A"/>
    <w:rsid w:val="008C7795"/>
    <w:rsid w:val="008C79C8"/>
    <w:rsid w:val="008D0FEA"/>
    <w:rsid w:val="008D14E6"/>
    <w:rsid w:val="008D210D"/>
    <w:rsid w:val="008D34D2"/>
    <w:rsid w:val="008D5841"/>
    <w:rsid w:val="008D5CC7"/>
    <w:rsid w:val="008D6E01"/>
    <w:rsid w:val="008E0632"/>
    <w:rsid w:val="008E1BAD"/>
    <w:rsid w:val="008E216F"/>
    <w:rsid w:val="008E306E"/>
    <w:rsid w:val="008E3418"/>
    <w:rsid w:val="008E40D4"/>
    <w:rsid w:val="008E434C"/>
    <w:rsid w:val="008E53CA"/>
    <w:rsid w:val="008E5469"/>
    <w:rsid w:val="008E572F"/>
    <w:rsid w:val="008E5AC6"/>
    <w:rsid w:val="008E5CAC"/>
    <w:rsid w:val="008E62E7"/>
    <w:rsid w:val="008E64DB"/>
    <w:rsid w:val="008E69C3"/>
    <w:rsid w:val="008F0FE7"/>
    <w:rsid w:val="008F1EB8"/>
    <w:rsid w:val="008F2918"/>
    <w:rsid w:val="008F4D33"/>
    <w:rsid w:val="008F67FF"/>
    <w:rsid w:val="008F681E"/>
    <w:rsid w:val="008F6A11"/>
    <w:rsid w:val="008F7D21"/>
    <w:rsid w:val="008F7F10"/>
    <w:rsid w:val="00900D6E"/>
    <w:rsid w:val="00901681"/>
    <w:rsid w:val="00902922"/>
    <w:rsid w:val="009037A1"/>
    <w:rsid w:val="009049EE"/>
    <w:rsid w:val="00906E44"/>
    <w:rsid w:val="0090720F"/>
    <w:rsid w:val="00907D0B"/>
    <w:rsid w:val="00910A40"/>
    <w:rsid w:val="00910D1C"/>
    <w:rsid w:val="00910F82"/>
    <w:rsid w:val="00911157"/>
    <w:rsid w:val="009112B2"/>
    <w:rsid w:val="00911A04"/>
    <w:rsid w:val="00912380"/>
    <w:rsid w:val="009123F9"/>
    <w:rsid w:val="0091241B"/>
    <w:rsid w:val="0091293E"/>
    <w:rsid w:val="0091298C"/>
    <w:rsid w:val="00913E71"/>
    <w:rsid w:val="00914EBB"/>
    <w:rsid w:val="00914F5E"/>
    <w:rsid w:val="009152BC"/>
    <w:rsid w:val="0091564F"/>
    <w:rsid w:val="009157BD"/>
    <w:rsid w:val="009168C0"/>
    <w:rsid w:val="00917A41"/>
    <w:rsid w:val="00917B0E"/>
    <w:rsid w:val="009204DB"/>
    <w:rsid w:val="00921944"/>
    <w:rsid w:val="0092251D"/>
    <w:rsid w:val="00922588"/>
    <w:rsid w:val="00922C89"/>
    <w:rsid w:val="00922DFF"/>
    <w:rsid w:val="00922F0D"/>
    <w:rsid w:val="00923925"/>
    <w:rsid w:val="00923BB3"/>
    <w:rsid w:val="00923D86"/>
    <w:rsid w:val="0092461D"/>
    <w:rsid w:val="00924665"/>
    <w:rsid w:val="0092543E"/>
    <w:rsid w:val="00926A14"/>
    <w:rsid w:val="00927A51"/>
    <w:rsid w:val="0093037E"/>
    <w:rsid w:val="0093077B"/>
    <w:rsid w:val="0093153B"/>
    <w:rsid w:val="00931A51"/>
    <w:rsid w:val="0093310A"/>
    <w:rsid w:val="00933BAE"/>
    <w:rsid w:val="00933C14"/>
    <w:rsid w:val="00936787"/>
    <w:rsid w:val="00937222"/>
    <w:rsid w:val="00937491"/>
    <w:rsid w:val="009404E2"/>
    <w:rsid w:val="0094071C"/>
    <w:rsid w:val="009407E6"/>
    <w:rsid w:val="00941799"/>
    <w:rsid w:val="00942663"/>
    <w:rsid w:val="00942E0D"/>
    <w:rsid w:val="00943AAE"/>
    <w:rsid w:val="00944658"/>
    <w:rsid w:val="0094530B"/>
    <w:rsid w:val="009455EC"/>
    <w:rsid w:val="00945DBB"/>
    <w:rsid w:val="009471AC"/>
    <w:rsid w:val="00947A94"/>
    <w:rsid w:val="00947B21"/>
    <w:rsid w:val="00947E73"/>
    <w:rsid w:val="009508BB"/>
    <w:rsid w:val="00951C3A"/>
    <w:rsid w:val="0095321E"/>
    <w:rsid w:val="009532C4"/>
    <w:rsid w:val="009538A8"/>
    <w:rsid w:val="00954562"/>
    <w:rsid w:val="0095478A"/>
    <w:rsid w:val="00955823"/>
    <w:rsid w:val="00955F55"/>
    <w:rsid w:val="00956EAF"/>
    <w:rsid w:val="0095737A"/>
    <w:rsid w:val="00957547"/>
    <w:rsid w:val="00957CEC"/>
    <w:rsid w:val="0096059B"/>
    <w:rsid w:val="00960C90"/>
    <w:rsid w:val="00960FAA"/>
    <w:rsid w:val="00961517"/>
    <w:rsid w:val="009623A9"/>
    <w:rsid w:val="00962BD2"/>
    <w:rsid w:val="00962DBF"/>
    <w:rsid w:val="00963070"/>
    <w:rsid w:val="00963CC7"/>
    <w:rsid w:val="0096478B"/>
    <w:rsid w:val="00964A84"/>
    <w:rsid w:val="00964D00"/>
    <w:rsid w:val="0096522D"/>
    <w:rsid w:val="00965AAC"/>
    <w:rsid w:val="0096605D"/>
    <w:rsid w:val="009666A2"/>
    <w:rsid w:val="00966988"/>
    <w:rsid w:val="00967C2E"/>
    <w:rsid w:val="00970E01"/>
    <w:rsid w:val="00970E34"/>
    <w:rsid w:val="009713E8"/>
    <w:rsid w:val="009715B1"/>
    <w:rsid w:val="009724F4"/>
    <w:rsid w:val="009733E4"/>
    <w:rsid w:val="009738A0"/>
    <w:rsid w:val="0097493E"/>
    <w:rsid w:val="00974BF3"/>
    <w:rsid w:val="00974F75"/>
    <w:rsid w:val="00975EFF"/>
    <w:rsid w:val="00976C5F"/>
    <w:rsid w:val="00977683"/>
    <w:rsid w:val="0098217A"/>
    <w:rsid w:val="00982467"/>
    <w:rsid w:val="00983506"/>
    <w:rsid w:val="00985948"/>
    <w:rsid w:val="00986005"/>
    <w:rsid w:val="00986446"/>
    <w:rsid w:val="0098690E"/>
    <w:rsid w:val="00987326"/>
    <w:rsid w:val="00987513"/>
    <w:rsid w:val="00993099"/>
    <w:rsid w:val="00994452"/>
    <w:rsid w:val="00994B01"/>
    <w:rsid w:val="00995A91"/>
    <w:rsid w:val="00995C82"/>
    <w:rsid w:val="0099798D"/>
    <w:rsid w:val="009A06F9"/>
    <w:rsid w:val="009A078B"/>
    <w:rsid w:val="009A173A"/>
    <w:rsid w:val="009A2454"/>
    <w:rsid w:val="009A3C37"/>
    <w:rsid w:val="009A558F"/>
    <w:rsid w:val="009A6986"/>
    <w:rsid w:val="009A729D"/>
    <w:rsid w:val="009A7481"/>
    <w:rsid w:val="009A79D2"/>
    <w:rsid w:val="009B0204"/>
    <w:rsid w:val="009B0288"/>
    <w:rsid w:val="009B2BA9"/>
    <w:rsid w:val="009B542B"/>
    <w:rsid w:val="009B58D0"/>
    <w:rsid w:val="009B5E16"/>
    <w:rsid w:val="009B6DA7"/>
    <w:rsid w:val="009B6F54"/>
    <w:rsid w:val="009C249A"/>
    <w:rsid w:val="009C3FDC"/>
    <w:rsid w:val="009C5187"/>
    <w:rsid w:val="009C63DD"/>
    <w:rsid w:val="009C6B1A"/>
    <w:rsid w:val="009C6DEF"/>
    <w:rsid w:val="009D120A"/>
    <w:rsid w:val="009D15E1"/>
    <w:rsid w:val="009D1B67"/>
    <w:rsid w:val="009D1FE4"/>
    <w:rsid w:val="009D225A"/>
    <w:rsid w:val="009D2F60"/>
    <w:rsid w:val="009D32AE"/>
    <w:rsid w:val="009D3FA8"/>
    <w:rsid w:val="009D7634"/>
    <w:rsid w:val="009D7F15"/>
    <w:rsid w:val="009E0AEF"/>
    <w:rsid w:val="009E0B49"/>
    <w:rsid w:val="009E1C28"/>
    <w:rsid w:val="009E369F"/>
    <w:rsid w:val="009E3C99"/>
    <w:rsid w:val="009E3FCA"/>
    <w:rsid w:val="009E5FE6"/>
    <w:rsid w:val="009E7199"/>
    <w:rsid w:val="009E7258"/>
    <w:rsid w:val="009F00FD"/>
    <w:rsid w:val="009F0E77"/>
    <w:rsid w:val="009F147C"/>
    <w:rsid w:val="009F319F"/>
    <w:rsid w:val="009F33E0"/>
    <w:rsid w:val="009F44F3"/>
    <w:rsid w:val="009F480B"/>
    <w:rsid w:val="009F4CC5"/>
    <w:rsid w:val="009F6B18"/>
    <w:rsid w:val="009F7214"/>
    <w:rsid w:val="009F7474"/>
    <w:rsid w:val="009F77E0"/>
    <w:rsid w:val="00A00CA3"/>
    <w:rsid w:val="00A01013"/>
    <w:rsid w:val="00A01425"/>
    <w:rsid w:val="00A01695"/>
    <w:rsid w:val="00A017A9"/>
    <w:rsid w:val="00A04C64"/>
    <w:rsid w:val="00A05340"/>
    <w:rsid w:val="00A0600E"/>
    <w:rsid w:val="00A06C2E"/>
    <w:rsid w:val="00A10170"/>
    <w:rsid w:val="00A10C36"/>
    <w:rsid w:val="00A11CE6"/>
    <w:rsid w:val="00A13627"/>
    <w:rsid w:val="00A13D46"/>
    <w:rsid w:val="00A15879"/>
    <w:rsid w:val="00A15C67"/>
    <w:rsid w:val="00A15FE0"/>
    <w:rsid w:val="00A1676E"/>
    <w:rsid w:val="00A1677C"/>
    <w:rsid w:val="00A1684A"/>
    <w:rsid w:val="00A16EBB"/>
    <w:rsid w:val="00A17748"/>
    <w:rsid w:val="00A2135C"/>
    <w:rsid w:val="00A2239D"/>
    <w:rsid w:val="00A22C91"/>
    <w:rsid w:val="00A2333A"/>
    <w:rsid w:val="00A25452"/>
    <w:rsid w:val="00A25905"/>
    <w:rsid w:val="00A25C88"/>
    <w:rsid w:val="00A30725"/>
    <w:rsid w:val="00A30A9E"/>
    <w:rsid w:val="00A3273B"/>
    <w:rsid w:val="00A32926"/>
    <w:rsid w:val="00A3298F"/>
    <w:rsid w:val="00A33800"/>
    <w:rsid w:val="00A3438A"/>
    <w:rsid w:val="00A343BF"/>
    <w:rsid w:val="00A345D8"/>
    <w:rsid w:val="00A349C3"/>
    <w:rsid w:val="00A3529A"/>
    <w:rsid w:val="00A374D2"/>
    <w:rsid w:val="00A405CE"/>
    <w:rsid w:val="00A410D4"/>
    <w:rsid w:val="00A43013"/>
    <w:rsid w:val="00A442B3"/>
    <w:rsid w:val="00A458D7"/>
    <w:rsid w:val="00A4632B"/>
    <w:rsid w:val="00A46F28"/>
    <w:rsid w:val="00A507D8"/>
    <w:rsid w:val="00A52933"/>
    <w:rsid w:val="00A52980"/>
    <w:rsid w:val="00A54D42"/>
    <w:rsid w:val="00A55973"/>
    <w:rsid w:val="00A56003"/>
    <w:rsid w:val="00A562F6"/>
    <w:rsid w:val="00A56649"/>
    <w:rsid w:val="00A57210"/>
    <w:rsid w:val="00A57AC5"/>
    <w:rsid w:val="00A61B61"/>
    <w:rsid w:val="00A624D4"/>
    <w:rsid w:val="00A649FB"/>
    <w:rsid w:val="00A64C02"/>
    <w:rsid w:val="00A6573C"/>
    <w:rsid w:val="00A668D4"/>
    <w:rsid w:val="00A6691F"/>
    <w:rsid w:val="00A67547"/>
    <w:rsid w:val="00A702FE"/>
    <w:rsid w:val="00A73112"/>
    <w:rsid w:val="00A7361A"/>
    <w:rsid w:val="00A747E9"/>
    <w:rsid w:val="00A748D8"/>
    <w:rsid w:val="00A74F26"/>
    <w:rsid w:val="00A751EB"/>
    <w:rsid w:val="00A7604F"/>
    <w:rsid w:val="00A7632B"/>
    <w:rsid w:val="00A76609"/>
    <w:rsid w:val="00A76EFF"/>
    <w:rsid w:val="00A76FD0"/>
    <w:rsid w:val="00A77ED7"/>
    <w:rsid w:val="00A810E8"/>
    <w:rsid w:val="00A816F4"/>
    <w:rsid w:val="00A82294"/>
    <w:rsid w:val="00A8330B"/>
    <w:rsid w:val="00A83498"/>
    <w:rsid w:val="00A83605"/>
    <w:rsid w:val="00A857C2"/>
    <w:rsid w:val="00A864F0"/>
    <w:rsid w:val="00A86864"/>
    <w:rsid w:val="00A869B6"/>
    <w:rsid w:val="00A86B81"/>
    <w:rsid w:val="00A874A6"/>
    <w:rsid w:val="00A87829"/>
    <w:rsid w:val="00A913F7"/>
    <w:rsid w:val="00A93371"/>
    <w:rsid w:val="00A9409D"/>
    <w:rsid w:val="00A94944"/>
    <w:rsid w:val="00A96D64"/>
    <w:rsid w:val="00A97ABE"/>
    <w:rsid w:val="00A97FB2"/>
    <w:rsid w:val="00AA0669"/>
    <w:rsid w:val="00AA2149"/>
    <w:rsid w:val="00AA46B7"/>
    <w:rsid w:val="00AA47C2"/>
    <w:rsid w:val="00AA7355"/>
    <w:rsid w:val="00AA77EF"/>
    <w:rsid w:val="00AB0FB6"/>
    <w:rsid w:val="00AB11D7"/>
    <w:rsid w:val="00AB2D7E"/>
    <w:rsid w:val="00AB35BC"/>
    <w:rsid w:val="00AB412F"/>
    <w:rsid w:val="00AB4E13"/>
    <w:rsid w:val="00AB5030"/>
    <w:rsid w:val="00AB63CA"/>
    <w:rsid w:val="00AB6B67"/>
    <w:rsid w:val="00AB760F"/>
    <w:rsid w:val="00AB7A33"/>
    <w:rsid w:val="00AC09B8"/>
    <w:rsid w:val="00AC0FF5"/>
    <w:rsid w:val="00AC1D2D"/>
    <w:rsid w:val="00AC3157"/>
    <w:rsid w:val="00AC4371"/>
    <w:rsid w:val="00AC6000"/>
    <w:rsid w:val="00AD1799"/>
    <w:rsid w:val="00AD17B1"/>
    <w:rsid w:val="00AD2359"/>
    <w:rsid w:val="00AD2AA7"/>
    <w:rsid w:val="00AD3107"/>
    <w:rsid w:val="00AD3168"/>
    <w:rsid w:val="00AD3204"/>
    <w:rsid w:val="00AD3260"/>
    <w:rsid w:val="00AD3562"/>
    <w:rsid w:val="00AD3B6B"/>
    <w:rsid w:val="00AD40F5"/>
    <w:rsid w:val="00AD4860"/>
    <w:rsid w:val="00AD57FA"/>
    <w:rsid w:val="00AD5CCC"/>
    <w:rsid w:val="00AE063B"/>
    <w:rsid w:val="00AE0B15"/>
    <w:rsid w:val="00AE1135"/>
    <w:rsid w:val="00AE15DE"/>
    <w:rsid w:val="00AE1B90"/>
    <w:rsid w:val="00AE2317"/>
    <w:rsid w:val="00AE2466"/>
    <w:rsid w:val="00AE56C0"/>
    <w:rsid w:val="00AE6768"/>
    <w:rsid w:val="00AF004E"/>
    <w:rsid w:val="00AF06F3"/>
    <w:rsid w:val="00AF0D87"/>
    <w:rsid w:val="00AF13F5"/>
    <w:rsid w:val="00AF1D05"/>
    <w:rsid w:val="00AF3261"/>
    <w:rsid w:val="00AF380E"/>
    <w:rsid w:val="00AF3C79"/>
    <w:rsid w:val="00AF3CF4"/>
    <w:rsid w:val="00AF4127"/>
    <w:rsid w:val="00AF48EA"/>
    <w:rsid w:val="00AF7528"/>
    <w:rsid w:val="00AF78CF"/>
    <w:rsid w:val="00AF7914"/>
    <w:rsid w:val="00AF7AD6"/>
    <w:rsid w:val="00B00C88"/>
    <w:rsid w:val="00B00D95"/>
    <w:rsid w:val="00B00EA1"/>
    <w:rsid w:val="00B02377"/>
    <w:rsid w:val="00B02470"/>
    <w:rsid w:val="00B02CFD"/>
    <w:rsid w:val="00B03DCD"/>
    <w:rsid w:val="00B04D15"/>
    <w:rsid w:val="00B05145"/>
    <w:rsid w:val="00B05DA8"/>
    <w:rsid w:val="00B065DA"/>
    <w:rsid w:val="00B06712"/>
    <w:rsid w:val="00B06B5A"/>
    <w:rsid w:val="00B07FF5"/>
    <w:rsid w:val="00B10F88"/>
    <w:rsid w:val="00B130EF"/>
    <w:rsid w:val="00B13C11"/>
    <w:rsid w:val="00B14E0F"/>
    <w:rsid w:val="00B16936"/>
    <w:rsid w:val="00B173B1"/>
    <w:rsid w:val="00B17AE7"/>
    <w:rsid w:val="00B20DC8"/>
    <w:rsid w:val="00B21237"/>
    <w:rsid w:val="00B2126B"/>
    <w:rsid w:val="00B25AC3"/>
    <w:rsid w:val="00B25CF9"/>
    <w:rsid w:val="00B25D32"/>
    <w:rsid w:val="00B25D48"/>
    <w:rsid w:val="00B27AC3"/>
    <w:rsid w:val="00B31B39"/>
    <w:rsid w:val="00B33413"/>
    <w:rsid w:val="00B33744"/>
    <w:rsid w:val="00B35340"/>
    <w:rsid w:val="00B353A4"/>
    <w:rsid w:val="00B353CC"/>
    <w:rsid w:val="00B36687"/>
    <w:rsid w:val="00B36D9F"/>
    <w:rsid w:val="00B37D9D"/>
    <w:rsid w:val="00B37E7F"/>
    <w:rsid w:val="00B37EEF"/>
    <w:rsid w:val="00B40434"/>
    <w:rsid w:val="00B40D35"/>
    <w:rsid w:val="00B41F60"/>
    <w:rsid w:val="00B42AB8"/>
    <w:rsid w:val="00B42CAE"/>
    <w:rsid w:val="00B43183"/>
    <w:rsid w:val="00B43404"/>
    <w:rsid w:val="00B43FE1"/>
    <w:rsid w:val="00B44E7F"/>
    <w:rsid w:val="00B45A58"/>
    <w:rsid w:val="00B45A90"/>
    <w:rsid w:val="00B45C6C"/>
    <w:rsid w:val="00B4625E"/>
    <w:rsid w:val="00B4691C"/>
    <w:rsid w:val="00B47989"/>
    <w:rsid w:val="00B51A87"/>
    <w:rsid w:val="00B531DC"/>
    <w:rsid w:val="00B53DAB"/>
    <w:rsid w:val="00B54C4E"/>
    <w:rsid w:val="00B55B24"/>
    <w:rsid w:val="00B56E98"/>
    <w:rsid w:val="00B6058B"/>
    <w:rsid w:val="00B60C82"/>
    <w:rsid w:val="00B61CEC"/>
    <w:rsid w:val="00B62834"/>
    <w:rsid w:val="00B62844"/>
    <w:rsid w:val="00B64845"/>
    <w:rsid w:val="00B65096"/>
    <w:rsid w:val="00B654E6"/>
    <w:rsid w:val="00B66A7E"/>
    <w:rsid w:val="00B7011A"/>
    <w:rsid w:val="00B71426"/>
    <w:rsid w:val="00B71987"/>
    <w:rsid w:val="00B71F21"/>
    <w:rsid w:val="00B727EB"/>
    <w:rsid w:val="00B72C68"/>
    <w:rsid w:val="00B7307D"/>
    <w:rsid w:val="00B735F7"/>
    <w:rsid w:val="00B73BED"/>
    <w:rsid w:val="00B741F1"/>
    <w:rsid w:val="00B75694"/>
    <w:rsid w:val="00B75E6B"/>
    <w:rsid w:val="00B761EB"/>
    <w:rsid w:val="00B77B40"/>
    <w:rsid w:val="00B80038"/>
    <w:rsid w:val="00B81315"/>
    <w:rsid w:val="00B834FF"/>
    <w:rsid w:val="00B839F9"/>
    <w:rsid w:val="00B83AF7"/>
    <w:rsid w:val="00B846CD"/>
    <w:rsid w:val="00B86093"/>
    <w:rsid w:val="00B86CC3"/>
    <w:rsid w:val="00B8794A"/>
    <w:rsid w:val="00B87F4F"/>
    <w:rsid w:val="00B9034C"/>
    <w:rsid w:val="00B90E9A"/>
    <w:rsid w:val="00B91186"/>
    <w:rsid w:val="00B91304"/>
    <w:rsid w:val="00B9138D"/>
    <w:rsid w:val="00B91809"/>
    <w:rsid w:val="00B92995"/>
    <w:rsid w:val="00B92C38"/>
    <w:rsid w:val="00B935B4"/>
    <w:rsid w:val="00B94814"/>
    <w:rsid w:val="00B94C10"/>
    <w:rsid w:val="00B9647B"/>
    <w:rsid w:val="00B965C4"/>
    <w:rsid w:val="00BA05CF"/>
    <w:rsid w:val="00BA1F49"/>
    <w:rsid w:val="00BA2F88"/>
    <w:rsid w:val="00BA31C3"/>
    <w:rsid w:val="00BA36EC"/>
    <w:rsid w:val="00BA4A59"/>
    <w:rsid w:val="00BA61A8"/>
    <w:rsid w:val="00BA688D"/>
    <w:rsid w:val="00BA6BBE"/>
    <w:rsid w:val="00BB1068"/>
    <w:rsid w:val="00BB1F82"/>
    <w:rsid w:val="00BB2384"/>
    <w:rsid w:val="00BB2B89"/>
    <w:rsid w:val="00BB2C42"/>
    <w:rsid w:val="00BB3AF3"/>
    <w:rsid w:val="00BB3E15"/>
    <w:rsid w:val="00BB4A3E"/>
    <w:rsid w:val="00BB635D"/>
    <w:rsid w:val="00BB72C9"/>
    <w:rsid w:val="00BB75E7"/>
    <w:rsid w:val="00BC02E4"/>
    <w:rsid w:val="00BC0841"/>
    <w:rsid w:val="00BC0F9E"/>
    <w:rsid w:val="00BC116D"/>
    <w:rsid w:val="00BC12C1"/>
    <w:rsid w:val="00BC1C45"/>
    <w:rsid w:val="00BC3548"/>
    <w:rsid w:val="00BC5BC1"/>
    <w:rsid w:val="00BC6C15"/>
    <w:rsid w:val="00BD2053"/>
    <w:rsid w:val="00BD21BB"/>
    <w:rsid w:val="00BD241A"/>
    <w:rsid w:val="00BD2DD8"/>
    <w:rsid w:val="00BD3203"/>
    <w:rsid w:val="00BD3434"/>
    <w:rsid w:val="00BD5117"/>
    <w:rsid w:val="00BD53DA"/>
    <w:rsid w:val="00BD5611"/>
    <w:rsid w:val="00BD5A77"/>
    <w:rsid w:val="00BD7B34"/>
    <w:rsid w:val="00BD7D70"/>
    <w:rsid w:val="00BE01B2"/>
    <w:rsid w:val="00BE26F0"/>
    <w:rsid w:val="00BE2717"/>
    <w:rsid w:val="00BE32B8"/>
    <w:rsid w:val="00BE47AD"/>
    <w:rsid w:val="00BE4A5A"/>
    <w:rsid w:val="00BE5415"/>
    <w:rsid w:val="00BE599C"/>
    <w:rsid w:val="00BE6D3E"/>
    <w:rsid w:val="00BF0010"/>
    <w:rsid w:val="00BF493A"/>
    <w:rsid w:val="00BF5EA3"/>
    <w:rsid w:val="00BF5F02"/>
    <w:rsid w:val="00BF708F"/>
    <w:rsid w:val="00BF7660"/>
    <w:rsid w:val="00BF7987"/>
    <w:rsid w:val="00C00A0C"/>
    <w:rsid w:val="00C01F74"/>
    <w:rsid w:val="00C02D02"/>
    <w:rsid w:val="00C03585"/>
    <w:rsid w:val="00C03AF0"/>
    <w:rsid w:val="00C03CA1"/>
    <w:rsid w:val="00C041B6"/>
    <w:rsid w:val="00C04866"/>
    <w:rsid w:val="00C05651"/>
    <w:rsid w:val="00C063DB"/>
    <w:rsid w:val="00C06597"/>
    <w:rsid w:val="00C06763"/>
    <w:rsid w:val="00C07A60"/>
    <w:rsid w:val="00C119F8"/>
    <w:rsid w:val="00C12420"/>
    <w:rsid w:val="00C13ACD"/>
    <w:rsid w:val="00C13E8E"/>
    <w:rsid w:val="00C152FC"/>
    <w:rsid w:val="00C16129"/>
    <w:rsid w:val="00C172AA"/>
    <w:rsid w:val="00C20097"/>
    <w:rsid w:val="00C20535"/>
    <w:rsid w:val="00C2121A"/>
    <w:rsid w:val="00C22ABA"/>
    <w:rsid w:val="00C22B0D"/>
    <w:rsid w:val="00C234FC"/>
    <w:rsid w:val="00C23BA5"/>
    <w:rsid w:val="00C258DE"/>
    <w:rsid w:val="00C26284"/>
    <w:rsid w:val="00C267C1"/>
    <w:rsid w:val="00C26B40"/>
    <w:rsid w:val="00C272ED"/>
    <w:rsid w:val="00C3045B"/>
    <w:rsid w:val="00C30B7A"/>
    <w:rsid w:val="00C33165"/>
    <w:rsid w:val="00C33322"/>
    <w:rsid w:val="00C33553"/>
    <w:rsid w:val="00C34E96"/>
    <w:rsid w:val="00C35E6E"/>
    <w:rsid w:val="00C364E8"/>
    <w:rsid w:val="00C36D22"/>
    <w:rsid w:val="00C36FD2"/>
    <w:rsid w:val="00C4065D"/>
    <w:rsid w:val="00C40DE1"/>
    <w:rsid w:val="00C41011"/>
    <w:rsid w:val="00C4454A"/>
    <w:rsid w:val="00C44E8E"/>
    <w:rsid w:val="00C44EC7"/>
    <w:rsid w:val="00C452F6"/>
    <w:rsid w:val="00C45A8A"/>
    <w:rsid w:val="00C460B5"/>
    <w:rsid w:val="00C46B35"/>
    <w:rsid w:val="00C50020"/>
    <w:rsid w:val="00C506CD"/>
    <w:rsid w:val="00C5070A"/>
    <w:rsid w:val="00C50CC8"/>
    <w:rsid w:val="00C51354"/>
    <w:rsid w:val="00C513F2"/>
    <w:rsid w:val="00C5176F"/>
    <w:rsid w:val="00C5361A"/>
    <w:rsid w:val="00C537AF"/>
    <w:rsid w:val="00C5644E"/>
    <w:rsid w:val="00C61559"/>
    <w:rsid w:val="00C61C46"/>
    <w:rsid w:val="00C61C6C"/>
    <w:rsid w:val="00C62038"/>
    <w:rsid w:val="00C62FF7"/>
    <w:rsid w:val="00C6466F"/>
    <w:rsid w:val="00C64A68"/>
    <w:rsid w:val="00C65143"/>
    <w:rsid w:val="00C65B1F"/>
    <w:rsid w:val="00C66464"/>
    <w:rsid w:val="00C676F6"/>
    <w:rsid w:val="00C70025"/>
    <w:rsid w:val="00C7012A"/>
    <w:rsid w:val="00C7049B"/>
    <w:rsid w:val="00C70ED9"/>
    <w:rsid w:val="00C71820"/>
    <w:rsid w:val="00C72153"/>
    <w:rsid w:val="00C72517"/>
    <w:rsid w:val="00C72982"/>
    <w:rsid w:val="00C72C61"/>
    <w:rsid w:val="00C7380B"/>
    <w:rsid w:val="00C741CD"/>
    <w:rsid w:val="00C74A67"/>
    <w:rsid w:val="00C75849"/>
    <w:rsid w:val="00C76927"/>
    <w:rsid w:val="00C77C6C"/>
    <w:rsid w:val="00C801B8"/>
    <w:rsid w:val="00C809FD"/>
    <w:rsid w:val="00C80E0D"/>
    <w:rsid w:val="00C81C39"/>
    <w:rsid w:val="00C81FC7"/>
    <w:rsid w:val="00C82040"/>
    <w:rsid w:val="00C82F79"/>
    <w:rsid w:val="00C83C54"/>
    <w:rsid w:val="00C83F9C"/>
    <w:rsid w:val="00C84D29"/>
    <w:rsid w:val="00C85110"/>
    <w:rsid w:val="00C86FF7"/>
    <w:rsid w:val="00C9035B"/>
    <w:rsid w:val="00C90DBF"/>
    <w:rsid w:val="00C927F8"/>
    <w:rsid w:val="00C94721"/>
    <w:rsid w:val="00C9542B"/>
    <w:rsid w:val="00C95995"/>
    <w:rsid w:val="00C95E7A"/>
    <w:rsid w:val="00C95F2B"/>
    <w:rsid w:val="00C9654A"/>
    <w:rsid w:val="00C96AB3"/>
    <w:rsid w:val="00C976C6"/>
    <w:rsid w:val="00C978A4"/>
    <w:rsid w:val="00CA0CC0"/>
    <w:rsid w:val="00CA1CD9"/>
    <w:rsid w:val="00CA3976"/>
    <w:rsid w:val="00CA4F2E"/>
    <w:rsid w:val="00CA63FC"/>
    <w:rsid w:val="00CA73C6"/>
    <w:rsid w:val="00CA76CF"/>
    <w:rsid w:val="00CA7E77"/>
    <w:rsid w:val="00CB09BE"/>
    <w:rsid w:val="00CB1640"/>
    <w:rsid w:val="00CB17B5"/>
    <w:rsid w:val="00CB187B"/>
    <w:rsid w:val="00CB3825"/>
    <w:rsid w:val="00CB385F"/>
    <w:rsid w:val="00CB413B"/>
    <w:rsid w:val="00CB42CD"/>
    <w:rsid w:val="00CB4BF9"/>
    <w:rsid w:val="00CB617A"/>
    <w:rsid w:val="00CB7ED1"/>
    <w:rsid w:val="00CC1080"/>
    <w:rsid w:val="00CC13D1"/>
    <w:rsid w:val="00CC1AD4"/>
    <w:rsid w:val="00CC1B61"/>
    <w:rsid w:val="00CC1BFB"/>
    <w:rsid w:val="00CC1F4B"/>
    <w:rsid w:val="00CC395F"/>
    <w:rsid w:val="00CC4412"/>
    <w:rsid w:val="00CC5C07"/>
    <w:rsid w:val="00CC648B"/>
    <w:rsid w:val="00CD12E1"/>
    <w:rsid w:val="00CD408B"/>
    <w:rsid w:val="00CD40B2"/>
    <w:rsid w:val="00CD5234"/>
    <w:rsid w:val="00CD62BA"/>
    <w:rsid w:val="00CD7BCC"/>
    <w:rsid w:val="00CD7F88"/>
    <w:rsid w:val="00CE111B"/>
    <w:rsid w:val="00CE23DC"/>
    <w:rsid w:val="00CE3190"/>
    <w:rsid w:val="00CE4199"/>
    <w:rsid w:val="00CE5B34"/>
    <w:rsid w:val="00CE711B"/>
    <w:rsid w:val="00CF1386"/>
    <w:rsid w:val="00CF1AFE"/>
    <w:rsid w:val="00CF495E"/>
    <w:rsid w:val="00CF53A4"/>
    <w:rsid w:val="00CF551B"/>
    <w:rsid w:val="00CF7246"/>
    <w:rsid w:val="00CF75AF"/>
    <w:rsid w:val="00CF79FC"/>
    <w:rsid w:val="00D00703"/>
    <w:rsid w:val="00D01363"/>
    <w:rsid w:val="00D03424"/>
    <w:rsid w:val="00D04042"/>
    <w:rsid w:val="00D05DA5"/>
    <w:rsid w:val="00D05F28"/>
    <w:rsid w:val="00D07E9A"/>
    <w:rsid w:val="00D1048C"/>
    <w:rsid w:val="00D105A0"/>
    <w:rsid w:val="00D10858"/>
    <w:rsid w:val="00D10BB9"/>
    <w:rsid w:val="00D10C0A"/>
    <w:rsid w:val="00D10EBA"/>
    <w:rsid w:val="00D1129E"/>
    <w:rsid w:val="00D11408"/>
    <w:rsid w:val="00D116B6"/>
    <w:rsid w:val="00D11815"/>
    <w:rsid w:val="00D119E0"/>
    <w:rsid w:val="00D124B4"/>
    <w:rsid w:val="00D12593"/>
    <w:rsid w:val="00D12BB7"/>
    <w:rsid w:val="00D12CAB"/>
    <w:rsid w:val="00D134B0"/>
    <w:rsid w:val="00D13AF9"/>
    <w:rsid w:val="00D14627"/>
    <w:rsid w:val="00D15D94"/>
    <w:rsid w:val="00D15DA7"/>
    <w:rsid w:val="00D161A2"/>
    <w:rsid w:val="00D16795"/>
    <w:rsid w:val="00D16C09"/>
    <w:rsid w:val="00D17304"/>
    <w:rsid w:val="00D176D5"/>
    <w:rsid w:val="00D17761"/>
    <w:rsid w:val="00D20276"/>
    <w:rsid w:val="00D20540"/>
    <w:rsid w:val="00D2092C"/>
    <w:rsid w:val="00D21528"/>
    <w:rsid w:val="00D226E7"/>
    <w:rsid w:val="00D237EF"/>
    <w:rsid w:val="00D23D9D"/>
    <w:rsid w:val="00D23E9E"/>
    <w:rsid w:val="00D25974"/>
    <w:rsid w:val="00D260B5"/>
    <w:rsid w:val="00D2654C"/>
    <w:rsid w:val="00D3062A"/>
    <w:rsid w:val="00D31142"/>
    <w:rsid w:val="00D31499"/>
    <w:rsid w:val="00D32204"/>
    <w:rsid w:val="00D32C56"/>
    <w:rsid w:val="00D32D81"/>
    <w:rsid w:val="00D32E93"/>
    <w:rsid w:val="00D336FE"/>
    <w:rsid w:val="00D33A41"/>
    <w:rsid w:val="00D35517"/>
    <w:rsid w:val="00D3679A"/>
    <w:rsid w:val="00D3714B"/>
    <w:rsid w:val="00D3782E"/>
    <w:rsid w:val="00D413DC"/>
    <w:rsid w:val="00D42814"/>
    <w:rsid w:val="00D429D7"/>
    <w:rsid w:val="00D42B36"/>
    <w:rsid w:val="00D45179"/>
    <w:rsid w:val="00D453F0"/>
    <w:rsid w:val="00D45445"/>
    <w:rsid w:val="00D45E57"/>
    <w:rsid w:val="00D50334"/>
    <w:rsid w:val="00D50F72"/>
    <w:rsid w:val="00D511F2"/>
    <w:rsid w:val="00D5140F"/>
    <w:rsid w:val="00D520C2"/>
    <w:rsid w:val="00D5241E"/>
    <w:rsid w:val="00D5364A"/>
    <w:rsid w:val="00D57EB5"/>
    <w:rsid w:val="00D60489"/>
    <w:rsid w:val="00D60704"/>
    <w:rsid w:val="00D609A5"/>
    <w:rsid w:val="00D60D9A"/>
    <w:rsid w:val="00D6169B"/>
    <w:rsid w:val="00D616EA"/>
    <w:rsid w:val="00D617C7"/>
    <w:rsid w:val="00D61A46"/>
    <w:rsid w:val="00D62142"/>
    <w:rsid w:val="00D63A03"/>
    <w:rsid w:val="00D63B89"/>
    <w:rsid w:val="00D63F79"/>
    <w:rsid w:val="00D646A8"/>
    <w:rsid w:val="00D64DFF"/>
    <w:rsid w:val="00D67835"/>
    <w:rsid w:val="00D67DAE"/>
    <w:rsid w:val="00D70014"/>
    <w:rsid w:val="00D72AFA"/>
    <w:rsid w:val="00D72DC8"/>
    <w:rsid w:val="00D744FB"/>
    <w:rsid w:val="00D7471C"/>
    <w:rsid w:val="00D74C4D"/>
    <w:rsid w:val="00D759A5"/>
    <w:rsid w:val="00D75B89"/>
    <w:rsid w:val="00D76488"/>
    <w:rsid w:val="00D77285"/>
    <w:rsid w:val="00D77BC1"/>
    <w:rsid w:val="00D77BFD"/>
    <w:rsid w:val="00D77CBB"/>
    <w:rsid w:val="00D80148"/>
    <w:rsid w:val="00D8106D"/>
    <w:rsid w:val="00D81118"/>
    <w:rsid w:val="00D81747"/>
    <w:rsid w:val="00D820CC"/>
    <w:rsid w:val="00D82E9C"/>
    <w:rsid w:val="00D8313F"/>
    <w:rsid w:val="00D831EE"/>
    <w:rsid w:val="00D83644"/>
    <w:rsid w:val="00D838DB"/>
    <w:rsid w:val="00D84390"/>
    <w:rsid w:val="00D84421"/>
    <w:rsid w:val="00D84DC9"/>
    <w:rsid w:val="00D866AF"/>
    <w:rsid w:val="00D8679C"/>
    <w:rsid w:val="00D8684F"/>
    <w:rsid w:val="00D86B38"/>
    <w:rsid w:val="00D9011B"/>
    <w:rsid w:val="00D92EAF"/>
    <w:rsid w:val="00D94269"/>
    <w:rsid w:val="00D956CE"/>
    <w:rsid w:val="00D958F2"/>
    <w:rsid w:val="00D9736A"/>
    <w:rsid w:val="00D97A53"/>
    <w:rsid w:val="00DA281B"/>
    <w:rsid w:val="00DA3661"/>
    <w:rsid w:val="00DA582C"/>
    <w:rsid w:val="00DA683D"/>
    <w:rsid w:val="00DA7629"/>
    <w:rsid w:val="00DA79D7"/>
    <w:rsid w:val="00DA79F7"/>
    <w:rsid w:val="00DB2240"/>
    <w:rsid w:val="00DB31D3"/>
    <w:rsid w:val="00DB34D1"/>
    <w:rsid w:val="00DB3BC8"/>
    <w:rsid w:val="00DB3FC9"/>
    <w:rsid w:val="00DB40BE"/>
    <w:rsid w:val="00DC0149"/>
    <w:rsid w:val="00DC03D3"/>
    <w:rsid w:val="00DC1717"/>
    <w:rsid w:val="00DC183A"/>
    <w:rsid w:val="00DC2ABC"/>
    <w:rsid w:val="00DC2BB4"/>
    <w:rsid w:val="00DC2C6F"/>
    <w:rsid w:val="00DC2DFD"/>
    <w:rsid w:val="00DC3FC3"/>
    <w:rsid w:val="00DC42CB"/>
    <w:rsid w:val="00DC5121"/>
    <w:rsid w:val="00DC65F1"/>
    <w:rsid w:val="00DD0277"/>
    <w:rsid w:val="00DD2521"/>
    <w:rsid w:val="00DD280B"/>
    <w:rsid w:val="00DD2B8E"/>
    <w:rsid w:val="00DD2EAA"/>
    <w:rsid w:val="00DD3FBF"/>
    <w:rsid w:val="00DD4F4B"/>
    <w:rsid w:val="00DD5256"/>
    <w:rsid w:val="00DD53DC"/>
    <w:rsid w:val="00DD5C4B"/>
    <w:rsid w:val="00DD5C63"/>
    <w:rsid w:val="00DD650C"/>
    <w:rsid w:val="00DD6B15"/>
    <w:rsid w:val="00DD755F"/>
    <w:rsid w:val="00DE180E"/>
    <w:rsid w:val="00DE2067"/>
    <w:rsid w:val="00DE3285"/>
    <w:rsid w:val="00DE352F"/>
    <w:rsid w:val="00DE37E2"/>
    <w:rsid w:val="00DE3F54"/>
    <w:rsid w:val="00DE54BA"/>
    <w:rsid w:val="00DE5679"/>
    <w:rsid w:val="00DE6881"/>
    <w:rsid w:val="00DE69F7"/>
    <w:rsid w:val="00DE6D37"/>
    <w:rsid w:val="00DE782E"/>
    <w:rsid w:val="00DF00EC"/>
    <w:rsid w:val="00DF0F91"/>
    <w:rsid w:val="00DF2BFC"/>
    <w:rsid w:val="00DF36E1"/>
    <w:rsid w:val="00DF420F"/>
    <w:rsid w:val="00DF783C"/>
    <w:rsid w:val="00E000EA"/>
    <w:rsid w:val="00E00280"/>
    <w:rsid w:val="00E0052B"/>
    <w:rsid w:val="00E007A7"/>
    <w:rsid w:val="00E00F5E"/>
    <w:rsid w:val="00E0223E"/>
    <w:rsid w:val="00E02289"/>
    <w:rsid w:val="00E02C27"/>
    <w:rsid w:val="00E040BE"/>
    <w:rsid w:val="00E0529C"/>
    <w:rsid w:val="00E06474"/>
    <w:rsid w:val="00E066C6"/>
    <w:rsid w:val="00E06BEC"/>
    <w:rsid w:val="00E07BB2"/>
    <w:rsid w:val="00E11104"/>
    <w:rsid w:val="00E111FD"/>
    <w:rsid w:val="00E11564"/>
    <w:rsid w:val="00E12891"/>
    <w:rsid w:val="00E12BDD"/>
    <w:rsid w:val="00E13763"/>
    <w:rsid w:val="00E13EE7"/>
    <w:rsid w:val="00E1434C"/>
    <w:rsid w:val="00E14394"/>
    <w:rsid w:val="00E14A35"/>
    <w:rsid w:val="00E14C80"/>
    <w:rsid w:val="00E14D56"/>
    <w:rsid w:val="00E1540C"/>
    <w:rsid w:val="00E1755C"/>
    <w:rsid w:val="00E17A27"/>
    <w:rsid w:val="00E206AC"/>
    <w:rsid w:val="00E21A5D"/>
    <w:rsid w:val="00E21A60"/>
    <w:rsid w:val="00E21FFF"/>
    <w:rsid w:val="00E23303"/>
    <w:rsid w:val="00E233A6"/>
    <w:rsid w:val="00E23695"/>
    <w:rsid w:val="00E23FCE"/>
    <w:rsid w:val="00E26390"/>
    <w:rsid w:val="00E273F9"/>
    <w:rsid w:val="00E27D49"/>
    <w:rsid w:val="00E27E5B"/>
    <w:rsid w:val="00E30344"/>
    <w:rsid w:val="00E31395"/>
    <w:rsid w:val="00E315DE"/>
    <w:rsid w:val="00E319AC"/>
    <w:rsid w:val="00E324FA"/>
    <w:rsid w:val="00E325A9"/>
    <w:rsid w:val="00E3551E"/>
    <w:rsid w:val="00E3575F"/>
    <w:rsid w:val="00E36302"/>
    <w:rsid w:val="00E373A5"/>
    <w:rsid w:val="00E37AFB"/>
    <w:rsid w:val="00E401F2"/>
    <w:rsid w:val="00E40DFE"/>
    <w:rsid w:val="00E41318"/>
    <w:rsid w:val="00E419DF"/>
    <w:rsid w:val="00E41A7C"/>
    <w:rsid w:val="00E426D4"/>
    <w:rsid w:val="00E44221"/>
    <w:rsid w:val="00E44CEB"/>
    <w:rsid w:val="00E45192"/>
    <w:rsid w:val="00E45208"/>
    <w:rsid w:val="00E452F9"/>
    <w:rsid w:val="00E45A33"/>
    <w:rsid w:val="00E46608"/>
    <w:rsid w:val="00E46CA5"/>
    <w:rsid w:val="00E47E65"/>
    <w:rsid w:val="00E47F12"/>
    <w:rsid w:val="00E5013E"/>
    <w:rsid w:val="00E53D52"/>
    <w:rsid w:val="00E540A1"/>
    <w:rsid w:val="00E545D0"/>
    <w:rsid w:val="00E5560D"/>
    <w:rsid w:val="00E566E5"/>
    <w:rsid w:val="00E577B1"/>
    <w:rsid w:val="00E5793E"/>
    <w:rsid w:val="00E608F2"/>
    <w:rsid w:val="00E60942"/>
    <w:rsid w:val="00E61DCE"/>
    <w:rsid w:val="00E62307"/>
    <w:rsid w:val="00E6263D"/>
    <w:rsid w:val="00E635B7"/>
    <w:rsid w:val="00E649CA"/>
    <w:rsid w:val="00E64F61"/>
    <w:rsid w:val="00E669A6"/>
    <w:rsid w:val="00E6751D"/>
    <w:rsid w:val="00E712B4"/>
    <w:rsid w:val="00E718F5"/>
    <w:rsid w:val="00E72247"/>
    <w:rsid w:val="00E72D6E"/>
    <w:rsid w:val="00E73240"/>
    <w:rsid w:val="00E73B62"/>
    <w:rsid w:val="00E74A4F"/>
    <w:rsid w:val="00E74A7E"/>
    <w:rsid w:val="00E75ECA"/>
    <w:rsid w:val="00E75ED6"/>
    <w:rsid w:val="00E76278"/>
    <w:rsid w:val="00E762C1"/>
    <w:rsid w:val="00E76C9E"/>
    <w:rsid w:val="00E80179"/>
    <w:rsid w:val="00E80442"/>
    <w:rsid w:val="00E80568"/>
    <w:rsid w:val="00E80BCF"/>
    <w:rsid w:val="00E817BC"/>
    <w:rsid w:val="00E819ED"/>
    <w:rsid w:val="00E828AB"/>
    <w:rsid w:val="00E82B18"/>
    <w:rsid w:val="00E832DD"/>
    <w:rsid w:val="00E8559F"/>
    <w:rsid w:val="00E8647A"/>
    <w:rsid w:val="00E86498"/>
    <w:rsid w:val="00E86E7A"/>
    <w:rsid w:val="00E872E2"/>
    <w:rsid w:val="00E87BA4"/>
    <w:rsid w:val="00E87FF9"/>
    <w:rsid w:val="00E908FC"/>
    <w:rsid w:val="00E91BCE"/>
    <w:rsid w:val="00E92517"/>
    <w:rsid w:val="00E926E3"/>
    <w:rsid w:val="00E945E0"/>
    <w:rsid w:val="00E95686"/>
    <w:rsid w:val="00E95A1D"/>
    <w:rsid w:val="00E95B81"/>
    <w:rsid w:val="00E95CC7"/>
    <w:rsid w:val="00E9647E"/>
    <w:rsid w:val="00E9652B"/>
    <w:rsid w:val="00E9785B"/>
    <w:rsid w:val="00EA0108"/>
    <w:rsid w:val="00EA0869"/>
    <w:rsid w:val="00EA094A"/>
    <w:rsid w:val="00EA0C9B"/>
    <w:rsid w:val="00EA1F50"/>
    <w:rsid w:val="00EA2517"/>
    <w:rsid w:val="00EA38CC"/>
    <w:rsid w:val="00EA3FFA"/>
    <w:rsid w:val="00EA4AF0"/>
    <w:rsid w:val="00EA5E3B"/>
    <w:rsid w:val="00EA6696"/>
    <w:rsid w:val="00EA66AB"/>
    <w:rsid w:val="00EA6F7B"/>
    <w:rsid w:val="00EB0CDD"/>
    <w:rsid w:val="00EB13CB"/>
    <w:rsid w:val="00EB1774"/>
    <w:rsid w:val="00EB2BE8"/>
    <w:rsid w:val="00EB3C0E"/>
    <w:rsid w:val="00EB43BD"/>
    <w:rsid w:val="00EB450C"/>
    <w:rsid w:val="00EB46DD"/>
    <w:rsid w:val="00EB53D3"/>
    <w:rsid w:val="00EB5452"/>
    <w:rsid w:val="00EB585F"/>
    <w:rsid w:val="00EB6080"/>
    <w:rsid w:val="00EB6093"/>
    <w:rsid w:val="00EB73A6"/>
    <w:rsid w:val="00EC0128"/>
    <w:rsid w:val="00EC1323"/>
    <w:rsid w:val="00EC2325"/>
    <w:rsid w:val="00EC2BAB"/>
    <w:rsid w:val="00EC2F7D"/>
    <w:rsid w:val="00EC3621"/>
    <w:rsid w:val="00EC4C99"/>
    <w:rsid w:val="00EC517B"/>
    <w:rsid w:val="00EC52B8"/>
    <w:rsid w:val="00EC56BB"/>
    <w:rsid w:val="00EC7C13"/>
    <w:rsid w:val="00ED09E5"/>
    <w:rsid w:val="00ED0B25"/>
    <w:rsid w:val="00ED0E37"/>
    <w:rsid w:val="00ED0FBC"/>
    <w:rsid w:val="00ED1443"/>
    <w:rsid w:val="00ED1928"/>
    <w:rsid w:val="00ED1FC3"/>
    <w:rsid w:val="00ED33DC"/>
    <w:rsid w:val="00ED40D8"/>
    <w:rsid w:val="00ED4258"/>
    <w:rsid w:val="00ED487F"/>
    <w:rsid w:val="00ED5483"/>
    <w:rsid w:val="00ED6026"/>
    <w:rsid w:val="00ED64DF"/>
    <w:rsid w:val="00EE0088"/>
    <w:rsid w:val="00EE1CB7"/>
    <w:rsid w:val="00EE3FCD"/>
    <w:rsid w:val="00EF0A2D"/>
    <w:rsid w:val="00EF1035"/>
    <w:rsid w:val="00EF3C81"/>
    <w:rsid w:val="00EF3E98"/>
    <w:rsid w:val="00EF4209"/>
    <w:rsid w:val="00EF49CE"/>
    <w:rsid w:val="00EF6B91"/>
    <w:rsid w:val="00EF78D6"/>
    <w:rsid w:val="00EF79F0"/>
    <w:rsid w:val="00F01D48"/>
    <w:rsid w:val="00F01DA7"/>
    <w:rsid w:val="00F028FC"/>
    <w:rsid w:val="00F02928"/>
    <w:rsid w:val="00F02A11"/>
    <w:rsid w:val="00F02D4D"/>
    <w:rsid w:val="00F03B66"/>
    <w:rsid w:val="00F04C11"/>
    <w:rsid w:val="00F04FED"/>
    <w:rsid w:val="00F05B44"/>
    <w:rsid w:val="00F05FDE"/>
    <w:rsid w:val="00F0655D"/>
    <w:rsid w:val="00F06E71"/>
    <w:rsid w:val="00F07445"/>
    <w:rsid w:val="00F07FBC"/>
    <w:rsid w:val="00F102EC"/>
    <w:rsid w:val="00F10536"/>
    <w:rsid w:val="00F12DD0"/>
    <w:rsid w:val="00F130B5"/>
    <w:rsid w:val="00F1341E"/>
    <w:rsid w:val="00F136E2"/>
    <w:rsid w:val="00F13D8C"/>
    <w:rsid w:val="00F14807"/>
    <w:rsid w:val="00F167C0"/>
    <w:rsid w:val="00F17800"/>
    <w:rsid w:val="00F20EB7"/>
    <w:rsid w:val="00F216F6"/>
    <w:rsid w:val="00F22183"/>
    <w:rsid w:val="00F23BA4"/>
    <w:rsid w:val="00F2408A"/>
    <w:rsid w:val="00F249DD"/>
    <w:rsid w:val="00F25394"/>
    <w:rsid w:val="00F2696F"/>
    <w:rsid w:val="00F26C91"/>
    <w:rsid w:val="00F26F4D"/>
    <w:rsid w:val="00F3044A"/>
    <w:rsid w:val="00F31521"/>
    <w:rsid w:val="00F31645"/>
    <w:rsid w:val="00F318F8"/>
    <w:rsid w:val="00F32214"/>
    <w:rsid w:val="00F32DCB"/>
    <w:rsid w:val="00F334FC"/>
    <w:rsid w:val="00F3383A"/>
    <w:rsid w:val="00F33C4D"/>
    <w:rsid w:val="00F362D1"/>
    <w:rsid w:val="00F36B5B"/>
    <w:rsid w:val="00F36F7B"/>
    <w:rsid w:val="00F3747F"/>
    <w:rsid w:val="00F37879"/>
    <w:rsid w:val="00F40171"/>
    <w:rsid w:val="00F4040D"/>
    <w:rsid w:val="00F404CF"/>
    <w:rsid w:val="00F40784"/>
    <w:rsid w:val="00F40CC8"/>
    <w:rsid w:val="00F421A8"/>
    <w:rsid w:val="00F42638"/>
    <w:rsid w:val="00F434E9"/>
    <w:rsid w:val="00F46DCF"/>
    <w:rsid w:val="00F473A3"/>
    <w:rsid w:val="00F4757D"/>
    <w:rsid w:val="00F51384"/>
    <w:rsid w:val="00F53146"/>
    <w:rsid w:val="00F53672"/>
    <w:rsid w:val="00F54CE2"/>
    <w:rsid w:val="00F578DE"/>
    <w:rsid w:val="00F606FC"/>
    <w:rsid w:val="00F61749"/>
    <w:rsid w:val="00F6187E"/>
    <w:rsid w:val="00F6228E"/>
    <w:rsid w:val="00F622CF"/>
    <w:rsid w:val="00F63DBF"/>
    <w:rsid w:val="00F64234"/>
    <w:rsid w:val="00F64B5E"/>
    <w:rsid w:val="00F66645"/>
    <w:rsid w:val="00F66957"/>
    <w:rsid w:val="00F67159"/>
    <w:rsid w:val="00F6715C"/>
    <w:rsid w:val="00F6757D"/>
    <w:rsid w:val="00F67ED6"/>
    <w:rsid w:val="00F7068E"/>
    <w:rsid w:val="00F708D6"/>
    <w:rsid w:val="00F70AFB"/>
    <w:rsid w:val="00F70C4E"/>
    <w:rsid w:val="00F70E00"/>
    <w:rsid w:val="00F71628"/>
    <w:rsid w:val="00F72C76"/>
    <w:rsid w:val="00F7372B"/>
    <w:rsid w:val="00F737DA"/>
    <w:rsid w:val="00F73B44"/>
    <w:rsid w:val="00F742F8"/>
    <w:rsid w:val="00F75D0E"/>
    <w:rsid w:val="00F7691A"/>
    <w:rsid w:val="00F76F89"/>
    <w:rsid w:val="00F7709D"/>
    <w:rsid w:val="00F77208"/>
    <w:rsid w:val="00F77F8E"/>
    <w:rsid w:val="00F8047E"/>
    <w:rsid w:val="00F80687"/>
    <w:rsid w:val="00F8156C"/>
    <w:rsid w:val="00F81603"/>
    <w:rsid w:val="00F81851"/>
    <w:rsid w:val="00F821D3"/>
    <w:rsid w:val="00F83B2A"/>
    <w:rsid w:val="00F83C24"/>
    <w:rsid w:val="00F84DF8"/>
    <w:rsid w:val="00F84EB2"/>
    <w:rsid w:val="00F85718"/>
    <w:rsid w:val="00F86845"/>
    <w:rsid w:val="00F8685C"/>
    <w:rsid w:val="00F877CA"/>
    <w:rsid w:val="00F91919"/>
    <w:rsid w:val="00F93A5E"/>
    <w:rsid w:val="00F9432A"/>
    <w:rsid w:val="00F94525"/>
    <w:rsid w:val="00F945B5"/>
    <w:rsid w:val="00F94DA9"/>
    <w:rsid w:val="00F9569E"/>
    <w:rsid w:val="00F95C38"/>
    <w:rsid w:val="00F9610C"/>
    <w:rsid w:val="00F96566"/>
    <w:rsid w:val="00F9680C"/>
    <w:rsid w:val="00F975EB"/>
    <w:rsid w:val="00FA29ED"/>
    <w:rsid w:val="00FA38B2"/>
    <w:rsid w:val="00FA4C5E"/>
    <w:rsid w:val="00FA59EC"/>
    <w:rsid w:val="00FA6C0E"/>
    <w:rsid w:val="00FA6DEA"/>
    <w:rsid w:val="00FA7F69"/>
    <w:rsid w:val="00FB0433"/>
    <w:rsid w:val="00FB045C"/>
    <w:rsid w:val="00FB0F8B"/>
    <w:rsid w:val="00FB22F3"/>
    <w:rsid w:val="00FB3907"/>
    <w:rsid w:val="00FB3A0D"/>
    <w:rsid w:val="00FB3CA3"/>
    <w:rsid w:val="00FC046A"/>
    <w:rsid w:val="00FC0503"/>
    <w:rsid w:val="00FC0AE0"/>
    <w:rsid w:val="00FC0F94"/>
    <w:rsid w:val="00FC2475"/>
    <w:rsid w:val="00FC309D"/>
    <w:rsid w:val="00FC34A6"/>
    <w:rsid w:val="00FC3B82"/>
    <w:rsid w:val="00FC3CF4"/>
    <w:rsid w:val="00FC4F5D"/>
    <w:rsid w:val="00FC508B"/>
    <w:rsid w:val="00FC563A"/>
    <w:rsid w:val="00FC5BC2"/>
    <w:rsid w:val="00FC6E0C"/>
    <w:rsid w:val="00FD0FEE"/>
    <w:rsid w:val="00FD14E9"/>
    <w:rsid w:val="00FD22FD"/>
    <w:rsid w:val="00FD36E0"/>
    <w:rsid w:val="00FD3C21"/>
    <w:rsid w:val="00FD3FEB"/>
    <w:rsid w:val="00FD44DC"/>
    <w:rsid w:val="00FD4C25"/>
    <w:rsid w:val="00FD5397"/>
    <w:rsid w:val="00FD68B1"/>
    <w:rsid w:val="00FD6D04"/>
    <w:rsid w:val="00FD731F"/>
    <w:rsid w:val="00FE0134"/>
    <w:rsid w:val="00FE0387"/>
    <w:rsid w:val="00FE1056"/>
    <w:rsid w:val="00FE2FBF"/>
    <w:rsid w:val="00FE30DB"/>
    <w:rsid w:val="00FE5C95"/>
    <w:rsid w:val="00FE6143"/>
    <w:rsid w:val="00FE7B3B"/>
    <w:rsid w:val="00FF02DC"/>
    <w:rsid w:val="00FF094C"/>
    <w:rsid w:val="00FF1408"/>
    <w:rsid w:val="00FF3C2A"/>
    <w:rsid w:val="00FF3CBB"/>
    <w:rsid w:val="00FF54C5"/>
    <w:rsid w:val="00FF5898"/>
    <w:rsid w:val="00FF6F93"/>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D75D9CD"/>
  <w15:docId w15:val="{D4137FB5-43BF-4AD8-AE3A-E61C12D54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582787"/>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unhideWhenUsed/>
    <w:qFormat/>
    <w:rsid w:val="00B91304"/>
    <w:pPr>
      <w:keepNext/>
      <w:keepLines/>
      <w:spacing w:before="120" w:after="120"/>
      <w:outlineLvl w:val="1"/>
    </w:pPr>
    <w:rPr>
      <w:rFonts w:asciiTheme="majorHAnsi" w:eastAsiaTheme="majorEastAsia" w:hAnsiTheme="majorHAnsi" w:cstheme="majorBidi"/>
      <w:b/>
      <w:color w:val="244061" w:themeColor="accent1" w:themeShade="80"/>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3627"/>
    <w:pPr>
      <w:ind w:left="720"/>
      <w:contextualSpacing/>
    </w:pPr>
  </w:style>
  <w:style w:type="paragraph" w:styleId="Header">
    <w:name w:val="header"/>
    <w:basedOn w:val="Normal"/>
    <w:link w:val="HeaderChar"/>
    <w:unhideWhenUsed/>
    <w:rsid w:val="00AD2359"/>
    <w:pPr>
      <w:tabs>
        <w:tab w:val="center" w:pos="4703"/>
        <w:tab w:val="right" w:pos="9406"/>
      </w:tabs>
      <w:spacing w:after="0" w:line="240" w:lineRule="auto"/>
    </w:pPr>
  </w:style>
  <w:style w:type="character" w:customStyle="1" w:styleId="HeaderChar">
    <w:name w:val="Header Char"/>
    <w:basedOn w:val="DefaultParagraphFont"/>
    <w:link w:val="Header"/>
    <w:rsid w:val="00AD2359"/>
  </w:style>
  <w:style w:type="paragraph" w:styleId="Footer">
    <w:name w:val="footer"/>
    <w:basedOn w:val="Normal"/>
    <w:link w:val="FooterChar"/>
    <w:uiPriority w:val="99"/>
    <w:unhideWhenUsed/>
    <w:rsid w:val="00AD2359"/>
    <w:pPr>
      <w:tabs>
        <w:tab w:val="center" w:pos="4703"/>
        <w:tab w:val="right" w:pos="9406"/>
      </w:tabs>
      <w:spacing w:after="0" w:line="240" w:lineRule="auto"/>
    </w:pPr>
  </w:style>
  <w:style w:type="character" w:customStyle="1" w:styleId="FooterChar">
    <w:name w:val="Footer Char"/>
    <w:basedOn w:val="DefaultParagraphFont"/>
    <w:link w:val="Footer"/>
    <w:uiPriority w:val="99"/>
    <w:rsid w:val="00AD2359"/>
  </w:style>
  <w:style w:type="character" w:styleId="Hyperlink">
    <w:name w:val="Hyperlink"/>
    <w:basedOn w:val="DefaultParagraphFont"/>
    <w:uiPriority w:val="99"/>
    <w:unhideWhenUsed/>
    <w:rsid w:val="00047FF5"/>
    <w:rPr>
      <w:color w:val="0000FF" w:themeColor="hyperlink"/>
      <w:u w:val="single"/>
    </w:rPr>
  </w:style>
  <w:style w:type="character" w:styleId="CommentReference">
    <w:name w:val="annotation reference"/>
    <w:basedOn w:val="DefaultParagraphFont"/>
    <w:uiPriority w:val="99"/>
    <w:semiHidden/>
    <w:unhideWhenUsed/>
    <w:rsid w:val="00C258DE"/>
    <w:rPr>
      <w:sz w:val="16"/>
      <w:szCs w:val="16"/>
    </w:rPr>
  </w:style>
  <w:style w:type="paragraph" w:styleId="CommentText">
    <w:name w:val="annotation text"/>
    <w:basedOn w:val="Normal"/>
    <w:link w:val="CommentTextChar"/>
    <w:uiPriority w:val="99"/>
    <w:semiHidden/>
    <w:unhideWhenUsed/>
    <w:rsid w:val="00C258DE"/>
    <w:pPr>
      <w:spacing w:line="240" w:lineRule="auto"/>
    </w:pPr>
    <w:rPr>
      <w:sz w:val="20"/>
      <w:szCs w:val="20"/>
    </w:rPr>
  </w:style>
  <w:style w:type="character" w:customStyle="1" w:styleId="CommentTextChar">
    <w:name w:val="Comment Text Char"/>
    <w:basedOn w:val="DefaultParagraphFont"/>
    <w:link w:val="CommentText"/>
    <w:uiPriority w:val="99"/>
    <w:semiHidden/>
    <w:rsid w:val="00C258DE"/>
    <w:rPr>
      <w:sz w:val="20"/>
      <w:szCs w:val="20"/>
    </w:rPr>
  </w:style>
  <w:style w:type="paragraph" w:styleId="CommentSubject">
    <w:name w:val="annotation subject"/>
    <w:basedOn w:val="CommentText"/>
    <w:next w:val="CommentText"/>
    <w:link w:val="CommentSubjectChar"/>
    <w:uiPriority w:val="99"/>
    <w:semiHidden/>
    <w:unhideWhenUsed/>
    <w:rsid w:val="00C258DE"/>
    <w:rPr>
      <w:b/>
      <w:bCs/>
    </w:rPr>
  </w:style>
  <w:style w:type="character" w:customStyle="1" w:styleId="CommentSubjectChar">
    <w:name w:val="Comment Subject Char"/>
    <w:basedOn w:val="CommentTextChar"/>
    <w:link w:val="CommentSubject"/>
    <w:uiPriority w:val="99"/>
    <w:semiHidden/>
    <w:rsid w:val="00C258DE"/>
    <w:rPr>
      <w:b/>
      <w:bCs/>
      <w:sz w:val="20"/>
      <w:szCs w:val="20"/>
    </w:rPr>
  </w:style>
  <w:style w:type="paragraph" w:styleId="BalloonText">
    <w:name w:val="Balloon Text"/>
    <w:basedOn w:val="Normal"/>
    <w:link w:val="BalloonTextChar"/>
    <w:uiPriority w:val="99"/>
    <w:semiHidden/>
    <w:unhideWhenUsed/>
    <w:rsid w:val="00C258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58DE"/>
    <w:rPr>
      <w:rFonts w:ascii="Tahoma" w:hAnsi="Tahoma" w:cs="Tahoma"/>
      <w:sz w:val="16"/>
      <w:szCs w:val="16"/>
    </w:rPr>
  </w:style>
  <w:style w:type="paragraph" w:styleId="FootnoteText">
    <w:name w:val="footnote text"/>
    <w:basedOn w:val="Normal"/>
    <w:link w:val="FootnoteTextChar"/>
    <w:uiPriority w:val="99"/>
    <w:semiHidden/>
    <w:unhideWhenUsed/>
    <w:rsid w:val="00933B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3BAE"/>
    <w:rPr>
      <w:sz w:val="20"/>
      <w:szCs w:val="20"/>
    </w:rPr>
  </w:style>
  <w:style w:type="character" w:styleId="FootnoteReference">
    <w:name w:val="footnote reference"/>
    <w:basedOn w:val="DefaultParagraphFont"/>
    <w:uiPriority w:val="99"/>
    <w:semiHidden/>
    <w:unhideWhenUsed/>
    <w:rsid w:val="00933BAE"/>
    <w:rPr>
      <w:vertAlign w:val="superscript"/>
    </w:rPr>
  </w:style>
  <w:style w:type="character" w:styleId="Strong">
    <w:name w:val="Strong"/>
    <w:basedOn w:val="DefaultParagraphFont"/>
    <w:uiPriority w:val="22"/>
    <w:qFormat/>
    <w:rsid w:val="001263FC"/>
    <w:rPr>
      <w:b/>
      <w:bCs/>
    </w:rPr>
  </w:style>
  <w:style w:type="character" w:styleId="FollowedHyperlink">
    <w:name w:val="FollowedHyperlink"/>
    <w:basedOn w:val="DefaultParagraphFont"/>
    <w:uiPriority w:val="99"/>
    <w:semiHidden/>
    <w:unhideWhenUsed/>
    <w:rsid w:val="001121F0"/>
    <w:rPr>
      <w:color w:val="800080" w:themeColor="followedHyperlink"/>
      <w:u w:val="single"/>
    </w:rPr>
  </w:style>
  <w:style w:type="character" w:styleId="Emphasis">
    <w:name w:val="Emphasis"/>
    <w:basedOn w:val="DefaultParagraphFont"/>
    <w:qFormat/>
    <w:rsid w:val="007C10C3"/>
    <w:rPr>
      <w:i/>
      <w:iCs/>
    </w:rPr>
  </w:style>
  <w:style w:type="character" w:customStyle="1" w:styleId="Heading1Char">
    <w:name w:val="Heading 1 Char"/>
    <w:basedOn w:val="DefaultParagraphFont"/>
    <w:link w:val="Heading1"/>
    <w:uiPriority w:val="9"/>
    <w:rsid w:val="00582787"/>
    <w:rPr>
      <w:rFonts w:ascii="Times New Roman" w:eastAsia="Times New Roman" w:hAnsi="Times New Roman" w:cs="Times New Roman"/>
      <w:b/>
      <w:bCs/>
      <w:kern w:val="36"/>
      <w:sz w:val="48"/>
      <w:szCs w:val="48"/>
      <w:lang w:val="en-US"/>
    </w:rPr>
  </w:style>
  <w:style w:type="paragraph" w:customStyle="1" w:styleId="eg">
    <w:name w:val="eg"/>
    <w:basedOn w:val="Normal"/>
    <w:rsid w:val="00582787"/>
    <w:pPr>
      <w:spacing w:before="100" w:beforeAutospacing="1" w:after="100" w:afterAutospacing="1" w:line="240" w:lineRule="auto"/>
      <w:ind w:left="480"/>
    </w:pPr>
    <w:rPr>
      <w:rFonts w:ascii="Arial" w:eastAsia="Times New Roman" w:hAnsi="Arial" w:cs="Arial"/>
      <w:b/>
      <w:bCs/>
      <w:color w:val="003366"/>
      <w:sz w:val="24"/>
      <w:szCs w:val="24"/>
      <w:lang w:val="en-US"/>
    </w:rPr>
  </w:style>
  <w:style w:type="paragraph" w:styleId="NormalWeb">
    <w:name w:val="Normal (Web)"/>
    <w:basedOn w:val="Normal"/>
    <w:uiPriority w:val="99"/>
    <w:rsid w:val="00582787"/>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rsid w:val="002726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Обычный1"/>
    <w:basedOn w:val="Normal"/>
    <w:qFormat/>
    <w:rsid w:val="009A558F"/>
    <w:pPr>
      <w:spacing w:after="0"/>
      <w:ind w:firstLine="567"/>
      <w:jc w:val="both"/>
    </w:pPr>
    <w:rPr>
      <w:rFonts w:ascii="Times New Roman" w:hAnsi="Times New Roman"/>
      <w:sz w:val="24"/>
      <w:lang w:val="ru-RU"/>
    </w:rPr>
  </w:style>
  <w:style w:type="table" w:customStyle="1" w:styleId="GridTable1Light-Accent31">
    <w:name w:val="Grid Table 1 Light - Accent 31"/>
    <w:basedOn w:val="TableNormal"/>
    <w:uiPriority w:val="46"/>
    <w:rsid w:val="00714103"/>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character" w:customStyle="1" w:styleId="ipa">
    <w:name w:val="ipa"/>
    <w:basedOn w:val="DefaultParagraphFont"/>
    <w:rsid w:val="00776B8A"/>
  </w:style>
  <w:style w:type="character" w:customStyle="1" w:styleId="Heading2Char">
    <w:name w:val="Heading 2 Char"/>
    <w:basedOn w:val="DefaultParagraphFont"/>
    <w:link w:val="Heading2"/>
    <w:uiPriority w:val="9"/>
    <w:rsid w:val="00B91304"/>
    <w:rPr>
      <w:rFonts w:asciiTheme="majorHAnsi" w:eastAsiaTheme="majorEastAsia" w:hAnsiTheme="majorHAnsi" w:cstheme="majorBidi"/>
      <w:b/>
      <w:color w:val="244061" w:themeColor="accent1" w:themeShade="80"/>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2502614">
      <w:bodyDiv w:val="1"/>
      <w:marLeft w:val="0"/>
      <w:marRight w:val="0"/>
      <w:marTop w:val="0"/>
      <w:marBottom w:val="0"/>
      <w:divBdr>
        <w:top w:val="none" w:sz="0" w:space="0" w:color="auto"/>
        <w:left w:val="none" w:sz="0" w:space="0" w:color="auto"/>
        <w:bottom w:val="none" w:sz="0" w:space="0" w:color="auto"/>
        <w:right w:val="none" w:sz="0" w:space="0" w:color="auto"/>
      </w:divBdr>
    </w:div>
    <w:div w:id="809132415">
      <w:bodyDiv w:val="1"/>
      <w:marLeft w:val="0"/>
      <w:marRight w:val="0"/>
      <w:marTop w:val="0"/>
      <w:marBottom w:val="0"/>
      <w:divBdr>
        <w:top w:val="none" w:sz="0" w:space="0" w:color="auto"/>
        <w:left w:val="none" w:sz="0" w:space="0" w:color="auto"/>
        <w:bottom w:val="none" w:sz="0" w:space="0" w:color="auto"/>
        <w:right w:val="none" w:sz="0" w:space="0" w:color="auto"/>
      </w:divBdr>
    </w:div>
    <w:div w:id="948002612">
      <w:bodyDiv w:val="1"/>
      <w:marLeft w:val="0"/>
      <w:marRight w:val="0"/>
      <w:marTop w:val="0"/>
      <w:marBottom w:val="0"/>
      <w:divBdr>
        <w:top w:val="none" w:sz="0" w:space="0" w:color="auto"/>
        <w:left w:val="none" w:sz="0" w:space="0" w:color="auto"/>
        <w:bottom w:val="none" w:sz="0" w:space="0" w:color="auto"/>
        <w:right w:val="none" w:sz="0" w:space="0" w:color="auto"/>
      </w:divBdr>
    </w:div>
    <w:div w:id="1757819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D0C084081DA694EAD41756DE26148BA" ma:contentTypeVersion="19" ma:contentTypeDescription="Create a new document." ma:contentTypeScope="" ma:versionID="3b9c88f2dd09d68ca6924c33f6187baf">
  <xsd:schema xmlns:xsd="http://www.w3.org/2001/XMLSchema" xmlns:xs="http://www.w3.org/2001/XMLSchema" xmlns:p="http://schemas.microsoft.com/office/2006/metadata/properties" xmlns:ns3="ee49f1fe-53e3-4683-a546-a4dd5f5ea0c0" xmlns:ns4="74a02f63-c7a6-407d-a042-d6d35ec83a0b" targetNamespace="http://schemas.microsoft.com/office/2006/metadata/properties" ma:root="true" ma:fieldsID="884b6b4714f72f4a96365b5db572eed6" ns3:_="" ns4:_="">
    <xsd:import namespace="ee49f1fe-53e3-4683-a546-a4dd5f5ea0c0"/>
    <xsd:import namespace="74a02f63-c7a6-407d-a042-d6d35ec83a0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49f1fe-53e3-4683-a546-a4dd5f5ea0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4a02f63-c7a6-407d-a042-d6d35ec83a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ee49f1fe-53e3-4683-a546-a4dd5f5ea0c0"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C49238-7840-4022-AC71-ABF89E32EC61}">
  <ds:schemaRefs>
    <ds:schemaRef ds:uri="http://schemas.microsoft.com/sharepoint/v3/contenttype/forms"/>
  </ds:schemaRefs>
</ds:datastoreItem>
</file>

<file path=customXml/itemProps2.xml><?xml version="1.0" encoding="utf-8"?>
<ds:datastoreItem xmlns:ds="http://schemas.openxmlformats.org/officeDocument/2006/customXml" ds:itemID="{7038E121-07B7-4343-8BFD-ACF5231C37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49f1fe-53e3-4683-a546-a4dd5f5ea0c0"/>
    <ds:schemaRef ds:uri="74a02f63-c7a6-407d-a042-d6d35ec83a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AFA9AC-ACAF-4E61-AF21-D4C41EDAF96B}">
  <ds:schemaRefs>
    <ds:schemaRef ds:uri="http://schemas.microsoft.com/office/2006/metadata/properties"/>
    <ds:schemaRef ds:uri="74a02f63-c7a6-407d-a042-d6d35ec83a0b"/>
    <ds:schemaRef ds:uri="http://schemas.microsoft.com/office/infopath/2007/PartnerControls"/>
    <ds:schemaRef ds:uri="ee49f1fe-53e3-4683-a546-a4dd5f5ea0c0"/>
    <ds:schemaRef ds:uri="http://purl.org/dc/elements/1.1/"/>
    <ds:schemaRef ds:uri="http://schemas.microsoft.com/office/2006/documentManagement/types"/>
    <ds:schemaRef ds:uri="http://purl.org/dc/dcmitype/"/>
    <ds:schemaRef ds:uri="http://schemas.openxmlformats.org/package/2006/metadata/core-properties"/>
    <ds:schemaRef ds:uri="http://www.w3.org/XML/1998/namespace"/>
    <ds:schemaRef ds:uri="http://purl.org/dc/terms/"/>
  </ds:schemaRefs>
</ds:datastoreItem>
</file>

<file path=customXml/itemProps4.xml><?xml version="1.0" encoding="utf-8"?>
<ds:datastoreItem xmlns:ds="http://schemas.openxmlformats.org/officeDocument/2006/customXml" ds:itemID="{B91B253C-FA95-47F2-ACDE-86975AD30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2</TotalTime>
  <Pages>4</Pages>
  <Words>961</Words>
  <Characters>548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dc:creator>
  <cp:lastModifiedBy>RD</cp:lastModifiedBy>
  <cp:revision>208</cp:revision>
  <cp:lastPrinted>2020-01-17T15:01:00Z</cp:lastPrinted>
  <dcterms:created xsi:type="dcterms:W3CDTF">2026-03-26T14:35:00Z</dcterms:created>
  <dcterms:modified xsi:type="dcterms:W3CDTF">2026-04-17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0C084081DA694EAD41756DE26148BA</vt:lpwstr>
  </property>
</Properties>
</file>